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64019" w:rsidRPr="008E2B50" w:rsidRDefault="00BF0B7B" w:rsidP="008E2B50">
      <w:pPr>
        <w:jc w:val="center"/>
        <w:rPr>
          <w:b/>
          <w:sz w:val="32"/>
          <w:szCs w:val="32"/>
          <w:u w:val="thick"/>
        </w:rPr>
      </w:pPr>
      <w:r>
        <w:rPr>
          <w:b/>
          <w:sz w:val="32"/>
          <w:szCs w:val="32"/>
          <w:u w:val="thick"/>
        </w:rPr>
        <w:t xml:space="preserve">Application for CELTA </w:t>
      </w:r>
      <w:r w:rsidR="00964019" w:rsidRPr="008E2B50">
        <w:rPr>
          <w:b/>
          <w:sz w:val="32"/>
          <w:szCs w:val="32"/>
          <w:u w:val="thick"/>
        </w:rPr>
        <w:t>Cambodia</w:t>
      </w:r>
    </w:p>
    <w:p w:rsidR="008E2B50" w:rsidRDefault="00964019" w:rsidP="008E2B50">
      <w:pPr>
        <w:ind w:left="-360"/>
        <w:rPr>
          <w:b/>
          <w:sz w:val="28"/>
          <w:szCs w:val="28"/>
        </w:rPr>
      </w:pPr>
      <w:r w:rsidRPr="00964019">
        <w:rPr>
          <w:b/>
          <w:sz w:val="28"/>
          <w:szCs w:val="28"/>
        </w:rPr>
        <w:t>Section 1</w:t>
      </w:r>
      <w:r>
        <w:rPr>
          <w:b/>
          <w:sz w:val="28"/>
          <w:szCs w:val="28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57"/>
        <w:gridCol w:w="4788"/>
      </w:tblGrid>
      <w:tr w:rsidR="00964019" w:rsidTr="000245F1">
        <w:trPr>
          <w:jc w:val="center"/>
        </w:trPr>
        <w:tc>
          <w:tcPr>
            <w:tcW w:w="2457" w:type="dxa"/>
            <w:shd w:val="clear" w:color="auto" w:fill="8DB3E2" w:themeFill="text2" w:themeFillTint="66"/>
          </w:tcPr>
          <w:p w:rsidR="00964019" w:rsidRPr="00964019" w:rsidRDefault="00964019" w:rsidP="004E1A30">
            <w:pPr>
              <w:rPr>
                <w:b/>
                <w:sz w:val="24"/>
                <w:szCs w:val="24"/>
              </w:rPr>
            </w:pPr>
            <w:r w:rsidRPr="00964019">
              <w:rPr>
                <w:b/>
                <w:sz w:val="24"/>
                <w:szCs w:val="24"/>
              </w:rPr>
              <w:t xml:space="preserve">Course </w:t>
            </w:r>
            <w:r w:rsidR="004E1A30">
              <w:rPr>
                <w:b/>
                <w:sz w:val="24"/>
                <w:szCs w:val="24"/>
              </w:rPr>
              <w:t>S</w:t>
            </w:r>
            <w:r w:rsidRPr="00964019">
              <w:rPr>
                <w:b/>
                <w:sz w:val="24"/>
                <w:szCs w:val="24"/>
              </w:rPr>
              <w:t>tart Date:</w:t>
            </w:r>
          </w:p>
        </w:tc>
        <w:sdt>
          <w:sdtPr>
            <w:rPr>
              <w:b/>
              <w:sz w:val="28"/>
              <w:szCs w:val="28"/>
            </w:rPr>
            <w:id w:val="-10069371"/>
            <w:placeholder>
              <w:docPart w:val="DefaultPlaceholder_108206516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788" w:type="dxa"/>
              </w:tcPr>
              <w:p w:rsidR="00964019" w:rsidRDefault="00964019" w:rsidP="00964019">
                <w:pPr>
                  <w:rPr>
                    <w:b/>
                    <w:sz w:val="28"/>
                    <w:szCs w:val="28"/>
                  </w:rPr>
                </w:pPr>
                <w:r w:rsidRPr="005977ED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XSpec="center" w:tblpY="201"/>
        <w:tblW w:w="0" w:type="auto"/>
        <w:tblLook w:val="04A0" w:firstRow="1" w:lastRow="0" w:firstColumn="1" w:lastColumn="0" w:noHBand="0" w:noVBand="1"/>
      </w:tblPr>
      <w:tblGrid>
        <w:gridCol w:w="2457"/>
        <w:gridCol w:w="4788"/>
      </w:tblGrid>
      <w:tr w:rsidR="004E7076" w:rsidTr="004E7076">
        <w:tc>
          <w:tcPr>
            <w:tcW w:w="2457" w:type="dxa"/>
            <w:shd w:val="clear" w:color="auto" w:fill="8DB3E2" w:themeFill="text2" w:themeFillTint="66"/>
          </w:tcPr>
          <w:p w:rsidR="004E7076" w:rsidRPr="00964019" w:rsidRDefault="004E7076" w:rsidP="004E707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</w:t>
            </w:r>
            <w:r w:rsidRPr="00964019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788" w:type="dxa"/>
          </w:tcPr>
          <w:p w:rsidR="004E7076" w:rsidRDefault="002752AF" w:rsidP="00DC6B1C">
            <w:pPr>
              <w:rPr>
                <w:b/>
                <w:sz w:val="28"/>
                <w:szCs w:val="28"/>
              </w:rPr>
            </w:pPr>
            <w:sdt>
              <w:sdtPr>
                <w:id w:val="500936710"/>
                <w:placeholder>
                  <w:docPart w:val="C57240DCAE204462AF413570081B4A0C"/>
                </w:placeholder>
                <w:showingPlcHdr/>
                <w:text/>
              </w:sdtPr>
              <w:sdtEndPr/>
              <w:sdtContent>
                <w:r w:rsidR="001B36E0" w:rsidRPr="00344836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:rsidR="00964019" w:rsidRDefault="00964019" w:rsidP="00964019">
      <w:pPr>
        <w:rPr>
          <w:b/>
          <w:sz w:val="28"/>
          <w:szCs w:val="28"/>
        </w:rPr>
      </w:pPr>
      <w:bookmarkStart w:id="0" w:name="_GoBack"/>
      <w:bookmarkEnd w:id="0"/>
    </w:p>
    <w:p w:rsidR="008E2B50" w:rsidRPr="004B1B09" w:rsidRDefault="008E2B50" w:rsidP="004B1B09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4B1B09">
        <w:rPr>
          <w:b/>
          <w:sz w:val="28"/>
          <w:szCs w:val="28"/>
        </w:rPr>
        <w:t>Personal Details:</w:t>
      </w:r>
    </w:p>
    <w:tbl>
      <w:tblPr>
        <w:tblStyle w:val="TableGrid"/>
        <w:tblW w:w="10462" w:type="dxa"/>
        <w:jc w:val="center"/>
        <w:tblLook w:val="04A0" w:firstRow="1" w:lastRow="0" w:firstColumn="1" w:lastColumn="0" w:noHBand="0" w:noVBand="1"/>
      </w:tblPr>
      <w:tblGrid>
        <w:gridCol w:w="3190"/>
        <w:gridCol w:w="3465"/>
        <w:gridCol w:w="3807"/>
      </w:tblGrid>
      <w:tr w:rsidR="008E2B50" w:rsidTr="0029387A">
        <w:trPr>
          <w:trHeight w:val="272"/>
          <w:jc w:val="center"/>
        </w:trPr>
        <w:tc>
          <w:tcPr>
            <w:tcW w:w="3190" w:type="dxa"/>
            <w:shd w:val="clear" w:color="auto" w:fill="8DB3E2" w:themeFill="text2" w:themeFillTint="66"/>
          </w:tcPr>
          <w:p w:rsidR="008E2B50" w:rsidRDefault="008E2B50" w:rsidP="00935D57">
            <w:pPr>
              <w:tabs>
                <w:tab w:val="left" w:pos="1710"/>
                <w:tab w:val="right" w:pos="3496"/>
              </w:tabs>
            </w:pPr>
            <w:r w:rsidRPr="00935D57">
              <w:rPr>
                <w:b/>
                <w:sz w:val="24"/>
                <w:szCs w:val="24"/>
              </w:rPr>
              <w:t>Title:</w:t>
            </w:r>
            <w:r>
              <w:t xml:space="preserve">    </w:t>
            </w:r>
          </w:p>
        </w:tc>
        <w:tc>
          <w:tcPr>
            <w:tcW w:w="3465" w:type="dxa"/>
            <w:shd w:val="clear" w:color="auto" w:fill="8DB3E2" w:themeFill="text2" w:themeFillTint="66"/>
          </w:tcPr>
          <w:p w:rsidR="008E2B50" w:rsidRDefault="008E2B50" w:rsidP="00935D57">
            <w:r w:rsidRPr="00935D57">
              <w:rPr>
                <w:b/>
                <w:sz w:val="24"/>
                <w:szCs w:val="24"/>
              </w:rPr>
              <w:t>First Names:</w:t>
            </w:r>
            <w:r>
              <w:t xml:space="preserve"> </w:t>
            </w:r>
          </w:p>
        </w:tc>
        <w:tc>
          <w:tcPr>
            <w:tcW w:w="3807" w:type="dxa"/>
            <w:shd w:val="clear" w:color="auto" w:fill="8DB3E2" w:themeFill="text2" w:themeFillTint="66"/>
          </w:tcPr>
          <w:p w:rsidR="008E2B50" w:rsidRDefault="008E2B50" w:rsidP="00935D57">
            <w:r w:rsidRPr="00935D57">
              <w:rPr>
                <w:b/>
                <w:sz w:val="24"/>
                <w:szCs w:val="24"/>
              </w:rPr>
              <w:t>Surname:</w:t>
            </w:r>
            <w:r>
              <w:t xml:space="preserve"> </w:t>
            </w:r>
          </w:p>
        </w:tc>
      </w:tr>
      <w:tr w:rsidR="008E2B50" w:rsidTr="0029387A">
        <w:trPr>
          <w:trHeight w:val="630"/>
          <w:jc w:val="center"/>
        </w:trPr>
        <w:tc>
          <w:tcPr>
            <w:tcW w:w="3190" w:type="dxa"/>
          </w:tcPr>
          <w:p w:rsidR="008E2B50" w:rsidRPr="00935D57" w:rsidRDefault="008E2B50" w:rsidP="00935D57">
            <w:pPr>
              <w:tabs>
                <w:tab w:val="left" w:pos="1710"/>
                <w:tab w:val="right" w:pos="3496"/>
              </w:tabs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8E2B50">
              <w:rPr>
                <w:b/>
              </w:rPr>
              <w:t>Mr.</w:t>
            </w:r>
            <w:r>
              <w:t xml:space="preserve">    </w:t>
            </w:r>
            <w:sdt>
              <w:sdtPr>
                <w:id w:val="1936787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 </w:t>
            </w:r>
            <w:r w:rsidRPr="008E2B50">
              <w:rPr>
                <w:b/>
              </w:rPr>
              <w:t>Mrs</w:t>
            </w:r>
            <w:r>
              <w:t xml:space="preserve">.    </w:t>
            </w:r>
            <w:sdt>
              <w:sdtPr>
                <w:id w:val="1042100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</w:t>
            </w:r>
            <w:r w:rsidRPr="008E2B50">
              <w:rPr>
                <w:b/>
              </w:rPr>
              <w:t>Ms.</w:t>
            </w:r>
            <w:r>
              <w:t xml:space="preserve">    </w:t>
            </w:r>
            <w:sdt>
              <w:sdtPr>
                <w:id w:val="-352656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465" w:type="dxa"/>
          </w:tcPr>
          <w:p w:rsidR="008E2B50" w:rsidRDefault="002752AF" w:rsidP="00935D57">
            <w:pPr>
              <w:spacing w:line="360" w:lineRule="auto"/>
            </w:pPr>
            <w:sdt>
              <w:sdtPr>
                <w:id w:val="957524357"/>
                <w:placeholder>
                  <w:docPart w:val="0CEA733E75284810B59A2F89F2DE7FBF"/>
                </w:placeholder>
                <w:showingPlcHdr/>
                <w:text/>
              </w:sdtPr>
              <w:sdtEndPr/>
              <w:sdtContent>
                <w:r w:rsidR="008E2B50" w:rsidRPr="00344836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807" w:type="dxa"/>
          </w:tcPr>
          <w:p w:rsidR="008E2B50" w:rsidRDefault="002752AF" w:rsidP="00807DD7">
            <w:pPr>
              <w:spacing w:line="600" w:lineRule="auto"/>
            </w:pPr>
            <w:sdt>
              <w:sdtPr>
                <w:id w:val="366114237"/>
                <w:placeholder>
                  <w:docPart w:val="DF6A9FF194A94D588CDC149DB66E2267"/>
                </w:placeholder>
                <w:showingPlcHdr/>
                <w:text/>
              </w:sdtPr>
              <w:sdtEndPr/>
              <w:sdtContent>
                <w:r w:rsidR="008E2B50" w:rsidRPr="00344836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E2B50" w:rsidTr="0029387A">
        <w:trPr>
          <w:trHeight w:val="415"/>
          <w:jc w:val="center"/>
        </w:trPr>
        <w:tc>
          <w:tcPr>
            <w:tcW w:w="3190" w:type="dxa"/>
            <w:shd w:val="clear" w:color="auto" w:fill="8DB3E2" w:themeFill="text2" w:themeFillTint="66"/>
          </w:tcPr>
          <w:p w:rsidR="008E2B50" w:rsidRDefault="008E2B50" w:rsidP="00AC2F5D">
            <w:pPr>
              <w:tabs>
                <w:tab w:val="left" w:pos="1710"/>
              </w:tabs>
              <w:spacing w:line="360" w:lineRule="auto"/>
              <w:rPr>
                <w:b/>
              </w:rPr>
            </w:pPr>
            <w:r w:rsidRPr="00935D57">
              <w:rPr>
                <w:b/>
                <w:sz w:val="24"/>
                <w:szCs w:val="24"/>
              </w:rPr>
              <w:t>Date of Birth:</w:t>
            </w:r>
            <w:r>
              <w:rPr>
                <w:b/>
              </w:rPr>
              <w:t xml:space="preserve"> </w:t>
            </w:r>
          </w:p>
        </w:tc>
        <w:tc>
          <w:tcPr>
            <w:tcW w:w="3465" w:type="dxa"/>
            <w:shd w:val="clear" w:color="auto" w:fill="8DB3E2" w:themeFill="text2" w:themeFillTint="66"/>
          </w:tcPr>
          <w:p w:rsidR="008E2B50" w:rsidRDefault="008E2B50" w:rsidP="00AC2F5D">
            <w:pPr>
              <w:tabs>
                <w:tab w:val="left" w:pos="4050"/>
              </w:tabs>
              <w:spacing w:line="360" w:lineRule="auto"/>
              <w:rPr>
                <w:b/>
              </w:rPr>
            </w:pPr>
            <w:r w:rsidRPr="00935D57">
              <w:rPr>
                <w:b/>
                <w:sz w:val="24"/>
                <w:szCs w:val="24"/>
              </w:rPr>
              <w:t>Nationality</w:t>
            </w:r>
            <w:r>
              <w:rPr>
                <w:b/>
              </w:rPr>
              <w:t xml:space="preserve">: </w:t>
            </w:r>
          </w:p>
        </w:tc>
        <w:tc>
          <w:tcPr>
            <w:tcW w:w="3807" w:type="dxa"/>
            <w:shd w:val="clear" w:color="auto" w:fill="8DB3E2" w:themeFill="text2" w:themeFillTint="66"/>
          </w:tcPr>
          <w:p w:rsidR="008E2B50" w:rsidRDefault="008E2B50" w:rsidP="00AC2F5D">
            <w:pPr>
              <w:tabs>
                <w:tab w:val="left" w:pos="4050"/>
              </w:tabs>
              <w:spacing w:line="360" w:lineRule="auto"/>
              <w:rPr>
                <w:b/>
              </w:rPr>
            </w:pPr>
            <w:r w:rsidRPr="00935D57">
              <w:rPr>
                <w:b/>
                <w:sz w:val="24"/>
                <w:szCs w:val="24"/>
              </w:rPr>
              <w:t>First Language:</w:t>
            </w:r>
            <w:r>
              <w:rPr>
                <w:b/>
              </w:rPr>
              <w:t xml:space="preserve"> </w:t>
            </w:r>
          </w:p>
        </w:tc>
      </w:tr>
      <w:tr w:rsidR="008E2B50" w:rsidTr="0029387A">
        <w:trPr>
          <w:trHeight w:val="644"/>
          <w:jc w:val="center"/>
        </w:trPr>
        <w:tc>
          <w:tcPr>
            <w:tcW w:w="3190" w:type="dxa"/>
          </w:tcPr>
          <w:p w:rsidR="008E2B50" w:rsidRDefault="002752AF" w:rsidP="00AC2F5D">
            <w:pPr>
              <w:spacing w:line="360" w:lineRule="auto"/>
            </w:pPr>
            <w:sdt>
              <w:sdtPr>
                <w:rPr>
                  <w:b/>
                </w:rPr>
                <w:id w:val="649412678"/>
                <w:placeholder>
                  <w:docPart w:val="E5614A43F26F4CD1AE7458ED458F2861"/>
                </w:placeholder>
                <w:showingPlcHdr/>
                <w:text/>
              </w:sdtPr>
              <w:sdtEndPr/>
              <w:sdtContent>
                <w:r w:rsidR="008E2B50" w:rsidRPr="006144B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465" w:type="dxa"/>
          </w:tcPr>
          <w:p w:rsidR="008E2B50" w:rsidRDefault="002752AF" w:rsidP="00807DD7">
            <w:pPr>
              <w:spacing w:line="600" w:lineRule="auto"/>
            </w:pPr>
            <w:sdt>
              <w:sdtPr>
                <w:rPr>
                  <w:b/>
                </w:rPr>
                <w:id w:val="-136653808"/>
                <w:placeholder>
                  <w:docPart w:val="39A61F8165EC48B79785E2FFAB66BCC4"/>
                </w:placeholder>
                <w:showingPlcHdr/>
                <w:text/>
              </w:sdtPr>
              <w:sdtEndPr/>
              <w:sdtContent>
                <w:r w:rsidR="008E2B50" w:rsidRPr="006144B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807" w:type="dxa"/>
          </w:tcPr>
          <w:p w:rsidR="008E2B50" w:rsidRDefault="002752AF" w:rsidP="00AC2F5D">
            <w:pPr>
              <w:spacing w:line="360" w:lineRule="auto"/>
            </w:pPr>
            <w:sdt>
              <w:sdtPr>
                <w:rPr>
                  <w:b/>
                </w:rPr>
                <w:id w:val="2071837649"/>
                <w:placeholder>
                  <w:docPart w:val="8591123F1B2743D6BABA6B0E8BED0772"/>
                </w:placeholder>
                <w:showingPlcHdr/>
                <w:text/>
              </w:sdtPr>
              <w:sdtEndPr/>
              <w:sdtContent>
                <w:r w:rsidR="008E2B50" w:rsidRPr="006144B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E7076" w:rsidTr="0029387A">
        <w:trPr>
          <w:trHeight w:val="272"/>
          <w:jc w:val="center"/>
        </w:trPr>
        <w:tc>
          <w:tcPr>
            <w:tcW w:w="6655" w:type="dxa"/>
            <w:gridSpan w:val="2"/>
            <w:shd w:val="clear" w:color="auto" w:fill="8DB3E2" w:themeFill="text2" w:themeFillTint="66"/>
          </w:tcPr>
          <w:p w:rsidR="004E7076" w:rsidRPr="00964019" w:rsidRDefault="004E7076" w:rsidP="00935D57">
            <w:pPr>
              <w:tabs>
                <w:tab w:val="left" w:pos="1710"/>
              </w:tabs>
              <w:rPr>
                <w:b/>
              </w:rPr>
            </w:pPr>
            <w:r w:rsidRPr="00935D57">
              <w:rPr>
                <w:b/>
                <w:sz w:val="24"/>
                <w:szCs w:val="24"/>
              </w:rPr>
              <w:t>Address</w:t>
            </w:r>
            <w:r>
              <w:rPr>
                <w:b/>
              </w:rPr>
              <w:t xml:space="preserve">:    </w:t>
            </w:r>
          </w:p>
        </w:tc>
        <w:tc>
          <w:tcPr>
            <w:tcW w:w="3807" w:type="dxa"/>
            <w:shd w:val="clear" w:color="auto" w:fill="8DB3E2" w:themeFill="text2" w:themeFillTint="66"/>
          </w:tcPr>
          <w:p w:rsidR="004E7076" w:rsidRPr="00964019" w:rsidRDefault="00BC3AC4" w:rsidP="00935D57">
            <w:pPr>
              <w:tabs>
                <w:tab w:val="left" w:pos="1710"/>
              </w:tabs>
              <w:rPr>
                <w:b/>
              </w:rPr>
            </w:pPr>
            <w:r>
              <w:rPr>
                <w:b/>
                <w:sz w:val="24"/>
                <w:szCs w:val="24"/>
              </w:rPr>
              <w:t>Skype ID</w:t>
            </w:r>
            <w:r w:rsidRPr="00935D57">
              <w:rPr>
                <w:b/>
                <w:sz w:val="24"/>
                <w:szCs w:val="24"/>
              </w:rPr>
              <w:t>:</w:t>
            </w:r>
          </w:p>
        </w:tc>
      </w:tr>
      <w:tr w:rsidR="004E7076" w:rsidTr="0029387A">
        <w:trPr>
          <w:trHeight w:val="831"/>
          <w:jc w:val="center"/>
        </w:trPr>
        <w:tc>
          <w:tcPr>
            <w:tcW w:w="6655" w:type="dxa"/>
            <w:gridSpan w:val="2"/>
          </w:tcPr>
          <w:p w:rsidR="004E7076" w:rsidRPr="00935D57" w:rsidRDefault="002752AF" w:rsidP="00935D57">
            <w:pPr>
              <w:tabs>
                <w:tab w:val="left" w:pos="1710"/>
              </w:tabs>
              <w:spacing w:line="720" w:lineRule="auto"/>
              <w:rPr>
                <w:b/>
                <w:sz w:val="24"/>
                <w:szCs w:val="24"/>
              </w:rPr>
            </w:pPr>
            <w:sdt>
              <w:sdtPr>
                <w:rPr>
                  <w:b/>
                </w:rPr>
                <w:id w:val="-1308855424"/>
                <w:placeholder>
                  <w:docPart w:val="5D87DC679E834A6B96E3C5C4C6A8BCE1"/>
                </w:placeholder>
                <w:showingPlcHdr/>
                <w:text/>
              </w:sdtPr>
              <w:sdtEndPr/>
              <w:sdtContent>
                <w:r w:rsidR="004E7076" w:rsidRPr="005977E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807" w:type="dxa"/>
          </w:tcPr>
          <w:p w:rsidR="004E7076" w:rsidRPr="00935D57" w:rsidRDefault="002752AF" w:rsidP="00935D57">
            <w:pPr>
              <w:tabs>
                <w:tab w:val="left" w:pos="1710"/>
              </w:tabs>
              <w:spacing w:line="720" w:lineRule="auto"/>
              <w:rPr>
                <w:b/>
                <w:sz w:val="24"/>
                <w:szCs w:val="24"/>
              </w:rPr>
            </w:pPr>
            <w:sdt>
              <w:sdtPr>
                <w:rPr>
                  <w:b/>
                </w:rPr>
                <w:id w:val="1792477387"/>
                <w:placeholder>
                  <w:docPart w:val="69571D51A4E742B783D911D1B95D23FD"/>
                </w:placeholder>
                <w:showingPlcHdr/>
                <w:text/>
              </w:sdtPr>
              <w:sdtContent>
                <w:r w:rsidRPr="005977E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E2B50" w:rsidTr="0029387A">
        <w:trPr>
          <w:trHeight w:val="415"/>
          <w:jc w:val="center"/>
        </w:trPr>
        <w:tc>
          <w:tcPr>
            <w:tcW w:w="3190" w:type="dxa"/>
            <w:shd w:val="clear" w:color="auto" w:fill="8DB3E2" w:themeFill="text2" w:themeFillTint="66"/>
          </w:tcPr>
          <w:p w:rsidR="008E2B50" w:rsidRDefault="008E2B50" w:rsidP="00856B07">
            <w:pPr>
              <w:tabs>
                <w:tab w:val="left" w:pos="1710"/>
              </w:tabs>
              <w:rPr>
                <w:b/>
              </w:rPr>
            </w:pPr>
            <w:r w:rsidRPr="00935D57">
              <w:rPr>
                <w:b/>
                <w:sz w:val="24"/>
                <w:szCs w:val="24"/>
              </w:rPr>
              <w:t>Tel No:</w:t>
            </w:r>
            <w:r>
              <w:rPr>
                <w:b/>
              </w:rPr>
              <w:t xml:space="preserve"> </w:t>
            </w:r>
          </w:p>
        </w:tc>
        <w:tc>
          <w:tcPr>
            <w:tcW w:w="3465" w:type="dxa"/>
            <w:shd w:val="clear" w:color="auto" w:fill="8DB3E2" w:themeFill="text2" w:themeFillTint="66"/>
          </w:tcPr>
          <w:p w:rsidR="008E2B50" w:rsidRDefault="008E2B50" w:rsidP="00856B07">
            <w:pPr>
              <w:rPr>
                <w:b/>
              </w:rPr>
            </w:pPr>
            <w:r w:rsidRPr="00935D57">
              <w:rPr>
                <w:b/>
                <w:sz w:val="24"/>
                <w:szCs w:val="24"/>
              </w:rPr>
              <w:t>Email:</w:t>
            </w:r>
            <w:r>
              <w:rPr>
                <w:b/>
              </w:rPr>
              <w:t xml:space="preserve"> </w:t>
            </w:r>
          </w:p>
        </w:tc>
        <w:tc>
          <w:tcPr>
            <w:tcW w:w="3807" w:type="dxa"/>
            <w:shd w:val="clear" w:color="auto" w:fill="8DB3E2" w:themeFill="text2" w:themeFillTint="66"/>
          </w:tcPr>
          <w:p w:rsidR="008E2B50" w:rsidRPr="00935D57" w:rsidRDefault="008E2B50" w:rsidP="00AC2F5D">
            <w:pPr>
              <w:tabs>
                <w:tab w:val="left" w:pos="4050"/>
              </w:tabs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esent Occupation: </w:t>
            </w:r>
          </w:p>
        </w:tc>
      </w:tr>
      <w:tr w:rsidR="008E2B50" w:rsidTr="0029387A">
        <w:trPr>
          <w:trHeight w:val="644"/>
          <w:jc w:val="center"/>
        </w:trPr>
        <w:tc>
          <w:tcPr>
            <w:tcW w:w="3190" w:type="dxa"/>
          </w:tcPr>
          <w:p w:rsidR="008E2B50" w:rsidRDefault="002752AF" w:rsidP="00856B07">
            <w:pPr>
              <w:spacing w:line="360" w:lineRule="auto"/>
            </w:pPr>
            <w:sdt>
              <w:sdtPr>
                <w:rPr>
                  <w:b/>
                </w:rPr>
                <w:id w:val="1795178512"/>
                <w:placeholder>
                  <w:docPart w:val="A3380E79B93A4D6A8511F4A69F01738B"/>
                </w:placeholder>
                <w:showingPlcHdr/>
                <w:text/>
              </w:sdtPr>
              <w:sdtEndPr/>
              <w:sdtContent>
                <w:r w:rsidR="008E2B50" w:rsidRPr="00484D76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465" w:type="dxa"/>
          </w:tcPr>
          <w:p w:rsidR="008E2B50" w:rsidRDefault="002752AF" w:rsidP="00807DD7">
            <w:pPr>
              <w:spacing w:line="600" w:lineRule="auto"/>
            </w:pPr>
            <w:sdt>
              <w:sdtPr>
                <w:rPr>
                  <w:b/>
                </w:rPr>
                <w:id w:val="-1866977268"/>
                <w:placeholder>
                  <w:docPart w:val="FFC3AFC48CEE4B2FA0B11F7BE73D390D"/>
                </w:placeholder>
                <w:showingPlcHdr/>
                <w:text/>
              </w:sdtPr>
              <w:sdtEndPr/>
              <w:sdtContent>
                <w:r w:rsidR="008E2B50" w:rsidRPr="00484D76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807" w:type="dxa"/>
          </w:tcPr>
          <w:p w:rsidR="008E2B50" w:rsidRPr="006144BB" w:rsidRDefault="002752AF" w:rsidP="00AC2F5D">
            <w:pPr>
              <w:spacing w:line="360" w:lineRule="auto"/>
              <w:rPr>
                <w:b/>
              </w:rPr>
            </w:pPr>
            <w:sdt>
              <w:sdtPr>
                <w:rPr>
                  <w:b/>
                </w:rPr>
                <w:id w:val="438264061"/>
                <w:placeholder>
                  <w:docPart w:val="A721244B77B04DB68CF25D10E7CB195E"/>
                </w:placeholder>
                <w:showingPlcHdr/>
                <w:text/>
              </w:sdtPr>
              <w:sdtEndPr/>
              <w:sdtContent>
                <w:r w:rsidR="008E2B50" w:rsidRPr="006144B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35C44" w:rsidTr="0029387A">
        <w:trPr>
          <w:trHeight w:val="401"/>
          <w:jc w:val="center"/>
        </w:trPr>
        <w:tc>
          <w:tcPr>
            <w:tcW w:w="3190" w:type="dxa"/>
            <w:shd w:val="clear" w:color="auto" w:fill="8DB3E2" w:themeFill="text2" w:themeFillTint="66"/>
          </w:tcPr>
          <w:p w:rsidR="00F35C44" w:rsidRDefault="00E47A95" w:rsidP="00E47A95">
            <w:pPr>
              <w:tabs>
                <w:tab w:val="left" w:pos="1710"/>
              </w:tabs>
              <w:rPr>
                <w:b/>
              </w:rPr>
            </w:pPr>
            <w:r>
              <w:rPr>
                <w:b/>
                <w:sz w:val="24"/>
                <w:szCs w:val="24"/>
              </w:rPr>
              <w:t>Identification Type</w:t>
            </w:r>
            <w:r w:rsidR="00F35C44">
              <w:rPr>
                <w:b/>
              </w:rPr>
              <w:t xml:space="preserve"> </w:t>
            </w:r>
          </w:p>
        </w:tc>
        <w:tc>
          <w:tcPr>
            <w:tcW w:w="3465" w:type="dxa"/>
            <w:shd w:val="clear" w:color="auto" w:fill="8DB3E2" w:themeFill="text2" w:themeFillTint="66"/>
          </w:tcPr>
          <w:p w:rsidR="00F35C44" w:rsidRDefault="00E47A95" w:rsidP="00E47A95">
            <w:pPr>
              <w:rPr>
                <w:b/>
              </w:rPr>
            </w:pPr>
            <w:sdt>
              <w:sdtPr>
                <w:rPr>
                  <w:rFonts w:ascii="Arial" w:hAnsi="Arial" w:cs="Arial"/>
                </w:rPr>
                <w:id w:val="1918440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E1A3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</w:t>
            </w:r>
            <w:r>
              <w:rPr>
                <w:b/>
                <w:sz w:val="24"/>
                <w:szCs w:val="24"/>
              </w:rPr>
              <w:t>Passport</w:t>
            </w:r>
            <w:r w:rsidR="00F35C44">
              <w:rPr>
                <w:b/>
              </w:rPr>
              <w:t xml:space="preserve"> </w:t>
            </w:r>
          </w:p>
        </w:tc>
        <w:tc>
          <w:tcPr>
            <w:tcW w:w="3807" w:type="dxa"/>
            <w:shd w:val="clear" w:color="auto" w:fill="8DB3E2" w:themeFill="text2" w:themeFillTint="66"/>
          </w:tcPr>
          <w:p w:rsidR="00F35C44" w:rsidRPr="00935D57" w:rsidRDefault="00E47A95" w:rsidP="00E47A95">
            <w:pPr>
              <w:tabs>
                <w:tab w:val="left" w:pos="4050"/>
              </w:tabs>
              <w:spacing w:line="360" w:lineRule="auto"/>
              <w:rPr>
                <w:b/>
                <w:sz w:val="24"/>
                <w:szCs w:val="24"/>
              </w:rPr>
            </w:pPr>
            <w:sdt>
              <w:sdtPr>
                <w:rPr>
                  <w:rFonts w:ascii="Arial" w:hAnsi="Arial" w:cs="Arial"/>
                </w:rPr>
                <w:id w:val="2074540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E1A3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</w:t>
            </w:r>
            <w:r>
              <w:rPr>
                <w:b/>
                <w:sz w:val="24"/>
                <w:szCs w:val="24"/>
              </w:rPr>
              <w:t>Cambodian National ID</w:t>
            </w:r>
            <w:r w:rsidR="00F35C44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29387A" w:rsidTr="009B31D4">
        <w:trPr>
          <w:trHeight w:val="282"/>
          <w:jc w:val="center"/>
        </w:trPr>
        <w:tc>
          <w:tcPr>
            <w:tcW w:w="10462" w:type="dxa"/>
            <w:gridSpan w:val="3"/>
          </w:tcPr>
          <w:p w:rsidR="0029387A" w:rsidRPr="006144BB" w:rsidRDefault="0029387A" w:rsidP="0029387A">
            <w:pPr>
              <w:spacing w:line="360" w:lineRule="auto"/>
              <w:rPr>
                <w:b/>
              </w:rPr>
            </w:pPr>
            <w:r>
              <w:rPr>
                <w:b/>
                <w:sz w:val="24"/>
                <w:szCs w:val="24"/>
              </w:rPr>
              <w:t>Identification</w:t>
            </w:r>
            <w:r>
              <w:rPr>
                <w:b/>
                <w:sz w:val="24"/>
                <w:szCs w:val="24"/>
              </w:rPr>
              <w:t xml:space="preserve"> (Passport) Number:  </w:t>
            </w:r>
            <w:sdt>
              <w:sdtPr>
                <w:rPr>
                  <w:b/>
                </w:rPr>
                <w:id w:val="1346362631"/>
                <w:placeholder>
                  <w:docPart w:val="D4E935084DFF44A78153DE1158281741"/>
                </w:placeholder>
                <w:showingPlcHdr/>
                <w:text/>
              </w:sdtPr>
              <w:sdtContent>
                <w:r w:rsidRPr="00484D76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:rsidR="00807DD7" w:rsidRDefault="00807DD7" w:rsidP="008E1445">
      <w:pPr>
        <w:ind w:left="-360"/>
      </w:pPr>
      <w:r w:rsidRPr="00807DD7">
        <w:rPr>
          <w:b/>
          <w:sz w:val="28"/>
          <w:szCs w:val="28"/>
        </w:rPr>
        <w:t>Please attach a clear passport sized photograph of yourself in the box below:</w:t>
      </w:r>
    </w:p>
    <w:p w:rsidR="00807DD7" w:rsidRDefault="002752AF" w:rsidP="00807DD7">
      <w:pPr>
        <w:jc w:val="center"/>
        <w:rPr>
          <w:b/>
          <w:sz w:val="28"/>
          <w:szCs w:val="28"/>
        </w:rPr>
      </w:pPr>
      <w:sdt>
        <w:sdtPr>
          <w:rPr>
            <w:b/>
            <w:sz w:val="28"/>
            <w:szCs w:val="28"/>
          </w:rPr>
          <w:id w:val="802198881"/>
          <w:showingPlcHdr/>
          <w:picture/>
        </w:sdtPr>
        <w:sdtEndPr/>
        <w:sdtContent>
          <w:r w:rsidR="00807DD7">
            <w:rPr>
              <w:b/>
              <w:noProof/>
              <w:sz w:val="28"/>
              <w:szCs w:val="28"/>
              <w:lang w:val="en-AU" w:eastAsia="en-AU" w:bidi="km-KH"/>
            </w:rPr>
            <w:drawing>
              <wp:inline distT="0" distB="0" distL="0" distR="0">
                <wp:extent cx="1905000" cy="1905000"/>
                <wp:effectExtent l="19050" t="19050" r="19050" b="19050"/>
                <wp:docPr id="4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1905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807DD7">
        <w:rPr>
          <w:b/>
          <w:sz w:val="28"/>
          <w:szCs w:val="28"/>
        </w:rPr>
        <w:br w:type="page"/>
      </w:r>
    </w:p>
    <w:p w:rsidR="002F27F8" w:rsidRDefault="002F27F8" w:rsidP="002F27F8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Medical Issues</w:t>
      </w:r>
    </w:p>
    <w:p w:rsidR="002A00F5" w:rsidRPr="002A00F5" w:rsidRDefault="002A00F5" w:rsidP="002A00F5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2A00F5">
        <w:rPr>
          <w:sz w:val="24"/>
          <w:szCs w:val="24"/>
        </w:rPr>
        <w:t xml:space="preserve">If you have any medical issues we need to be aware of could you list them below please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2F27F8" w:rsidTr="000245F1">
        <w:tc>
          <w:tcPr>
            <w:tcW w:w="4788" w:type="dxa"/>
            <w:shd w:val="clear" w:color="auto" w:fill="8DB3E2" w:themeFill="text2" w:themeFillTint="66"/>
          </w:tcPr>
          <w:p w:rsidR="002A00F5" w:rsidRPr="002A00F5" w:rsidRDefault="002A00F5" w:rsidP="002F27F8">
            <w:pPr>
              <w:rPr>
                <w:b/>
                <w:sz w:val="24"/>
                <w:szCs w:val="24"/>
              </w:rPr>
            </w:pPr>
            <w:r w:rsidRPr="002A00F5">
              <w:rPr>
                <w:b/>
                <w:sz w:val="24"/>
                <w:szCs w:val="24"/>
              </w:rPr>
              <w:t xml:space="preserve">Medical Issue: </w:t>
            </w:r>
          </w:p>
        </w:tc>
        <w:tc>
          <w:tcPr>
            <w:tcW w:w="4788" w:type="dxa"/>
            <w:shd w:val="clear" w:color="auto" w:fill="8DB3E2" w:themeFill="text2" w:themeFillTint="66"/>
          </w:tcPr>
          <w:p w:rsidR="002F27F8" w:rsidRPr="002A00F5" w:rsidRDefault="002A00F5" w:rsidP="002F27F8">
            <w:pPr>
              <w:rPr>
                <w:b/>
                <w:sz w:val="24"/>
                <w:szCs w:val="24"/>
              </w:rPr>
            </w:pPr>
            <w:r w:rsidRPr="002A00F5">
              <w:rPr>
                <w:b/>
                <w:sz w:val="24"/>
                <w:szCs w:val="24"/>
              </w:rPr>
              <w:t>Help Needed:</w:t>
            </w:r>
          </w:p>
        </w:tc>
      </w:tr>
      <w:tr w:rsidR="002A00F5" w:rsidTr="002F27F8">
        <w:tc>
          <w:tcPr>
            <w:tcW w:w="4788" w:type="dxa"/>
          </w:tcPr>
          <w:p w:rsidR="002A00F5" w:rsidRDefault="002752AF" w:rsidP="002A00F5">
            <w:pPr>
              <w:spacing w:line="720" w:lineRule="auto"/>
              <w:rPr>
                <w:b/>
                <w:sz w:val="28"/>
                <w:szCs w:val="28"/>
              </w:rPr>
            </w:pPr>
            <w:sdt>
              <w:sdtPr>
                <w:rPr>
                  <w:b/>
                </w:rPr>
                <w:id w:val="-893809942"/>
                <w:placeholder>
                  <w:docPart w:val="0A4B942E00AC4AB9BF4AF2D3CEDC3CC7"/>
                </w:placeholder>
                <w:showingPlcHdr/>
                <w:text/>
              </w:sdtPr>
              <w:sdtEndPr/>
              <w:sdtContent>
                <w:r w:rsidR="002A00F5" w:rsidRPr="00484D76">
                  <w:rPr>
                    <w:rStyle w:val="PlaceholderText"/>
                  </w:rPr>
                  <w:t>Click here to enter text.</w:t>
                </w:r>
              </w:sdtContent>
            </w:sdt>
          </w:p>
          <w:p w:rsidR="002A00F5" w:rsidRDefault="002A00F5" w:rsidP="002A00F5">
            <w:pPr>
              <w:spacing w:line="720" w:lineRule="auto"/>
              <w:rPr>
                <w:b/>
                <w:sz w:val="28"/>
                <w:szCs w:val="28"/>
              </w:rPr>
            </w:pPr>
          </w:p>
        </w:tc>
        <w:tc>
          <w:tcPr>
            <w:tcW w:w="4788" w:type="dxa"/>
          </w:tcPr>
          <w:p w:rsidR="002A00F5" w:rsidRDefault="002752AF" w:rsidP="002A00F5">
            <w:pPr>
              <w:spacing w:line="720" w:lineRule="auto"/>
              <w:rPr>
                <w:b/>
                <w:sz w:val="28"/>
                <w:szCs w:val="28"/>
              </w:rPr>
            </w:pPr>
            <w:sdt>
              <w:sdtPr>
                <w:rPr>
                  <w:b/>
                </w:rPr>
                <w:id w:val="-1846164799"/>
                <w:placeholder>
                  <w:docPart w:val="897F3A533EB54507949A5A1B80F629A1"/>
                </w:placeholder>
                <w:showingPlcHdr/>
                <w:text/>
              </w:sdtPr>
              <w:sdtEndPr/>
              <w:sdtContent>
                <w:r w:rsidR="002A00F5" w:rsidRPr="00484D76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:rsidR="002A00F5" w:rsidRPr="002752AF" w:rsidRDefault="002A00F5" w:rsidP="002A00F5">
      <w:pPr>
        <w:rPr>
          <w:b/>
          <w:sz w:val="24"/>
          <w:szCs w:val="24"/>
        </w:rPr>
      </w:pPr>
    </w:p>
    <w:p w:rsidR="008E2B50" w:rsidRPr="002A00F5" w:rsidRDefault="00807DD7" w:rsidP="002A00F5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2A00F5">
        <w:rPr>
          <w:b/>
          <w:sz w:val="28"/>
          <w:szCs w:val="28"/>
        </w:rPr>
        <w:t>Education &amp; Qual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07DD7" w:rsidTr="000245F1">
        <w:tc>
          <w:tcPr>
            <w:tcW w:w="2394" w:type="dxa"/>
            <w:shd w:val="clear" w:color="auto" w:fill="8DB3E2" w:themeFill="text2" w:themeFillTint="66"/>
          </w:tcPr>
          <w:p w:rsidR="00807DD7" w:rsidRPr="00807DD7" w:rsidRDefault="00807DD7">
            <w:pPr>
              <w:rPr>
                <w:b/>
                <w:sz w:val="24"/>
                <w:szCs w:val="24"/>
              </w:rPr>
            </w:pPr>
            <w:r w:rsidRPr="00807DD7">
              <w:rPr>
                <w:b/>
                <w:sz w:val="24"/>
                <w:szCs w:val="24"/>
              </w:rPr>
              <w:t>Institution:</w:t>
            </w:r>
          </w:p>
        </w:tc>
        <w:tc>
          <w:tcPr>
            <w:tcW w:w="2394" w:type="dxa"/>
            <w:shd w:val="clear" w:color="auto" w:fill="8DB3E2" w:themeFill="text2" w:themeFillTint="66"/>
          </w:tcPr>
          <w:p w:rsidR="00807DD7" w:rsidRPr="00807DD7" w:rsidRDefault="00807DD7">
            <w:pPr>
              <w:rPr>
                <w:b/>
                <w:sz w:val="24"/>
                <w:szCs w:val="24"/>
              </w:rPr>
            </w:pPr>
            <w:r w:rsidRPr="00807DD7">
              <w:rPr>
                <w:b/>
                <w:sz w:val="24"/>
                <w:szCs w:val="24"/>
              </w:rPr>
              <w:t>Qualifications:</w:t>
            </w:r>
          </w:p>
        </w:tc>
        <w:tc>
          <w:tcPr>
            <w:tcW w:w="2394" w:type="dxa"/>
            <w:shd w:val="clear" w:color="auto" w:fill="8DB3E2" w:themeFill="text2" w:themeFillTint="66"/>
          </w:tcPr>
          <w:p w:rsidR="00807DD7" w:rsidRPr="00807DD7" w:rsidRDefault="00807DD7">
            <w:pPr>
              <w:rPr>
                <w:b/>
                <w:sz w:val="24"/>
                <w:szCs w:val="24"/>
              </w:rPr>
            </w:pPr>
            <w:r w:rsidRPr="00807DD7">
              <w:rPr>
                <w:b/>
                <w:sz w:val="24"/>
                <w:szCs w:val="24"/>
              </w:rPr>
              <w:t>Start Date:</w:t>
            </w:r>
          </w:p>
        </w:tc>
        <w:tc>
          <w:tcPr>
            <w:tcW w:w="2394" w:type="dxa"/>
            <w:shd w:val="clear" w:color="auto" w:fill="8DB3E2" w:themeFill="text2" w:themeFillTint="66"/>
          </w:tcPr>
          <w:p w:rsidR="00807DD7" w:rsidRPr="00807DD7" w:rsidRDefault="00807DD7">
            <w:pPr>
              <w:rPr>
                <w:b/>
                <w:sz w:val="24"/>
                <w:szCs w:val="24"/>
              </w:rPr>
            </w:pPr>
            <w:r w:rsidRPr="00807DD7">
              <w:rPr>
                <w:b/>
                <w:sz w:val="24"/>
                <w:szCs w:val="24"/>
              </w:rPr>
              <w:t>End Date:</w:t>
            </w:r>
          </w:p>
        </w:tc>
      </w:tr>
      <w:tr w:rsidR="00807DD7" w:rsidTr="00807DD7">
        <w:sdt>
          <w:sdtPr>
            <w:id w:val="-60647491"/>
            <w:placeholder>
              <w:docPart w:val="77FA4526B5D4454FB733F05EEC4C06C1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197505190"/>
            <w:placeholder>
              <w:docPart w:val="87CCEA7F9C40466A8439BB2BCB4F589B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FF3DE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201528473"/>
            <w:placeholder>
              <w:docPart w:val="18EDA03124CE4C9897BD0E04AEC7549C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900D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000075339"/>
            <w:placeholder>
              <w:docPart w:val="B179FDF527A04D89A6359E215BE7FA3A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A233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07DD7" w:rsidTr="00807DD7">
        <w:sdt>
          <w:sdtPr>
            <w:id w:val="-1810615143"/>
            <w:placeholder>
              <w:docPart w:val="CF269EA675444F90B697C77B506BACFC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0954F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2143113253"/>
            <w:placeholder>
              <w:docPart w:val="629F93750D354204BE46C828BA7DD331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FF3DE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43406354"/>
            <w:placeholder>
              <w:docPart w:val="A1946F5EFC5C4D6F8D33C29151BE4D54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900D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853306242"/>
            <w:placeholder>
              <w:docPart w:val="859B07813C874538AF162A946A8E7C06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A233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07DD7" w:rsidTr="00807DD7">
        <w:sdt>
          <w:sdtPr>
            <w:id w:val="772828820"/>
            <w:placeholder>
              <w:docPart w:val="EF95633B1B724115B4928BD23C6D6B03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0954F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867289069"/>
            <w:placeholder>
              <w:docPart w:val="8D21E53ABFFA468DA1D10F84ABC7470E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FF3DE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420303972"/>
            <w:placeholder>
              <w:docPart w:val="4B631F22C2384EF6B986340CD60EF879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900D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655382826"/>
            <w:placeholder>
              <w:docPart w:val="807C9E8434054C6B8E815129B0E54E6F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A233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07DD7" w:rsidTr="00807DD7">
        <w:sdt>
          <w:sdtPr>
            <w:id w:val="-1397815191"/>
            <w:placeholder>
              <w:docPart w:val="DC470E9346DD49BF96E6185E4148CF78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0954F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825477171"/>
            <w:placeholder>
              <w:docPart w:val="24735737FA014CE4B9543F7E2759022F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FF3DE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2647475"/>
            <w:placeholder>
              <w:docPart w:val="F644BD5A6B2C4FAAA78FDD091904F847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900D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83765624"/>
            <w:placeholder>
              <w:docPart w:val="D1E5D40BF5E840A5B620FCAFF9073618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A233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07DD7" w:rsidTr="00807DD7">
        <w:sdt>
          <w:sdtPr>
            <w:id w:val="-901904804"/>
            <w:placeholder>
              <w:docPart w:val="8FBBAEF7AB5848489E437B2102151133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0954F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1998248012"/>
            <w:placeholder>
              <w:docPart w:val="69EC51EF11F44C5CA0C8537B0C15A8FA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FF3DE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057976629"/>
            <w:placeholder>
              <w:docPart w:val="8C86CFECBBC34010829EBC21D1E99B79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900D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509330362"/>
            <w:placeholder>
              <w:docPart w:val="0F3C54662AC64EF1BBF1F10C487B49DE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A233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07DD7" w:rsidTr="00807DD7">
        <w:sdt>
          <w:sdtPr>
            <w:id w:val="1470475255"/>
            <w:placeholder>
              <w:docPart w:val="C5C7546165554877B3ECE5A4FA3F68C6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0954F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737522549"/>
            <w:placeholder>
              <w:docPart w:val="D1E2E99611374751892EE26B0E66A638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FF3DE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871804514"/>
            <w:placeholder>
              <w:docPart w:val="799012E2D75D433AB377F57E09CB457C"/>
            </w:placeholder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900D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205175243"/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A233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07DD7" w:rsidTr="00807DD7">
        <w:sdt>
          <w:sdtPr>
            <w:id w:val="-1645349730"/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0954F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776438668"/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FF3DE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656184342"/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900D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031770105"/>
            <w:showingPlcHdr/>
            <w:text/>
          </w:sdtPr>
          <w:sdtEndPr/>
          <w:sdtContent>
            <w:tc>
              <w:tcPr>
                <w:tcW w:w="2394" w:type="dxa"/>
              </w:tcPr>
              <w:p w:rsidR="00807DD7" w:rsidRDefault="00807DD7" w:rsidP="00807DD7">
                <w:pPr>
                  <w:spacing w:line="600" w:lineRule="auto"/>
                </w:pPr>
                <w:r w:rsidRPr="00A233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4B1B09" w:rsidRPr="002752AF" w:rsidRDefault="004B1B09" w:rsidP="004B1B09">
      <w:pPr>
        <w:rPr>
          <w:sz w:val="26"/>
          <w:szCs w:val="26"/>
        </w:rPr>
      </w:pPr>
    </w:p>
    <w:tbl>
      <w:tblPr>
        <w:tblStyle w:val="TableGrid"/>
        <w:tblW w:w="0" w:type="auto"/>
        <w:jc w:val="center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4B1B09" w:rsidTr="000245F1">
        <w:trPr>
          <w:jc w:val="center"/>
        </w:trPr>
        <w:tc>
          <w:tcPr>
            <w:tcW w:w="9576" w:type="dxa"/>
            <w:shd w:val="clear" w:color="auto" w:fill="8DB3E2" w:themeFill="text2" w:themeFillTint="66"/>
          </w:tcPr>
          <w:p w:rsidR="004B1B09" w:rsidRPr="004B1B09" w:rsidRDefault="003B299D" w:rsidP="004B1B09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utor Comments</w:t>
            </w:r>
            <w:r w:rsidR="004B1B09" w:rsidRPr="004B1B09">
              <w:rPr>
                <w:b/>
                <w:sz w:val="24"/>
                <w:szCs w:val="24"/>
              </w:rPr>
              <w:t>:</w:t>
            </w:r>
          </w:p>
        </w:tc>
      </w:tr>
      <w:tr w:rsidR="004B1B09" w:rsidTr="004B1B09">
        <w:trPr>
          <w:jc w:val="center"/>
        </w:trPr>
        <w:tc>
          <w:tcPr>
            <w:tcW w:w="9576" w:type="dxa"/>
          </w:tcPr>
          <w:sdt>
            <w:sdtPr>
              <w:rPr>
                <w:b/>
                <w:sz w:val="28"/>
                <w:szCs w:val="28"/>
              </w:rPr>
              <w:id w:val="1740287597"/>
              <w:showingPlcHdr/>
              <w:text/>
            </w:sdtPr>
            <w:sdtEndPr/>
            <w:sdtContent>
              <w:p w:rsidR="004B1B09" w:rsidRDefault="004B1B09" w:rsidP="004B1B09">
                <w:pPr>
                  <w:pStyle w:val="ListParagraph"/>
                  <w:ind w:left="0"/>
                  <w:rPr>
                    <w:b/>
                    <w:sz w:val="28"/>
                    <w:szCs w:val="28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4B1B09" w:rsidRDefault="004B1B09" w:rsidP="004B1B09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  <w:p w:rsidR="004B1B09" w:rsidRDefault="004B1B09" w:rsidP="004B1B09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  <w:p w:rsidR="004B1B09" w:rsidRDefault="004B1B09" w:rsidP="004B1B09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</w:tr>
    </w:tbl>
    <w:p w:rsidR="004B1B09" w:rsidRPr="002A00F5" w:rsidRDefault="004B1B09" w:rsidP="002A00F5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2A00F5">
        <w:rPr>
          <w:b/>
          <w:sz w:val="28"/>
          <w:szCs w:val="28"/>
        </w:rPr>
        <w:lastRenderedPageBreak/>
        <w:t>Language Proficiency</w:t>
      </w:r>
    </w:p>
    <w:p w:rsidR="004B1B09" w:rsidRPr="003D3E37" w:rsidRDefault="004B1B09" w:rsidP="004B1B09">
      <w:pPr>
        <w:pStyle w:val="ListParagraph"/>
        <w:ind w:left="360"/>
        <w:rPr>
          <w:b/>
          <w:sz w:val="24"/>
          <w:szCs w:val="24"/>
        </w:rPr>
      </w:pPr>
    </w:p>
    <w:p w:rsidR="004B1B09" w:rsidRDefault="004B1B09" w:rsidP="004B1B0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4B1B09">
        <w:rPr>
          <w:sz w:val="24"/>
          <w:szCs w:val="24"/>
        </w:rPr>
        <w:t xml:space="preserve">If your first language is not English, please make comment on your </w:t>
      </w:r>
      <w:r>
        <w:rPr>
          <w:sz w:val="24"/>
          <w:szCs w:val="24"/>
        </w:rPr>
        <w:t xml:space="preserve">English language </w:t>
      </w:r>
      <w:r w:rsidRPr="004B1B09">
        <w:rPr>
          <w:sz w:val="24"/>
          <w:szCs w:val="24"/>
        </w:rPr>
        <w:t xml:space="preserve">proficiency 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6384"/>
      </w:tblGrid>
      <w:tr w:rsidR="004B1B09" w:rsidTr="000245F1">
        <w:tc>
          <w:tcPr>
            <w:tcW w:w="3192" w:type="dxa"/>
            <w:shd w:val="clear" w:color="auto" w:fill="8DB3E2" w:themeFill="text2" w:themeFillTint="66"/>
          </w:tcPr>
          <w:p w:rsidR="004B1B09" w:rsidRPr="004B1B09" w:rsidRDefault="004B1B09" w:rsidP="004B1B09">
            <w:pPr>
              <w:spacing w:line="480" w:lineRule="auto"/>
              <w:rPr>
                <w:b/>
                <w:sz w:val="24"/>
                <w:szCs w:val="24"/>
              </w:rPr>
            </w:pPr>
            <w:r w:rsidRPr="004B1B09">
              <w:rPr>
                <w:b/>
                <w:sz w:val="24"/>
                <w:szCs w:val="24"/>
              </w:rPr>
              <w:t>Spoken Proficiency:</w:t>
            </w:r>
          </w:p>
        </w:tc>
        <w:sdt>
          <w:sdtPr>
            <w:rPr>
              <w:b/>
              <w:sz w:val="28"/>
              <w:szCs w:val="28"/>
            </w:rPr>
            <w:id w:val="-23950205"/>
            <w:showingPlcHdr/>
            <w:text/>
          </w:sdtPr>
          <w:sdtEndPr/>
          <w:sdtContent>
            <w:tc>
              <w:tcPr>
                <w:tcW w:w="6384" w:type="dxa"/>
              </w:tcPr>
              <w:p w:rsidR="004B1B09" w:rsidRDefault="004B1B09" w:rsidP="004B1B09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B1B09" w:rsidTr="000245F1">
        <w:tc>
          <w:tcPr>
            <w:tcW w:w="3192" w:type="dxa"/>
            <w:shd w:val="clear" w:color="auto" w:fill="8DB3E2" w:themeFill="text2" w:themeFillTint="66"/>
          </w:tcPr>
          <w:p w:rsidR="004B1B09" w:rsidRPr="004B1B09" w:rsidRDefault="004B1B09" w:rsidP="004B1B09">
            <w:pPr>
              <w:spacing w:line="480" w:lineRule="auto"/>
              <w:rPr>
                <w:b/>
                <w:sz w:val="24"/>
                <w:szCs w:val="24"/>
              </w:rPr>
            </w:pPr>
            <w:r w:rsidRPr="004B1B09">
              <w:rPr>
                <w:b/>
                <w:sz w:val="24"/>
                <w:szCs w:val="24"/>
              </w:rPr>
              <w:t>Written Proficiency:</w:t>
            </w:r>
          </w:p>
        </w:tc>
        <w:sdt>
          <w:sdtPr>
            <w:rPr>
              <w:b/>
              <w:sz w:val="28"/>
              <w:szCs w:val="28"/>
            </w:rPr>
            <w:id w:val="-29338853"/>
            <w:showingPlcHdr/>
            <w:text/>
          </w:sdtPr>
          <w:sdtEndPr/>
          <w:sdtContent>
            <w:tc>
              <w:tcPr>
                <w:tcW w:w="6384" w:type="dxa"/>
              </w:tcPr>
              <w:p w:rsidR="004B1B09" w:rsidRDefault="004B1B09" w:rsidP="004B1B09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4B1B09" w:rsidRPr="003D3E37" w:rsidRDefault="004B1B09" w:rsidP="004B1B09">
      <w:pPr>
        <w:rPr>
          <w:b/>
          <w:sz w:val="24"/>
          <w:szCs w:val="24"/>
        </w:rPr>
      </w:pPr>
    </w:p>
    <w:p w:rsidR="004B1B09" w:rsidRDefault="004B1B09" w:rsidP="004B1B0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4B1B09">
        <w:rPr>
          <w:sz w:val="24"/>
          <w:szCs w:val="24"/>
        </w:rPr>
        <w:t>If you speak any other languages, please comment on your proficiency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4B1B09" w:rsidTr="000245F1">
        <w:tc>
          <w:tcPr>
            <w:tcW w:w="4788" w:type="dxa"/>
            <w:shd w:val="clear" w:color="auto" w:fill="8DB3E2" w:themeFill="text2" w:themeFillTint="66"/>
          </w:tcPr>
          <w:p w:rsidR="004B1B09" w:rsidRPr="004B1B09" w:rsidRDefault="004B1B09" w:rsidP="004B1B09">
            <w:pPr>
              <w:rPr>
                <w:b/>
                <w:sz w:val="24"/>
                <w:szCs w:val="24"/>
              </w:rPr>
            </w:pPr>
            <w:r w:rsidRPr="004B1B09">
              <w:rPr>
                <w:b/>
                <w:sz w:val="24"/>
                <w:szCs w:val="24"/>
              </w:rPr>
              <w:t>Language:</w:t>
            </w:r>
          </w:p>
        </w:tc>
        <w:tc>
          <w:tcPr>
            <w:tcW w:w="4788" w:type="dxa"/>
            <w:shd w:val="clear" w:color="auto" w:fill="8DB3E2" w:themeFill="text2" w:themeFillTint="66"/>
          </w:tcPr>
          <w:p w:rsidR="004B1B09" w:rsidRPr="004B1B09" w:rsidRDefault="004B1B09" w:rsidP="004B1B09">
            <w:pPr>
              <w:rPr>
                <w:b/>
                <w:sz w:val="24"/>
                <w:szCs w:val="24"/>
              </w:rPr>
            </w:pPr>
            <w:r w:rsidRPr="004B1B09">
              <w:rPr>
                <w:b/>
                <w:sz w:val="24"/>
                <w:szCs w:val="24"/>
              </w:rPr>
              <w:t>Proficiency:</w:t>
            </w:r>
          </w:p>
        </w:tc>
      </w:tr>
      <w:tr w:rsidR="004B1B09" w:rsidTr="004B1B09">
        <w:sdt>
          <w:sdtPr>
            <w:rPr>
              <w:b/>
              <w:sz w:val="28"/>
              <w:szCs w:val="28"/>
            </w:rPr>
            <w:id w:val="918745712"/>
            <w:showingPlcHdr/>
            <w:text/>
          </w:sdtPr>
          <w:sdtEndPr/>
          <w:sdtContent>
            <w:tc>
              <w:tcPr>
                <w:tcW w:w="4788" w:type="dxa"/>
              </w:tcPr>
              <w:p w:rsidR="004B1B09" w:rsidRDefault="004B1B09" w:rsidP="0014097A">
                <w:pPr>
                  <w:spacing w:line="600" w:lineRule="auto"/>
                </w:pPr>
                <w:r w:rsidRPr="00DE270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1952360446"/>
            <w:showingPlcHdr/>
            <w:text/>
          </w:sdtPr>
          <w:sdtEndPr/>
          <w:sdtContent>
            <w:tc>
              <w:tcPr>
                <w:tcW w:w="4788" w:type="dxa"/>
              </w:tcPr>
              <w:p w:rsidR="004B1B09" w:rsidRDefault="004B1B09" w:rsidP="0014097A">
                <w:pPr>
                  <w:spacing w:line="600" w:lineRule="auto"/>
                </w:pPr>
                <w:r w:rsidRPr="00737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B1B09" w:rsidTr="004B1B09">
        <w:sdt>
          <w:sdtPr>
            <w:rPr>
              <w:b/>
              <w:sz w:val="28"/>
              <w:szCs w:val="28"/>
            </w:rPr>
            <w:id w:val="734590934"/>
            <w:showingPlcHdr/>
            <w:text/>
          </w:sdtPr>
          <w:sdtEndPr/>
          <w:sdtContent>
            <w:tc>
              <w:tcPr>
                <w:tcW w:w="4788" w:type="dxa"/>
              </w:tcPr>
              <w:p w:rsidR="004B1B09" w:rsidRDefault="004B1B09" w:rsidP="0014097A">
                <w:pPr>
                  <w:spacing w:line="600" w:lineRule="auto"/>
                </w:pPr>
                <w:r w:rsidRPr="00DE270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-206413464"/>
            <w:showingPlcHdr/>
            <w:text/>
          </w:sdtPr>
          <w:sdtEndPr/>
          <w:sdtContent>
            <w:tc>
              <w:tcPr>
                <w:tcW w:w="4788" w:type="dxa"/>
              </w:tcPr>
              <w:p w:rsidR="004B1B09" w:rsidRDefault="004B1B09" w:rsidP="0014097A">
                <w:pPr>
                  <w:spacing w:line="600" w:lineRule="auto"/>
                </w:pPr>
                <w:r w:rsidRPr="00737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B1B09" w:rsidTr="004B1B09">
        <w:sdt>
          <w:sdtPr>
            <w:rPr>
              <w:b/>
              <w:sz w:val="28"/>
              <w:szCs w:val="28"/>
            </w:rPr>
            <w:id w:val="1192647401"/>
            <w:showingPlcHdr/>
            <w:text/>
          </w:sdtPr>
          <w:sdtEndPr/>
          <w:sdtContent>
            <w:tc>
              <w:tcPr>
                <w:tcW w:w="4788" w:type="dxa"/>
              </w:tcPr>
              <w:p w:rsidR="004B1B09" w:rsidRDefault="004B1B09" w:rsidP="0014097A">
                <w:pPr>
                  <w:spacing w:line="600" w:lineRule="auto"/>
                </w:pPr>
                <w:r w:rsidRPr="00DE270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-92006980"/>
            <w:showingPlcHdr/>
            <w:text/>
          </w:sdtPr>
          <w:sdtEndPr/>
          <w:sdtContent>
            <w:tc>
              <w:tcPr>
                <w:tcW w:w="4788" w:type="dxa"/>
              </w:tcPr>
              <w:p w:rsidR="004B1B09" w:rsidRDefault="004B1B09" w:rsidP="0014097A">
                <w:pPr>
                  <w:spacing w:line="600" w:lineRule="auto"/>
                </w:pPr>
                <w:r w:rsidRPr="00737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B1B09" w:rsidTr="004B1B09">
        <w:sdt>
          <w:sdtPr>
            <w:rPr>
              <w:b/>
              <w:sz w:val="28"/>
              <w:szCs w:val="28"/>
            </w:rPr>
            <w:id w:val="759797926"/>
            <w:showingPlcHdr/>
            <w:text/>
          </w:sdtPr>
          <w:sdtEndPr/>
          <w:sdtContent>
            <w:tc>
              <w:tcPr>
                <w:tcW w:w="4788" w:type="dxa"/>
              </w:tcPr>
              <w:p w:rsidR="004B1B09" w:rsidRDefault="004B1B09" w:rsidP="0014097A">
                <w:pPr>
                  <w:spacing w:line="600" w:lineRule="auto"/>
                </w:pPr>
                <w:r w:rsidRPr="00DE270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2052110194"/>
            <w:showingPlcHdr/>
            <w:text/>
          </w:sdtPr>
          <w:sdtEndPr/>
          <w:sdtContent>
            <w:tc>
              <w:tcPr>
                <w:tcW w:w="4788" w:type="dxa"/>
              </w:tcPr>
              <w:p w:rsidR="004B1B09" w:rsidRDefault="004B1B09" w:rsidP="0014097A">
                <w:pPr>
                  <w:spacing w:line="600" w:lineRule="auto"/>
                </w:pPr>
                <w:r w:rsidRPr="00737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B1B09" w:rsidTr="004B1B09">
        <w:sdt>
          <w:sdtPr>
            <w:rPr>
              <w:b/>
              <w:sz w:val="28"/>
              <w:szCs w:val="28"/>
            </w:rPr>
            <w:id w:val="1006632712"/>
            <w:showingPlcHdr/>
            <w:text/>
          </w:sdtPr>
          <w:sdtEndPr/>
          <w:sdtContent>
            <w:tc>
              <w:tcPr>
                <w:tcW w:w="4788" w:type="dxa"/>
              </w:tcPr>
              <w:p w:rsidR="004B1B09" w:rsidRDefault="004B1B09" w:rsidP="0014097A">
                <w:pPr>
                  <w:spacing w:line="600" w:lineRule="auto"/>
                </w:pPr>
                <w:r w:rsidRPr="00DE270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  <w:sz w:val="28"/>
              <w:szCs w:val="28"/>
            </w:rPr>
            <w:id w:val="1493604217"/>
            <w:showingPlcHdr/>
            <w:text/>
          </w:sdtPr>
          <w:sdtEndPr/>
          <w:sdtContent>
            <w:tc>
              <w:tcPr>
                <w:tcW w:w="4788" w:type="dxa"/>
              </w:tcPr>
              <w:p w:rsidR="004B1B09" w:rsidRDefault="004B1B09" w:rsidP="0014097A">
                <w:pPr>
                  <w:spacing w:line="600" w:lineRule="auto"/>
                  <w:rPr>
                    <w:sz w:val="24"/>
                    <w:szCs w:val="24"/>
                  </w:rPr>
                </w:pPr>
                <w:r w:rsidRPr="00737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F27F8" w:rsidRDefault="002F27F8" w:rsidP="004B1B09">
      <w:pPr>
        <w:rPr>
          <w:sz w:val="24"/>
          <w:szCs w:val="24"/>
        </w:rPr>
      </w:pPr>
    </w:p>
    <w:tbl>
      <w:tblPr>
        <w:tblStyle w:val="TableGrid"/>
        <w:tblW w:w="0" w:type="auto"/>
        <w:jc w:val="center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3B299D" w:rsidTr="00AC2F5D">
        <w:trPr>
          <w:jc w:val="center"/>
        </w:trPr>
        <w:tc>
          <w:tcPr>
            <w:tcW w:w="9576" w:type="dxa"/>
            <w:shd w:val="clear" w:color="auto" w:fill="8DB3E2" w:themeFill="text2" w:themeFillTint="66"/>
          </w:tcPr>
          <w:p w:rsidR="003B299D" w:rsidRPr="004B1B09" w:rsidRDefault="003B299D" w:rsidP="00AC2F5D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utor Comments</w:t>
            </w:r>
            <w:r w:rsidRPr="004B1B09">
              <w:rPr>
                <w:b/>
                <w:sz w:val="24"/>
                <w:szCs w:val="24"/>
              </w:rPr>
              <w:t>:</w:t>
            </w:r>
          </w:p>
        </w:tc>
      </w:tr>
      <w:tr w:rsidR="003B299D" w:rsidTr="00AC2F5D">
        <w:trPr>
          <w:jc w:val="center"/>
        </w:trPr>
        <w:tc>
          <w:tcPr>
            <w:tcW w:w="9576" w:type="dxa"/>
          </w:tcPr>
          <w:sdt>
            <w:sdtPr>
              <w:rPr>
                <w:b/>
                <w:sz w:val="28"/>
                <w:szCs w:val="28"/>
              </w:rPr>
              <w:id w:val="-498041756"/>
              <w:showingPlcHdr/>
              <w:text/>
            </w:sdtPr>
            <w:sdtEndPr/>
            <w:sdtContent>
              <w:p w:rsidR="003B299D" w:rsidRDefault="003B299D" w:rsidP="00AC2F5D">
                <w:pPr>
                  <w:pStyle w:val="ListParagraph"/>
                  <w:ind w:left="0"/>
                  <w:rPr>
                    <w:b/>
                    <w:sz w:val="28"/>
                    <w:szCs w:val="28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3B299D" w:rsidRDefault="003B299D" w:rsidP="00AC2F5D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  <w:p w:rsidR="003B299D" w:rsidRDefault="003B299D" w:rsidP="00AC2F5D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  <w:p w:rsidR="003B299D" w:rsidRDefault="003B299D" w:rsidP="00AC2F5D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</w:tr>
    </w:tbl>
    <w:p w:rsidR="003B299D" w:rsidRDefault="003B299D" w:rsidP="004B1B09">
      <w:pPr>
        <w:rPr>
          <w:sz w:val="24"/>
          <w:szCs w:val="24"/>
        </w:rPr>
      </w:pPr>
    </w:p>
    <w:p w:rsidR="002F27F8" w:rsidRDefault="002F27F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465ECA" w:rsidRPr="00465ECA" w:rsidRDefault="008E0BC1" w:rsidP="00465ECA">
      <w:pPr>
        <w:pStyle w:val="ListParagraph"/>
        <w:numPr>
          <w:ilvl w:val="0"/>
          <w:numId w:val="1"/>
        </w:numPr>
        <w:rPr>
          <w:rFonts w:ascii="Verdana" w:hAnsi="Verdana"/>
          <w:b/>
          <w:sz w:val="18"/>
        </w:rPr>
      </w:pPr>
      <w:r w:rsidRPr="00465ECA">
        <w:rPr>
          <w:b/>
          <w:sz w:val="28"/>
          <w:szCs w:val="28"/>
        </w:rPr>
        <w:lastRenderedPageBreak/>
        <w:t>Previous Teaching Experience</w:t>
      </w:r>
      <w:r w:rsidR="00465ECA" w:rsidRPr="00465ECA">
        <w:rPr>
          <w:b/>
          <w:sz w:val="28"/>
          <w:szCs w:val="28"/>
        </w:rPr>
        <w:t xml:space="preserve"> </w:t>
      </w:r>
    </w:p>
    <w:p w:rsidR="008E0BC1" w:rsidRPr="003D3E37" w:rsidRDefault="008E0BC1" w:rsidP="008E0BC1">
      <w:pPr>
        <w:pStyle w:val="ListParagraph"/>
        <w:ind w:left="360"/>
        <w:rPr>
          <w:b/>
          <w:sz w:val="24"/>
          <w:szCs w:val="24"/>
        </w:rPr>
      </w:pPr>
    </w:p>
    <w:p w:rsidR="008E0BC1" w:rsidRPr="008E0BC1" w:rsidRDefault="008E0BC1" w:rsidP="00465ECA">
      <w:pPr>
        <w:pStyle w:val="ListParagraph"/>
        <w:numPr>
          <w:ilvl w:val="1"/>
          <w:numId w:val="1"/>
        </w:numPr>
        <w:ind w:left="720"/>
        <w:rPr>
          <w:b/>
          <w:sz w:val="24"/>
          <w:szCs w:val="24"/>
        </w:rPr>
      </w:pPr>
      <w:r>
        <w:rPr>
          <w:sz w:val="24"/>
          <w:szCs w:val="24"/>
        </w:rPr>
        <w:t xml:space="preserve">Please list any experience you have Teaching English to Speakers of Other Languages </w:t>
      </w:r>
      <w:r w:rsidRPr="008E0BC1">
        <w:rPr>
          <w:sz w:val="24"/>
          <w:szCs w:val="24"/>
        </w:rPr>
        <w:t>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8E0BC1" w:rsidRPr="008E0BC1" w:rsidTr="000245F1">
        <w:tc>
          <w:tcPr>
            <w:tcW w:w="4788" w:type="dxa"/>
            <w:shd w:val="clear" w:color="auto" w:fill="8DB3E2" w:themeFill="text2" w:themeFillTint="66"/>
          </w:tcPr>
          <w:p w:rsidR="008E0BC1" w:rsidRPr="008E0BC1" w:rsidRDefault="008E0BC1" w:rsidP="008E0BC1">
            <w:pPr>
              <w:rPr>
                <w:b/>
                <w:sz w:val="24"/>
                <w:szCs w:val="24"/>
              </w:rPr>
            </w:pPr>
            <w:r w:rsidRPr="008E0BC1">
              <w:rPr>
                <w:b/>
                <w:sz w:val="24"/>
                <w:szCs w:val="24"/>
              </w:rPr>
              <w:t>Experience:</w:t>
            </w:r>
          </w:p>
        </w:tc>
        <w:tc>
          <w:tcPr>
            <w:tcW w:w="4788" w:type="dxa"/>
            <w:shd w:val="clear" w:color="auto" w:fill="8DB3E2" w:themeFill="text2" w:themeFillTint="66"/>
          </w:tcPr>
          <w:p w:rsidR="008E0BC1" w:rsidRPr="008E0BC1" w:rsidRDefault="008E0BC1" w:rsidP="008E0BC1">
            <w:pPr>
              <w:rPr>
                <w:b/>
                <w:sz w:val="24"/>
                <w:szCs w:val="24"/>
              </w:rPr>
            </w:pPr>
            <w:r w:rsidRPr="008E0BC1">
              <w:rPr>
                <w:b/>
                <w:sz w:val="24"/>
                <w:szCs w:val="24"/>
              </w:rPr>
              <w:t>Qualifications:</w:t>
            </w:r>
          </w:p>
        </w:tc>
      </w:tr>
      <w:tr w:rsidR="008E0BC1" w:rsidTr="008E0BC1">
        <w:tc>
          <w:tcPr>
            <w:tcW w:w="4788" w:type="dxa"/>
          </w:tcPr>
          <w:sdt>
            <w:sdtPr>
              <w:rPr>
                <w:b/>
                <w:sz w:val="28"/>
                <w:szCs w:val="28"/>
              </w:rPr>
              <w:id w:val="-274782442"/>
              <w:showingPlcHdr/>
              <w:text/>
            </w:sdtPr>
            <w:sdtEndPr/>
            <w:sdtContent>
              <w:p w:rsidR="008E0BC1" w:rsidRDefault="008E0BC1" w:rsidP="008E0BC1">
                <w:pPr>
                  <w:rPr>
                    <w:b/>
                    <w:sz w:val="28"/>
                    <w:szCs w:val="28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8E0BC1" w:rsidRDefault="008E0BC1" w:rsidP="008E0BC1">
            <w:pPr>
              <w:rPr>
                <w:b/>
                <w:sz w:val="28"/>
                <w:szCs w:val="28"/>
              </w:rPr>
            </w:pPr>
          </w:p>
          <w:p w:rsidR="008E0BC1" w:rsidRDefault="008E0BC1" w:rsidP="008E0BC1">
            <w:pPr>
              <w:rPr>
                <w:b/>
                <w:sz w:val="28"/>
                <w:szCs w:val="28"/>
              </w:rPr>
            </w:pPr>
          </w:p>
        </w:tc>
        <w:sdt>
          <w:sdtPr>
            <w:rPr>
              <w:b/>
              <w:sz w:val="28"/>
              <w:szCs w:val="28"/>
            </w:rPr>
            <w:id w:val="-1229688766"/>
            <w:showingPlcHdr/>
            <w:text/>
          </w:sdtPr>
          <w:sdtEndPr/>
          <w:sdtContent>
            <w:tc>
              <w:tcPr>
                <w:tcW w:w="4788" w:type="dxa"/>
              </w:tcPr>
              <w:p w:rsidR="008E0BC1" w:rsidRDefault="008E0BC1" w:rsidP="008E0BC1">
                <w:pPr>
                  <w:rPr>
                    <w:b/>
                    <w:sz w:val="28"/>
                    <w:szCs w:val="28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8E0BC1" w:rsidRPr="003D3E37" w:rsidRDefault="008E0BC1" w:rsidP="008E0BC1">
      <w:pPr>
        <w:rPr>
          <w:b/>
          <w:sz w:val="24"/>
          <w:szCs w:val="24"/>
        </w:rPr>
      </w:pPr>
    </w:p>
    <w:p w:rsidR="008E0BC1" w:rsidRPr="008E0BC1" w:rsidRDefault="008E0BC1" w:rsidP="00465ECA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 w:rsidRPr="008E0BC1">
        <w:rPr>
          <w:sz w:val="24"/>
          <w:szCs w:val="24"/>
        </w:rPr>
        <w:t xml:space="preserve">Please list any </w:t>
      </w:r>
      <w:r w:rsidR="00EB3C25">
        <w:rPr>
          <w:sz w:val="24"/>
          <w:szCs w:val="24"/>
        </w:rPr>
        <w:t xml:space="preserve">relevant teaching or training </w:t>
      </w:r>
      <w:r w:rsidRPr="008E0BC1">
        <w:rPr>
          <w:sz w:val="24"/>
          <w:szCs w:val="24"/>
        </w:rPr>
        <w:t xml:space="preserve">experience you have </w:t>
      </w:r>
      <w:r w:rsidR="00EB3C25">
        <w:rPr>
          <w:sz w:val="24"/>
          <w:szCs w:val="24"/>
        </w:rPr>
        <w:t xml:space="preserve">below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8E0BC1" w:rsidRPr="008E0BC1" w:rsidTr="000245F1">
        <w:tc>
          <w:tcPr>
            <w:tcW w:w="4788" w:type="dxa"/>
            <w:shd w:val="clear" w:color="auto" w:fill="8DB3E2" w:themeFill="text2" w:themeFillTint="66"/>
          </w:tcPr>
          <w:p w:rsidR="008E0BC1" w:rsidRPr="008E0BC1" w:rsidRDefault="008E0BC1" w:rsidP="00AC2F5D">
            <w:pPr>
              <w:rPr>
                <w:b/>
                <w:sz w:val="24"/>
                <w:szCs w:val="24"/>
              </w:rPr>
            </w:pPr>
            <w:r w:rsidRPr="008E0BC1">
              <w:rPr>
                <w:b/>
                <w:sz w:val="24"/>
                <w:szCs w:val="24"/>
              </w:rPr>
              <w:t>Experience:</w:t>
            </w:r>
          </w:p>
        </w:tc>
        <w:tc>
          <w:tcPr>
            <w:tcW w:w="4788" w:type="dxa"/>
            <w:shd w:val="clear" w:color="auto" w:fill="8DB3E2" w:themeFill="text2" w:themeFillTint="66"/>
          </w:tcPr>
          <w:p w:rsidR="008E0BC1" w:rsidRPr="008E0BC1" w:rsidRDefault="008E0BC1" w:rsidP="00AC2F5D">
            <w:pPr>
              <w:rPr>
                <w:b/>
                <w:sz w:val="24"/>
                <w:szCs w:val="24"/>
              </w:rPr>
            </w:pPr>
            <w:r w:rsidRPr="008E0BC1">
              <w:rPr>
                <w:b/>
                <w:sz w:val="24"/>
                <w:szCs w:val="24"/>
              </w:rPr>
              <w:t>Qualifications:</w:t>
            </w:r>
          </w:p>
        </w:tc>
      </w:tr>
      <w:tr w:rsidR="008E0BC1" w:rsidTr="00AC2F5D">
        <w:tc>
          <w:tcPr>
            <w:tcW w:w="4788" w:type="dxa"/>
          </w:tcPr>
          <w:sdt>
            <w:sdtPr>
              <w:rPr>
                <w:b/>
                <w:sz w:val="28"/>
                <w:szCs w:val="28"/>
              </w:rPr>
              <w:id w:val="-88479329"/>
              <w:showingPlcHdr/>
              <w:text/>
            </w:sdtPr>
            <w:sdtEndPr/>
            <w:sdtContent>
              <w:p w:rsidR="008E0BC1" w:rsidRDefault="008E0BC1" w:rsidP="00AC2F5D">
                <w:pPr>
                  <w:rPr>
                    <w:b/>
                    <w:sz w:val="28"/>
                    <w:szCs w:val="28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8E0BC1" w:rsidRDefault="008E0BC1" w:rsidP="00AC2F5D">
            <w:pPr>
              <w:rPr>
                <w:b/>
                <w:sz w:val="28"/>
                <w:szCs w:val="28"/>
              </w:rPr>
            </w:pPr>
          </w:p>
          <w:p w:rsidR="008E0BC1" w:rsidRDefault="008E0BC1" w:rsidP="00AC2F5D">
            <w:pPr>
              <w:rPr>
                <w:b/>
                <w:sz w:val="28"/>
                <w:szCs w:val="28"/>
              </w:rPr>
            </w:pPr>
          </w:p>
        </w:tc>
        <w:sdt>
          <w:sdtPr>
            <w:rPr>
              <w:b/>
              <w:sz w:val="28"/>
              <w:szCs w:val="28"/>
            </w:rPr>
            <w:id w:val="-687296507"/>
            <w:showingPlcHdr/>
            <w:text/>
          </w:sdtPr>
          <w:sdtEndPr/>
          <w:sdtContent>
            <w:tc>
              <w:tcPr>
                <w:tcW w:w="4788" w:type="dxa"/>
              </w:tcPr>
              <w:p w:rsidR="008E0BC1" w:rsidRDefault="008E0BC1" w:rsidP="00AC2F5D">
                <w:pPr>
                  <w:rPr>
                    <w:b/>
                    <w:sz w:val="28"/>
                    <w:szCs w:val="28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465ECA" w:rsidRDefault="00465ECA" w:rsidP="008E0BC1">
      <w:pPr>
        <w:rPr>
          <w:b/>
          <w:sz w:val="28"/>
          <w:szCs w:val="28"/>
        </w:rPr>
      </w:pPr>
    </w:p>
    <w:p w:rsidR="00465ECA" w:rsidRDefault="00465ECA" w:rsidP="00465ECA">
      <w:pPr>
        <w:jc w:val="center"/>
        <w:rPr>
          <w:b/>
          <w:color w:val="00B0F0"/>
          <w:sz w:val="24"/>
          <w:szCs w:val="24"/>
          <w:u w:val="double"/>
        </w:rPr>
      </w:pPr>
      <w:r w:rsidRPr="00465ECA">
        <w:rPr>
          <w:b/>
          <w:color w:val="00B0F0"/>
          <w:sz w:val="24"/>
          <w:szCs w:val="24"/>
          <w:u w:val="double"/>
        </w:rPr>
        <w:t>Please be aware that previous experience is not a requirement for CELTA course</w:t>
      </w:r>
    </w:p>
    <w:p w:rsidR="006657BF" w:rsidRDefault="006657BF" w:rsidP="00465ECA">
      <w:pPr>
        <w:rPr>
          <w:sz w:val="24"/>
          <w:szCs w:val="24"/>
        </w:rPr>
      </w:pPr>
    </w:p>
    <w:p w:rsidR="00465ECA" w:rsidRPr="00613185" w:rsidRDefault="006657BF" w:rsidP="0061318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13185">
        <w:rPr>
          <w:sz w:val="24"/>
          <w:szCs w:val="24"/>
        </w:rPr>
        <w:br w:type="page"/>
      </w:r>
      <w:r w:rsidRPr="00613185">
        <w:rPr>
          <w:b/>
          <w:sz w:val="28"/>
          <w:szCs w:val="28"/>
        </w:rPr>
        <w:lastRenderedPageBreak/>
        <w:t>Referees</w:t>
      </w:r>
    </w:p>
    <w:p w:rsidR="00AA19C1" w:rsidRPr="003D3E37" w:rsidRDefault="00AA19C1" w:rsidP="00AA19C1">
      <w:pPr>
        <w:pStyle w:val="ListParagraph"/>
        <w:ind w:left="360"/>
        <w:rPr>
          <w:b/>
          <w:sz w:val="24"/>
          <w:szCs w:val="24"/>
        </w:rPr>
      </w:pPr>
    </w:p>
    <w:p w:rsidR="00AA19C1" w:rsidRDefault="00AA19C1" w:rsidP="00AA19C1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Please provide 2 independent referees (</w:t>
      </w:r>
      <w:r w:rsidRPr="00AA19C1">
        <w:rPr>
          <w:b/>
          <w:sz w:val="24"/>
          <w:szCs w:val="24"/>
          <w:u w:val="single"/>
        </w:rPr>
        <w:t>not relatives</w:t>
      </w:r>
      <w:r>
        <w:rPr>
          <w:sz w:val="24"/>
          <w:szCs w:val="24"/>
        </w:rPr>
        <w:t>) in the boxes below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78"/>
        <w:gridCol w:w="4680"/>
      </w:tblGrid>
      <w:tr w:rsidR="006657BF" w:rsidRPr="006657BF" w:rsidTr="000245F1">
        <w:trPr>
          <w:trHeight w:val="243"/>
        </w:trPr>
        <w:tc>
          <w:tcPr>
            <w:tcW w:w="4878" w:type="dxa"/>
            <w:shd w:val="clear" w:color="auto" w:fill="8DB3E2" w:themeFill="text2" w:themeFillTint="66"/>
          </w:tcPr>
          <w:p w:rsidR="006657BF" w:rsidRPr="006657BF" w:rsidRDefault="006657BF" w:rsidP="006657BF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6657BF">
              <w:rPr>
                <w:b/>
                <w:sz w:val="24"/>
                <w:szCs w:val="24"/>
              </w:rPr>
              <w:t xml:space="preserve">Name:    </w:t>
            </w:r>
          </w:p>
        </w:tc>
        <w:tc>
          <w:tcPr>
            <w:tcW w:w="4680" w:type="dxa"/>
            <w:shd w:val="clear" w:color="auto" w:fill="8DB3E2" w:themeFill="text2" w:themeFillTint="66"/>
          </w:tcPr>
          <w:p w:rsidR="006657BF" w:rsidRPr="006657BF" w:rsidRDefault="006657BF" w:rsidP="006657BF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6657BF">
              <w:rPr>
                <w:b/>
                <w:sz w:val="24"/>
                <w:szCs w:val="24"/>
              </w:rPr>
              <w:t>Name:</w:t>
            </w:r>
          </w:p>
        </w:tc>
      </w:tr>
      <w:tr w:rsidR="006657BF" w:rsidRPr="00F5161F" w:rsidTr="00AC2F5D">
        <w:trPr>
          <w:trHeight w:val="243"/>
        </w:trPr>
        <w:sdt>
          <w:sdtPr>
            <w:rPr>
              <w:rFonts w:ascii="Verdana" w:hAnsi="Verdana"/>
            </w:rPr>
            <w:id w:val="-512847025"/>
            <w:showingPlcHdr/>
            <w:text/>
          </w:sdtPr>
          <w:sdtEndPr/>
          <w:sdtContent>
            <w:tc>
              <w:tcPr>
                <w:tcW w:w="4878" w:type="dxa"/>
              </w:tcPr>
              <w:p w:rsidR="006657BF" w:rsidRPr="00F5161F" w:rsidRDefault="00AA19C1" w:rsidP="00AC2F5D">
                <w:pPr>
                  <w:rPr>
                    <w:rFonts w:ascii="Verdana" w:hAnsi="Verdana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Verdana" w:hAnsi="Verdana"/>
            </w:rPr>
            <w:id w:val="-1961334929"/>
            <w:showingPlcHdr/>
            <w:text/>
          </w:sdtPr>
          <w:sdtEndPr/>
          <w:sdtContent>
            <w:tc>
              <w:tcPr>
                <w:tcW w:w="4680" w:type="dxa"/>
              </w:tcPr>
              <w:p w:rsidR="006657BF" w:rsidRPr="00F5161F" w:rsidRDefault="00AA19C1" w:rsidP="00AA19C1">
                <w:pPr>
                  <w:spacing w:line="480" w:lineRule="auto"/>
                  <w:rPr>
                    <w:rFonts w:ascii="Verdana" w:hAnsi="Verdana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657BF" w:rsidRPr="00F5161F" w:rsidTr="000245F1">
        <w:trPr>
          <w:trHeight w:val="257"/>
        </w:trPr>
        <w:tc>
          <w:tcPr>
            <w:tcW w:w="4878" w:type="dxa"/>
            <w:shd w:val="clear" w:color="auto" w:fill="8DB3E2" w:themeFill="text2" w:themeFillTint="66"/>
          </w:tcPr>
          <w:p w:rsidR="006657BF" w:rsidRPr="006657BF" w:rsidRDefault="006657BF" w:rsidP="006657BF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6657BF">
              <w:rPr>
                <w:b/>
                <w:sz w:val="24"/>
                <w:szCs w:val="24"/>
              </w:rPr>
              <w:t>Position:</w:t>
            </w:r>
          </w:p>
        </w:tc>
        <w:tc>
          <w:tcPr>
            <w:tcW w:w="4680" w:type="dxa"/>
            <w:shd w:val="clear" w:color="auto" w:fill="8DB3E2" w:themeFill="text2" w:themeFillTint="66"/>
          </w:tcPr>
          <w:p w:rsidR="006657BF" w:rsidRPr="006657BF" w:rsidRDefault="006657BF" w:rsidP="006657BF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6657BF">
              <w:rPr>
                <w:b/>
                <w:sz w:val="24"/>
                <w:szCs w:val="24"/>
              </w:rPr>
              <w:t>Position:</w:t>
            </w:r>
          </w:p>
        </w:tc>
      </w:tr>
      <w:tr w:rsidR="006657BF" w:rsidRPr="00F5161F" w:rsidTr="00AC2F5D">
        <w:trPr>
          <w:trHeight w:val="257"/>
        </w:trPr>
        <w:sdt>
          <w:sdtPr>
            <w:rPr>
              <w:rFonts w:ascii="Verdana" w:hAnsi="Verdana"/>
            </w:rPr>
            <w:id w:val="1751151283"/>
            <w:showingPlcHdr/>
            <w:text/>
          </w:sdtPr>
          <w:sdtEndPr/>
          <w:sdtContent>
            <w:tc>
              <w:tcPr>
                <w:tcW w:w="4878" w:type="dxa"/>
              </w:tcPr>
              <w:p w:rsidR="006657BF" w:rsidRPr="00F5161F" w:rsidRDefault="00AA19C1" w:rsidP="00AC2F5D">
                <w:pPr>
                  <w:rPr>
                    <w:rFonts w:ascii="Verdana" w:hAnsi="Verdana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Verdana" w:hAnsi="Verdana"/>
            </w:rPr>
            <w:id w:val="-1888028425"/>
            <w:showingPlcHdr/>
            <w:text/>
          </w:sdtPr>
          <w:sdtEndPr/>
          <w:sdtContent>
            <w:tc>
              <w:tcPr>
                <w:tcW w:w="4680" w:type="dxa"/>
              </w:tcPr>
              <w:p w:rsidR="006657BF" w:rsidRPr="00F5161F" w:rsidRDefault="00AA19C1" w:rsidP="00AA19C1">
                <w:pPr>
                  <w:spacing w:line="480" w:lineRule="auto"/>
                  <w:rPr>
                    <w:rFonts w:ascii="Verdana" w:hAnsi="Verdana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AA19C1" w:rsidRPr="00F5161F" w:rsidTr="000245F1">
        <w:trPr>
          <w:trHeight w:val="257"/>
        </w:trPr>
        <w:tc>
          <w:tcPr>
            <w:tcW w:w="4878" w:type="dxa"/>
            <w:shd w:val="clear" w:color="auto" w:fill="8DB3E2" w:themeFill="text2" w:themeFillTint="66"/>
          </w:tcPr>
          <w:p w:rsidR="00AA19C1" w:rsidRPr="00AA19C1" w:rsidRDefault="00AA19C1" w:rsidP="00AA19C1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AA19C1">
              <w:rPr>
                <w:b/>
                <w:sz w:val="24"/>
                <w:szCs w:val="24"/>
              </w:rPr>
              <w:t>Email:</w:t>
            </w:r>
          </w:p>
        </w:tc>
        <w:tc>
          <w:tcPr>
            <w:tcW w:w="4680" w:type="dxa"/>
            <w:shd w:val="clear" w:color="auto" w:fill="8DB3E2" w:themeFill="text2" w:themeFillTint="66"/>
          </w:tcPr>
          <w:p w:rsidR="00AA19C1" w:rsidRPr="00AA19C1" w:rsidRDefault="00AA19C1" w:rsidP="00AA19C1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AA19C1">
              <w:rPr>
                <w:b/>
                <w:sz w:val="24"/>
                <w:szCs w:val="24"/>
              </w:rPr>
              <w:t>Email:</w:t>
            </w:r>
          </w:p>
        </w:tc>
      </w:tr>
      <w:tr w:rsidR="00AA19C1" w:rsidRPr="00F5161F" w:rsidTr="00AC2F5D">
        <w:trPr>
          <w:trHeight w:val="257"/>
        </w:trPr>
        <w:sdt>
          <w:sdtPr>
            <w:rPr>
              <w:rFonts w:ascii="Verdana" w:hAnsi="Verdana"/>
            </w:rPr>
            <w:id w:val="676235818"/>
            <w:showingPlcHdr/>
            <w:text/>
          </w:sdtPr>
          <w:sdtEndPr/>
          <w:sdtContent>
            <w:tc>
              <w:tcPr>
                <w:tcW w:w="4878" w:type="dxa"/>
              </w:tcPr>
              <w:p w:rsidR="00AA19C1" w:rsidRDefault="00AA19C1">
                <w:r w:rsidRPr="008313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Verdana" w:hAnsi="Verdana"/>
            </w:rPr>
            <w:id w:val="2000530124"/>
            <w:showingPlcHdr/>
            <w:text/>
          </w:sdtPr>
          <w:sdtEndPr/>
          <w:sdtContent>
            <w:tc>
              <w:tcPr>
                <w:tcW w:w="4680" w:type="dxa"/>
              </w:tcPr>
              <w:p w:rsidR="00AA19C1" w:rsidRDefault="00AA19C1" w:rsidP="00AA19C1">
                <w:pPr>
                  <w:spacing w:line="480" w:lineRule="auto"/>
                </w:pPr>
                <w:r w:rsidRPr="008313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AA19C1" w:rsidRPr="00F5161F" w:rsidTr="000245F1">
        <w:trPr>
          <w:trHeight w:val="257"/>
        </w:trPr>
        <w:tc>
          <w:tcPr>
            <w:tcW w:w="4878" w:type="dxa"/>
            <w:shd w:val="clear" w:color="auto" w:fill="8DB3E2" w:themeFill="text2" w:themeFillTint="66"/>
          </w:tcPr>
          <w:p w:rsidR="00AA19C1" w:rsidRPr="00AA19C1" w:rsidRDefault="00AA19C1" w:rsidP="00AA19C1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AA19C1">
              <w:rPr>
                <w:b/>
                <w:sz w:val="24"/>
                <w:szCs w:val="24"/>
              </w:rPr>
              <w:t>Tel No:</w:t>
            </w:r>
          </w:p>
        </w:tc>
        <w:tc>
          <w:tcPr>
            <w:tcW w:w="4680" w:type="dxa"/>
            <w:shd w:val="clear" w:color="auto" w:fill="8DB3E2" w:themeFill="text2" w:themeFillTint="66"/>
          </w:tcPr>
          <w:p w:rsidR="00AA19C1" w:rsidRPr="00AA19C1" w:rsidRDefault="00AA19C1" w:rsidP="00AA19C1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AA19C1">
              <w:rPr>
                <w:b/>
                <w:sz w:val="24"/>
                <w:szCs w:val="24"/>
              </w:rPr>
              <w:t>Tel No:</w:t>
            </w:r>
          </w:p>
        </w:tc>
      </w:tr>
      <w:tr w:rsidR="00AA19C1" w:rsidRPr="00F5161F" w:rsidTr="00AC2F5D">
        <w:trPr>
          <w:trHeight w:val="257"/>
        </w:trPr>
        <w:sdt>
          <w:sdtPr>
            <w:rPr>
              <w:rFonts w:ascii="Verdana" w:hAnsi="Verdana"/>
            </w:rPr>
            <w:id w:val="-1312716174"/>
            <w:showingPlcHdr/>
            <w:text/>
          </w:sdtPr>
          <w:sdtEndPr/>
          <w:sdtContent>
            <w:tc>
              <w:tcPr>
                <w:tcW w:w="4878" w:type="dxa"/>
              </w:tcPr>
              <w:p w:rsidR="00AA19C1" w:rsidRDefault="00AA19C1">
                <w:r w:rsidRPr="005B45F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Verdana" w:hAnsi="Verdana"/>
            </w:rPr>
            <w:id w:val="-1722365508"/>
            <w:showingPlcHdr/>
            <w:text/>
          </w:sdtPr>
          <w:sdtEndPr/>
          <w:sdtContent>
            <w:tc>
              <w:tcPr>
                <w:tcW w:w="4680" w:type="dxa"/>
              </w:tcPr>
              <w:p w:rsidR="00AA19C1" w:rsidRDefault="00AA19C1" w:rsidP="00AA19C1">
                <w:pPr>
                  <w:spacing w:line="480" w:lineRule="auto"/>
                </w:pPr>
                <w:r w:rsidRPr="005B45FC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657BF" w:rsidRPr="00F5161F" w:rsidTr="000245F1">
        <w:trPr>
          <w:trHeight w:val="395"/>
        </w:trPr>
        <w:tc>
          <w:tcPr>
            <w:tcW w:w="4878" w:type="dxa"/>
            <w:shd w:val="clear" w:color="auto" w:fill="8DB3E2" w:themeFill="text2" w:themeFillTint="66"/>
          </w:tcPr>
          <w:p w:rsidR="006657BF" w:rsidRPr="00AA19C1" w:rsidRDefault="006657BF" w:rsidP="00AA19C1">
            <w:pPr>
              <w:pStyle w:val="Header"/>
              <w:rPr>
                <w:b/>
                <w:sz w:val="24"/>
                <w:szCs w:val="24"/>
              </w:rPr>
            </w:pPr>
            <w:r w:rsidRPr="006657BF">
              <w:rPr>
                <w:b/>
                <w:sz w:val="24"/>
                <w:szCs w:val="24"/>
              </w:rPr>
              <w:t>Address:</w:t>
            </w:r>
          </w:p>
        </w:tc>
        <w:tc>
          <w:tcPr>
            <w:tcW w:w="4680" w:type="dxa"/>
            <w:shd w:val="clear" w:color="auto" w:fill="8DB3E2" w:themeFill="text2" w:themeFillTint="66"/>
          </w:tcPr>
          <w:p w:rsidR="006657BF" w:rsidRPr="006657BF" w:rsidRDefault="006657BF" w:rsidP="00AA19C1">
            <w:pPr>
              <w:spacing w:line="240" w:lineRule="auto"/>
              <w:rPr>
                <w:b/>
                <w:sz w:val="24"/>
                <w:szCs w:val="24"/>
              </w:rPr>
            </w:pPr>
            <w:r w:rsidRPr="006657BF">
              <w:rPr>
                <w:b/>
                <w:sz w:val="24"/>
                <w:szCs w:val="24"/>
              </w:rPr>
              <w:t>Address:</w:t>
            </w:r>
          </w:p>
        </w:tc>
      </w:tr>
      <w:tr w:rsidR="006657BF" w:rsidRPr="00F5161F" w:rsidTr="00AC2F5D">
        <w:trPr>
          <w:trHeight w:val="2001"/>
        </w:trPr>
        <w:sdt>
          <w:sdtPr>
            <w:rPr>
              <w:rFonts w:ascii="Verdana" w:hAnsi="Verdana"/>
            </w:rPr>
            <w:id w:val="2078941261"/>
            <w:showingPlcHdr/>
            <w:text/>
          </w:sdtPr>
          <w:sdtEndPr/>
          <w:sdtContent>
            <w:tc>
              <w:tcPr>
                <w:tcW w:w="4878" w:type="dxa"/>
              </w:tcPr>
              <w:p w:rsidR="006657BF" w:rsidRPr="00F5161F" w:rsidRDefault="00AA19C1" w:rsidP="00AC2F5D">
                <w:pPr>
                  <w:pStyle w:val="Header"/>
                  <w:rPr>
                    <w:rFonts w:ascii="Verdana" w:hAnsi="Verdana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Verdana" w:hAnsi="Verdana"/>
            </w:rPr>
            <w:id w:val="2049798072"/>
            <w:showingPlcHdr/>
            <w:text/>
          </w:sdtPr>
          <w:sdtEndPr/>
          <w:sdtContent>
            <w:tc>
              <w:tcPr>
                <w:tcW w:w="4680" w:type="dxa"/>
              </w:tcPr>
              <w:p w:rsidR="006657BF" w:rsidRPr="00F5161F" w:rsidRDefault="00AA19C1" w:rsidP="00AC2F5D">
                <w:pPr>
                  <w:rPr>
                    <w:rFonts w:ascii="Verdana" w:hAnsi="Verdana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DE40F6" w:rsidRDefault="00DE40F6" w:rsidP="00DE40F6">
      <w:pPr>
        <w:rPr>
          <w:b/>
          <w:color w:val="00B0F0"/>
          <w:sz w:val="24"/>
          <w:szCs w:val="24"/>
          <w:u w:val="double"/>
        </w:rPr>
      </w:pPr>
    </w:p>
    <w:p w:rsidR="00DE40F6" w:rsidRDefault="00DE40F6" w:rsidP="00DE40F6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6657BF">
        <w:rPr>
          <w:b/>
          <w:sz w:val="28"/>
          <w:szCs w:val="28"/>
        </w:rPr>
        <w:t>Marketing Feedback</w:t>
      </w:r>
    </w:p>
    <w:p w:rsidR="00DE40F6" w:rsidRPr="006657BF" w:rsidRDefault="00DE40F6" w:rsidP="00DE40F6">
      <w:pPr>
        <w:pStyle w:val="ListParagraph"/>
        <w:ind w:left="360"/>
        <w:rPr>
          <w:b/>
          <w:sz w:val="28"/>
          <w:szCs w:val="28"/>
        </w:rPr>
      </w:pPr>
    </w:p>
    <w:p w:rsidR="00DE40F6" w:rsidRPr="00DE40F6" w:rsidRDefault="00DE40F6" w:rsidP="00DE40F6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465ECA">
        <w:rPr>
          <w:sz w:val="24"/>
          <w:szCs w:val="24"/>
        </w:rPr>
        <w:t>How did you hear about the CELTA in Cambodia? Please provide detail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DE40F6" w:rsidTr="000245F1">
        <w:tc>
          <w:tcPr>
            <w:tcW w:w="9576" w:type="dxa"/>
            <w:shd w:val="clear" w:color="auto" w:fill="8DB3E2" w:themeFill="text2" w:themeFillTint="66"/>
          </w:tcPr>
          <w:p w:rsidR="00DE40F6" w:rsidRPr="00465ECA" w:rsidRDefault="00DE40F6" w:rsidP="00AC2F5D">
            <w:pPr>
              <w:rPr>
                <w:b/>
                <w:sz w:val="24"/>
                <w:szCs w:val="24"/>
              </w:rPr>
            </w:pPr>
            <w:r w:rsidRPr="00465ECA">
              <w:rPr>
                <w:b/>
                <w:sz w:val="24"/>
                <w:szCs w:val="24"/>
              </w:rPr>
              <w:t>I found the course …..</w:t>
            </w:r>
          </w:p>
        </w:tc>
      </w:tr>
      <w:tr w:rsidR="00DE40F6" w:rsidTr="00AC2F5D">
        <w:tc>
          <w:tcPr>
            <w:tcW w:w="9576" w:type="dxa"/>
          </w:tcPr>
          <w:sdt>
            <w:sdtPr>
              <w:rPr>
                <w:sz w:val="24"/>
                <w:szCs w:val="24"/>
              </w:rPr>
              <w:id w:val="-705554538"/>
              <w:showingPlcHdr/>
              <w:text/>
            </w:sdtPr>
            <w:sdtEndPr/>
            <w:sdtContent>
              <w:p w:rsidR="00DE40F6" w:rsidRDefault="00DE40F6" w:rsidP="00AC2F5D">
                <w:pPr>
                  <w:rPr>
                    <w:sz w:val="24"/>
                    <w:szCs w:val="24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DE40F6" w:rsidRDefault="00DE40F6" w:rsidP="00AC2F5D">
            <w:pPr>
              <w:rPr>
                <w:sz w:val="24"/>
                <w:szCs w:val="24"/>
              </w:rPr>
            </w:pPr>
          </w:p>
          <w:p w:rsidR="00DE40F6" w:rsidRDefault="00DE40F6" w:rsidP="00AC2F5D">
            <w:pPr>
              <w:rPr>
                <w:sz w:val="24"/>
                <w:szCs w:val="24"/>
              </w:rPr>
            </w:pPr>
          </w:p>
        </w:tc>
      </w:tr>
    </w:tbl>
    <w:p w:rsidR="00DE40F6" w:rsidRDefault="00DE40F6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:rsidR="006657BF" w:rsidRDefault="00DE40F6" w:rsidP="006657BF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Section 2:</w:t>
      </w:r>
    </w:p>
    <w:p w:rsidR="0010250C" w:rsidRDefault="00396922" w:rsidP="00C24F2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is section contains 2 writing tasks </w:t>
      </w:r>
      <w:r w:rsidR="0010250C">
        <w:rPr>
          <w:sz w:val="24"/>
          <w:szCs w:val="24"/>
        </w:rPr>
        <w:t xml:space="preserve">which </w:t>
      </w:r>
      <w:r w:rsidR="0010250C" w:rsidRPr="00DE40F6">
        <w:rPr>
          <w:sz w:val="24"/>
          <w:szCs w:val="24"/>
        </w:rPr>
        <w:t>include</w:t>
      </w:r>
      <w:r w:rsidR="0010250C">
        <w:rPr>
          <w:sz w:val="24"/>
          <w:szCs w:val="24"/>
        </w:rPr>
        <w:t xml:space="preserve"> a </w:t>
      </w:r>
      <w:r w:rsidR="0010250C" w:rsidRPr="0010250C">
        <w:rPr>
          <w:b/>
          <w:sz w:val="24"/>
          <w:szCs w:val="24"/>
          <w:u w:val="double"/>
        </w:rPr>
        <w:t>‘personal statement’</w:t>
      </w:r>
      <w:r w:rsidR="0010250C">
        <w:rPr>
          <w:sz w:val="24"/>
          <w:szCs w:val="24"/>
        </w:rPr>
        <w:t xml:space="preserve"> and a </w:t>
      </w:r>
      <w:r w:rsidR="0010250C" w:rsidRPr="0010250C">
        <w:rPr>
          <w:b/>
          <w:sz w:val="24"/>
          <w:szCs w:val="24"/>
          <w:u w:val="double"/>
        </w:rPr>
        <w:t>‘self-assessment’</w:t>
      </w:r>
      <w:r w:rsidR="0010250C">
        <w:rPr>
          <w:sz w:val="24"/>
          <w:szCs w:val="24"/>
        </w:rPr>
        <w:t xml:space="preserve"> of your ‘</w:t>
      </w:r>
      <w:r w:rsidR="0010250C" w:rsidRPr="0010250C">
        <w:rPr>
          <w:b/>
          <w:sz w:val="24"/>
          <w:szCs w:val="24"/>
          <w:u w:val="double"/>
        </w:rPr>
        <w:t>strengths</w:t>
      </w:r>
      <w:r w:rsidR="0010250C">
        <w:rPr>
          <w:b/>
          <w:sz w:val="24"/>
          <w:szCs w:val="24"/>
          <w:u w:val="double"/>
        </w:rPr>
        <w:t>’</w:t>
      </w:r>
      <w:r w:rsidR="0010250C">
        <w:rPr>
          <w:sz w:val="24"/>
          <w:szCs w:val="24"/>
        </w:rPr>
        <w:t xml:space="preserve"> and ‘</w:t>
      </w:r>
      <w:r w:rsidR="0010250C" w:rsidRPr="0010250C">
        <w:rPr>
          <w:b/>
          <w:sz w:val="24"/>
          <w:szCs w:val="24"/>
          <w:u w:val="double"/>
        </w:rPr>
        <w:t>weaknesses</w:t>
      </w:r>
      <w:r w:rsidR="0010250C">
        <w:rPr>
          <w:b/>
          <w:sz w:val="24"/>
          <w:szCs w:val="24"/>
          <w:u w:val="double"/>
        </w:rPr>
        <w:t>’</w:t>
      </w:r>
      <w:r w:rsidR="0010250C">
        <w:rPr>
          <w:sz w:val="24"/>
          <w:szCs w:val="24"/>
        </w:rPr>
        <w:t>. Please complete the tasks below:</w:t>
      </w:r>
    </w:p>
    <w:p w:rsidR="0010250C" w:rsidRPr="0010250C" w:rsidRDefault="0010250C" w:rsidP="00C4334E">
      <w:pPr>
        <w:pStyle w:val="ListParagraph"/>
        <w:numPr>
          <w:ilvl w:val="0"/>
          <w:numId w:val="8"/>
        </w:numPr>
        <w:spacing w:after="0" w:line="240" w:lineRule="auto"/>
        <w:ind w:left="357"/>
        <w:jc w:val="both"/>
        <w:rPr>
          <w:sz w:val="24"/>
          <w:szCs w:val="24"/>
        </w:rPr>
      </w:pPr>
      <w:r w:rsidRPr="0010250C">
        <w:rPr>
          <w:sz w:val="24"/>
          <w:szCs w:val="24"/>
          <w:lang w:val="en-GB"/>
        </w:rPr>
        <w:t xml:space="preserve">In the </w:t>
      </w:r>
      <w:r>
        <w:rPr>
          <w:sz w:val="24"/>
          <w:szCs w:val="24"/>
          <w:lang w:val="en-GB"/>
        </w:rPr>
        <w:t>box</w:t>
      </w:r>
      <w:r w:rsidRPr="0010250C">
        <w:rPr>
          <w:sz w:val="24"/>
          <w:szCs w:val="24"/>
          <w:lang w:val="en-GB"/>
        </w:rPr>
        <w:t xml:space="preserve"> provided</w:t>
      </w:r>
      <w:r>
        <w:rPr>
          <w:sz w:val="24"/>
          <w:szCs w:val="24"/>
          <w:lang w:val="en-GB"/>
        </w:rPr>
        <w:t xml:space="preserve"> below</w:t>
      </w:r>
      <w:r w:rsidRPr="0010250C">
        <w:rPr>
          <w:sz w:val="24"/>
          <w:szCs w:val="24"/>
          <w:lang w:val="en-GB"/>
        </w:rPr>
        <w:t xml:space="preserve">, please </w:t>
      </w:r>
      <w:r>
        <w:rPr>
          <w:sz w:val="24"/>
          <w:szCs w:val="24"/>
          <w:lang w:val="en-GB"/>
        </w:rPr>
        <w:t>outline</w:t>
      </w:r>
      <w:r w:rsidRPr="0010250C">
        <w:rPr>
          <w:sz w:val="24"/>
          <w:szCs w:val="24"/>
          <w:lang w:val="en-GB"/>
        </w:rPr>
        <w:t xml:space="preserve"> </w:t>
      </w:r>
      <w:r w:rsidRPr="0010250C">
        <w:rPr>
          <w:sz w:val="24"/>
          <w:szCs w:val="24"/>
        </w:rPr>
        <w:t xml:space="preserve">why you want to do the </w:t>
      </w:r>
      <w:r>
        <w:rPr>
          <w:sz w:val="24"/>
          <w:szCs w:val="24"/>
        </w:rPr>
        <w:t>CELTA</w:t>
      </w:r>
      <w:r w:rsidRPr="0010250C">
        <w:rPr>
          <w:sz w:val="24"/>
          <w:szCs w:val="24"/>
        </w:rPr>
        <w:t xml:space="preserve"> and why you feel you would be a successful teacher of English to Speakers of Other Languages.</w:t>
      </w:r>
      <w:r w:rsidRPr="0010250C">
        <w:rPr>
          <w:sz w:val="24"/>
          <w:szCs w:val="24"/>
          <w:lang w:val="en-GB"/>
        </w:rPr>
        <w:t xml:space="preserve"> </w:t>
      </w:r>
    </w:p>
    <w:p w:rsidR="0010250C" w:rsidRDefault="0010250C" w:rsidP="00C4334E">
      <w:pPr>
        <w:pStyle w:val="ListParagraph"/>
        <w:spacing w:after="0" w:line="240" w:lineRule="auto"/>
        <w:ind w:left="357"/>
        <w:rPr>
          <w:sz w:val="24"/>
          <w:szCs w:val="24"/>
        </w:rPr>
      </w:pPr>
    </w:p>
    <w:p w:rsidR="0010250C" w:rsidRDefault="0010250C" w:rsidP="00C4334E">
      <w:pPr>
        <w:pStyle w:val="ListParagraph"/>
        <w:spacing w:after="0" w:line="240" w:lineRule="auto"/>
        <w:ind w:left="357"/>
        <w:rPr>
          <w:b/>
          <w:sz w:val="24"/>
          <w:szCs w:val="24"/>
          <w:u w:val="double"/>
        </w:rPr>
      </w:pPr>
      <w:r w:rsidRPr="0010250C">
        <w:rPr>
          <w:b/>
          <w:sz w:val="24"/>
          <w:szCs w:val="24"/>
          <w:u w:val="double"/>
        </w:rPr>
        <w:t>(200 words at least)</w:t>
      </w:r>
    </w:p>
    <w:p w:rsidR="00C4334E" w:rsidRPr="0010250C" w:rsidRDefault="00C4334E" w:rsidP="00C4334E">
      <w:pPr>
        <w:pStyle w:val="ListParagraph"/>
        <w:spacing w:after="0" w:line="240" w:lineRule="auto"/>
        <w:ind w:left="357"/>
        <w:rPr>
          <w:b/>
          <w:sz w:val="24"/>
          <w:szCs w:val="24"/>
          <w:u w:val="doub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19"/>
      </w:tblGrid>
      <w:tr w:rsidR="0010250C" w:rsidTr="000245F1">
        <w:tc>
          <w:tcPr>
            <w:tcW w:w="9419" w:type="dxa"/>
            <w:shd w:val="clear" w:color="auto" w:fill="8DB3E2" w:themeFill="text2" w:themeFillTint="66"/>
          </w:tcPr>
          <w:p w:rsidR="0010250C" w:rsidRPr="0010250C" w:rsidRDefault="0010250C" w:rsidP="006657BF">
            <w:pPr>
              <w:rPr>
                <w:b/>
                <w:sz w:val="24"/>
                <w:szCs w:val="24"/>
              </w:rPr>
            </w:pPr>
            <w:r w:rsidRPr="0010250C">
              <w:rPr>
                <w:b/>
                <w:sz w:val="24"/>
                <w:szCs w:val="24"/>
              </w:rPr>
              <w:t>Personal Statement:</w:t>
            </w:r>
          </w:p>
        </w:tc>
      </w:tr>
      <w:tr w:rsidR="0010250C" w:rsidTr="0010250C">
        <w:tc>
          <w:tcPr>
            <w:tcW w:w="9419" w:type="dxa"/>
          </w:tcPr>
          <w:p w:rsidR="0010250C" w:rsidRDefault="002752AF" w:rsidP="000245F1">
            <w:pPr>
              <w:tabs>
                <w:tab w:val="left" w:pos="4395"/>
                <w:tab w:val="left" w:pos="5730"/>
              </w:tabs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783570857"/>
                <w:showingPlcHdr/>
                <w:text/>
              </w:sdtPr>
              <w:sdtEndPr/>
              <w:sdtContent>
                <w:r w:rsidR="00B267BB" w:rsidRPr="005977ED">
                  <w:rPr>
                    <w:rStyle w:val="PlaceholderText"/>
                  </w:rPr>
                  <w:t>Click here to enter text.</w:t>
                </w:r>
              </w:sdtContent>
            </w:sdt>
            <w:r w:rsidR="000245F1">
              <w:rPr>
                <w:sz w:val="24"/>
                <w:szCs w:val="24"/>
              </w:rPr>
              <w:tab/>
            </w:r>
            <w:r w:rsidR="000245F1">
              <w:rPr>
                <w:sz w:val="24"/>
                <w:szCs w:val="24"/>
              </w:rPr>
              <w:tab/>
            </w:r>
          </w:p>
        </w:tc>
      </w:tr>
    </w:tbl>
    <w:p w:rsidR="0010250C" w:rsidRDefault="0010250C" w:rsidP="006657BF">
      <w:pPr>
        <w:rPr>
          <w:sz w:val="24"/>
          <w:szCs w:val="24"/>
        </w:rPr>
      </w:pPr>
    </w:p>
    <w:p w:rsidR="00C4334E" w:rsidRDefault="0010250C" w:rsidP="00C4334E">
      <w:pPr>
        <w:pStyle w:val="ListParagraph"/>
        <w:numPr>
          <w:ilvl w:val="0"/>
          <w:numId w:val="8"/>
        </w:numPr>
        <w:spacing w:line="240" w:lineRule="auto"/>
        <w:ind w:left="357"/>
        <w:jc w:val="both"/>
        <w:rPr>
          <w:sz w:val="24"/>
          <w:szCs w:val="24"/>
        </w:rPr>
      </w:pPr>
      <w:r>
        <w:rPr>
          <w:sz w:val="24"/>
          <w:szCs w:val="24"/>
        </w:rPr>
        <w:t>Based on your current knowledge/understanding of the CELTA course, what would you expect your strengths and weaknesses would be while taking the course?</w:t>
      </w:r>
    </w:p>
    <w:p w:rsidR="0010250C" w:rsidRDefault="0010250C" w:rsidP="00C4334E">
      <w:pPr>
        <w:pStyle w:val="ListParagraph"/>
        <w:spacing w:after="0" w:line="240" w:lineRule="auto"/>
        <w:ind w:left="35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0250C" w:rsidRDefault="0010250C" w:rsidP="003D3E37">
      <w:pPr>
        <w:spacing w:after="0" w:line="240" w:lineRule="auto"/>
        <w:ind w:left="357"/>
        <w:rPr>
          <w:b/>
          <w:sz w:val="24"/>
          <w:szCs w:val="24"/>
          <w:u w:val="double"/>
        </w:rPr>
      </w:pPr>
      <w:r w:rsidRPr="0010250C">
        <w:rPr>
          <w:b/>
          <w:sz w:val="24"/>
          <w:szCs w:val="24"/>
          <w:u w:val="double"/>
        </w:rPr>
        <w:t>(200 words at least)</w:t>
      </w:r>
    </w:p>
    <w:p w:rsidR="003D3E37" w:rsidRPr="0010250C" w:rsidRDefault="003D3E37" w:rsidP="003D3E37">
      <w:pPr>
        <w:spacing w:after="0" w:line="240" w:lineRule="auto"/>
        <w:ind w:left="357"/>
        <w:rPr>
          <w:b/>
          <w:sz w:val="24"/>
          <w:szCs w:val="24"/>
          <w:u w:val="doub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19"/>
      </w:tblGrid>
      <w:tr w:rsidR="0010250C" w:rsidTr="000245F1">
        <w:tc>
          <w:tcPr>
            <w:tcW w:w="9419" w:type="dxa"/>
            <w:shd w:val="clear" w:color="auto" w:fill="8DB3E2" w:themeFill="text2" w:themeFillTint="66"/>
          </w:tcPr>
          <w:p w:rsidR="0010250C" w:rsidRPr="0010250C" w:rsidRDefault="0010250C" w:rsidP="00AC2F5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rengths &amp; Weaknesses</w:t>
            </w:r>
            <w:r w:rsidRPr="0010250C">
              <w:rPr>
                <w:b/>
                <w:sz w:val="24"/>
                <w:szCs w:val="24"/>
              </w:rPr>
              <w:t>:</w:t>
            </w:r>
          </w:p>
        </w:tc>
      </w:tr>
      <w:tr w:rsidR="0010250C" w:rsidTr="00AC2F5D">
        <w:sdt>
          <w:sdtPr>
            <w:rPr>
              <w:sz w:val="24"/>
              <w:szCs w:val="24"/>
            </w:rPr>
            <w:id w:val="-1834979468"/>
            <w:showingPlcHdr/>
            <w:text/>
          </w:sdtPr>
          <w:sdtEndPr/>
          <w:sdtContent>
            <w:tc>
              <w:tcPr>
                <w:tcW w:w="9419" w:type="dxa"/>
              </w:tcPr>
              <w:p w:rsidR="0010250C" w:rsidRDefault="0010250C" w:rsidP="00AC2F5D">
                <w:pPr>
                  <w:rPr>
                    <w:sz w:val="24"/>
                    <w:szCs w:val="24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851BB4" w:rsidRDefault="00851BB4" w:rsidP="006657BF">
      <w:pPr>
        <w:rPr>
          <w:b/>
          <w:sz w:val="24"/>
          <w:szCs w:val="24"/>
        </w:rPr>
      </w:pPr>
    </w:p>
    <w:p w:rsidR="003D3E37" w:rsidRDefault="003D3E37" w:rsidP="006657BF">
      <w:pPr>
        <w:rPr>
          <w:b/>
          <w:sz w:val="24"/>
          <w:szCs w:val="24"/>
        </w:rPr>
      </w:pPr>
    </w:p>
    <w:p w:rsidR="003D3E37" w:rsidRDefault="003D3E37" w:rsidP="006657BF">
      <w:pPr>
        <w:rPr>
          <w:b/>
          <w:sz w:val="24"/>
          <w:szCs w:val="24"/>
        </w:rPr>
      </w:pPr>
    </w:p>
    <w:p w:rsidR="003D3E37" w:rsidRDefault="003D3E37" w:rsidP="006657BF">
      <w:pPr>
        <w:rPr>
          <w:b/>
          <w:sz w:val="24"/>
          <w:szCs w:val="24"/>
        </w:rPr>
      </w:pPr>
    </w:p>
    <w:p w:rsidR="003D3E37" w:rsidRDefault="003D3E37" w:rsidP="006657BF">
      <w:pPr>
        <w:rPr>
          <w:b/>
          <w:sz w:val="24"/>
          <w:szCs w:val="24"/>
        </w:rPr>
      </w:pPr>
    </w:p>
    <w:p w:rsidR="003D3E37" w:rsidRDefault="003D3E37" w:rsidP="006657BF">
      <w:pPr>
        <w:rPr>
          <w:b/>
          <w:sz w:val="24"/>
          <w:szCs w:val="24"/>
        </w:rPr>
      </w:pPr>
    </w:p>
    <w:p w:rsidR="003D3E37" w:rsidRDefault="003D3E37" w:rsidP="006657BF">
      <w:pPr>
        <w:rPr>
          <w:b/>
          <w:sz w:val="24"/>
          <w:szCs w:val="24"/>
        </w:rPr>
      </w:pPr>
    </w:p>
    <w:tbl>
      <w:tblPr>
        <w:tblStyle w:val="TableGrid"/>
        <w:tblW w:w="0" w:type="auto"/>
        <w:jc w:val="center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3B299D" w:rsidTr="003D3E37">
        <w:trPr>
          <w:jc w:val="center"/>
        </w:trPr>
        <w:tc>
          <w:tcPr>
            <w:tcW w:w="9216" w:type="dxa"/>
            <w:shd w:val="clear" w:color="auto" w:fill="8DB3E2" w:themeFill="text2" w:themeFillTint="66"/>
          </w:tcPr>
          <w:p w:rsidR="003B299D" w:rsidRPr="004B1B09" w:rsidRDefault="003B299D" w:rsidP="00AC2F5D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utor Comments</w:t>
            </w:r>
            <w:r w:rsidRPr="004B1B09">
              <w:rPr>
                <w:b/>
                <w:sz w:val="24"/>
                <w:szCs w:val="24"/>
              </w:rPr>
              <w:t>:</w:t>
            </w:r>
          </w:p>
        </w:tc>
      </w:tr>
      <w:tr w:rsidR="003B299D" w:rsidTr="003D3E37">
        <w:trPr>
          <w:jc w:val="center"/>
        </w:trPr>
        <w:tc>
          <w:tcPr>
            <w:tcW w:w="9216" w:type="dxa"/>
          </w:tcPr>
          <w:sdt>
            <w:sdtPr>
              <w:rPr>
                <w:b/>
                <w:sz w:val="28"/>
                <w:szCs w:val="28"/>
              </w:rPr>
              <w:id w:val="-762150206"/>
              <w:showingPlcHdr/>
              <w:text/>
            </w:sdtPr>
            <w:sdtEndPr/>
            <w:sdtContent>
              <w:p w:rsidR="003B299D" w:rsidRDefault="003B299D" w:rsidP="00AC2F5D">
                <w:pPr>
                  <w:pStyle w:val="ListParagraph"/>
                  <w:ind w:left="0"/>
                  <w:rPr>
                    <w:b/>
                    <w:sz w:val="28"/>
                    <w:szCs w:val="28"/>
                  </w:rPr>
                </w:pPr>
                <w:r w:rsidRPr="005977ED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3B299D" w:rsidRDefault="003B299D" w:rsidP="00AC2F5D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  <w:p w:rsidR="003B299D" w:rsidRDefault="003B299D" w:rsidP="00AC2F5D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  <w:p w:rsidR="003B299D" w:rsidRDefault="003B299D" w:rsidP="00AC2F5D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</w:tr>
    </w:tbl>
    <w:p w:rsidR="003B299D" w:rsidRPr="0010250C" w:rsidRDefault="003B299D" w:rsidP="006657BF">
      <w:pPr>
        <w:rPr>
          <w:b/>
          <w:sz w:val="24"/>
          <w:szCs w:val="24"/>
        </w:rPr>
      </w:pPr>
    </w:p>
    <w:sectPr w:rsidR="003B299D" w:rsidRPr="0010250C" w:rsidSect="00BF0B7B">
      <w:headerReference w:type="default" r:id="rId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557DD" w:rsidRDefault="006557DD" w:rsidP="00964019">
      <w:pPr>
        <w:spacing w:after="0" w:line="240" w:lineRule="auto"/>
      </w:pPr>
      <w:r>
        <w:separator/>
      </w:r>
    </w:p>
  </w:endnote>
  <w:endnote w:type="continuationSeparator" w:id="0">
    <w:p w:rsidR="006557DD" w:rsidRDefault="006557DD" w:rsidP="009640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unPenh"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oolBoran">
    <w:panose1 w:val="020B0100010101010101"/>
    <w:charset w:val="00"/>
    <w:family w:val="swiss"/>
    <w:pitch w:val="variable"/>
    <w:sig w:usb0="8000000F" w:usb1="0000204A" w:usb2="0001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557DD" w:rsidRDefault="006557DD" w:rsidP="00964019">
      <w:pPr>
        <w:spacing w:after="0" w:line="240" w:lineRule="auto"/>
      </w:pPr>
      <w:r>
        <w:separator/>
      </w:r>
    </w:p>
  </w:footnote>
  <w:footnote w:type="continuationSeparator" w:id="0">
    <w:p w:rsidR="006557DD" w:rsidRDefault="006557DD" w:rsidP="009640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64019" w:rsidRDefault="00213264" w:rsidP="00964019">
    <w:pPr>
      <w:pStyle w:val="Header"/>
      <w:ind w:left="-540"/>
    </w:pPr>
    <w:r>
      <w:rPr>
        <w:rFonts w:ascii="Times New Roman" w:hAnsi="Times New Roman" w:cs="Times New Roman"/>
        <w:noProof/>
        <w:sz w:val="24"/>
        <w:szCs w:val="24"/>
        <w:lang w:val="en-AU" w:eastAsia="en-AU" w:bidi="km-KH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D9A4CF" wp14:editId="2A945CF0">
              <wp:simplePos x="0" y="0"/>
              <wp:positionH relativeFrom="column">
                <wp:posOffset>3962400</wp:posOffset>
              </wp:positionH>
              <wp:positionV relativeFrom="paragraph">
                <wp:posOffset>-152400</wp:posOffset>
              </wp:positionV>
              <wp:extent cx="2581275" cy="1038225"/>
              <wp:effectExtent l="0" t="0" r="9525" b="952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81275" cy="10382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13264" w:rsidRDefault="00267408" w:rsidP="00213264">
                          <w:pPr>
                            <w:spacing w:after="0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proofErr w:type="spellStart"/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Ms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="00213264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Sokhom</w:t>
                          </w:r>
                          <w:proofErr w:type="spellEnd"/>
                          <w:r w:rsidR="00213264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="00213264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Leang</w:t>
                          </w:r>
                          <w:proofErr w:type="spellEnd"/>
                        </w:p>
                        <w:p w:rsidR="00213264" w:rsidRDefault="00213264" w:rsidP="00213264">
                          <w:pPr>
                            <w:spacing w:after="0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CELTA</w:t>
                          </w:r>
                          <w:r w:rsidR="0036331A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 </w:t>
                          </w:r>
                          <w:r w:rsidR="0036331A">
                            <w:rPr>
                              <w:rFonts w:ascii="Arial" w:eastAsia="Times New Roman" w:hAnsi="Arial" w:cs="Arial"/>
                              <w:color w:val="222222"/>
                              <w:sz w:val="20"/>
                              <w:szCs w:val="20"/>
                            </w:rPr>
                            <w:t>Cambodia</w:t>
                          </w: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 Administrator </w:t>
                          </w:r>
                        </w:p>
                        <w:p w:rsidR="00213264" w:rsidRDefault="00213264" w:rsidP="00213264">
                          <w:pPr>
                            <w:shd w:val="clear" w:color="auto" w:fill="FFFFFF"/>
                            <w:spacing w:after="0"/>
                            <w:rPr>
                              <w:rFonts w:ascii="Arial" w:eastAsia="Times New Roman" w:hAnsi="Arial" w:cs="Arial"/>
                              <w:color w:val="222222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Times New Roman" w:hAnsi="Arial" w:cs="Arial"/>
                              <w:color w:val="222222"/>
                              <w:sz w:val="20"/>
                              <w:szCs w:val="20"/>
                            </w:rPr>
                            <w:t xml:space="preserve">Email: </w:t>
                          </w:r>
                          <w:hyperlink r:id="rId1" w:tgtFrame="_blank" w:history="1">
                            <w:r w:rsidR="00CD6E43">
                              <w:rPr>
                                <w:rStyle w:val="Hyperlink"/>
                              </w:rPr>
                              <w:t>celta</w:t>
                            </w:r>
                            <w:r>
                              <w:rPr>
                                <w:rStyle w:val="Hyperlink"/>
                              </w:rPr>
                              <w:t>@acecambodia.org</w:t>
                            </w:r>
                          </w:hyperlink>
                        </w:p>
                        <w:p w:rsidR="00213264" w:rsidRDefault="00213264" w:rsidP="00213264">
                          <w:pPr>
                            <w:shd w:val="clear" w:color="auto" w:fill="FFFFFF"/>
                            <w:spacing w:after="0"/>
                            <w:rPr>
                              <w:rFonts w:ascii="Arial" w:eastAsia="Times New Roman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Times New Roman" w:hAnsi="Arial" w:cs="Arial"/>
                              <w:sz w:val="20"/>
                              <w:szCs w:val="20"/>
                            </w:rPr>
                            <w:t xml:space="preserve">Tel:     </w:t>
                          </w:r>
                          <w:hyperlink r:id="rId2" w:tooltip="Call via Hangouts" w:history="1">
                            <w:r>
                              <w:rPr>
                                <w:rStyle w:val="Hyperlink"/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+855 </w:t>
                            </w:r>
                            <w:r>
                              <w:rPr>
                                <w:rStyle w:val="Hyperlink"/>
                              </w:rPr>
                              <w:t>23 222 325</w:t>
                            </w:r>
                          </w:hyperlink>
                          <w:r>
                            <w:rPr>
                              <w:rStyle w:val="xbe"/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:rsidR="00213264" w:rsidRDefault="00213264" w:rsidP="00213264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312pt;margin-top:-12pt;width:203.25pt;height:8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" stroked="f">
              <v:textbox>
                <w:txbxContent>
                  <w:p w:rsidR="00213264" w:rsidRDefault="00267408" w:rsidP="00213264">
                    <w:pPr>
                      <w:spacing w:after="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proofErr w:type="spellStart"/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Ms</w:t>
                    </w:r>
                    <w:proofErr w:type="spellEnd"/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="00213264">
                      <w:rPr>
                        <w:rFonts w:ascii="Arial" w:hAnsi="Arial" w:cs="Arial"/>
                        <w:sz w:val="20"/>
                        <w:szCs w:val="20"/>
                      </w:rPr>
                      <w:t>Sokhom</w:t>
                    </w:r>
                    <w:proofErr w:type="spellEnd"/>
                    <w:r w:rsidR="00213264"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="00213264">
                      <w:rPr>
                        <w:rFonts w:ascii="Arial" w:hAnsi="Arial" w:cs="Arial"/>
                        <w:sz w:val="20"/>
                        <w:szCs w:val="20"/>
                      </w:rPr>
                      <w:t>Leang</w:t>
                    </w:r>
                    <w:proofErr w:type="spellEnd"/>
                  </w:p>
                  <w:p w:rsidR="00213264" w:rsidRDefault="00213264" w:rsidP="00213264">
                    <w:pPr>
                      <w:spacing w:after="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CELTA</w:t>
                    </w:r>
                    <w:r w:rsidR="0036331A"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 </w:t>
                    </w:r>
                    <w:r w:rsidR="0036331A">
                      <w:rPr>
                        <w:rFonts w:ascii="Arial" w:eastAsia="Times New Roman" w:hAnsi="Arial" w:cs="Arial"/>
                        <w:color w:val="222222"/>
                        <w:sz w:val="20"/>
                        <w:szCs w:val="20"/>
                      </w:rPr>
                      <w:t>Cambodia</w:t>
                    </w: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 Administrator </w:t>
                    </w:r>
                  </w:p>
                  <w:p w:rsidR="00213264" w:rsidRDefault="00213264" w:rsidP="00213264">
                    <w:pPr>
                      <w:shd w:val="clear" w:color="auto" w:fill="FFFFFF"/>
                      <w:spacing w:after="0"/>
                      <w:rPr>
                        <w:rFonts w:ascii="Arial" w:eastAsia="Times New Roman" w:hAnsi="Arial" w:cs="Arial"/>
                        <w:color w:val="222222"/>
                        <w:sz w:val="20"/>
                        <w:szCs w:val="20"/>
                      </w:rPr>
                    </w:pPr>
                    <w:r>
                      <w:rPr>
                        <w:rFonts w:ascii="Arial" w:eastAsia="Times New Roman" w:hAnsi="Arial" w:cs="Arial"/>
                        <w:color w:val="222222"/>
                        <w:sz w:val="20"/>
                        <w:szCs w:val="20"/>
                      </w:rPr>
                      <w:t xml:space="preserve">Email: </w:t>
                    </w:r>
                    <w:hyperlink r:id="rId3" w:tgtFrame="_blank" w:history="1">
                      <w:r w:rsidR="00CD6E43">
                        <w:rPr>
                          <w:rStyle w:val="Hyperlink"/>
                        </w:rPr>
                        <w:t>celta</w:t>
                      </w:r>
                      <w:r>
                        <w:rPr>
                          <w:rStyle w:val="Hyperlink"/>
                        </w:rPr>
                        <w:t>@acecambodia.org</w:t>
                      </w:r>
                    </w:hyperlink>
                  </w:p>
                  <w:p w:rsidR="00213264" w:rsidRDefault="00213264" w:rsidP="00213264">
                    <w:pPr>
                      <w:shd w:val="clear" w:color="auto" w:fill="FFFFFF"/>
                      <w:spacing w:after="0"/>
                      <w:rPr>
                        <w:rFonts w:ascii="Arial" w:eastAsia="Times New Roman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eastAsia="Times New Roman" w:hAnsi="Arial" w:cs="Arial"/>
                        <w:sz w:val="20"/>
                        <w:szCs w:val="20"/>
                      </w:rPr>
                      <w:t xml:space="preserve">Tel:     </w:t>
                    </w:r>
                    <w:hyperlink r:id="rId4" w:tooltip="Call via Hangouts" w:history="1">
                      <w:r>
                        <w:rPr>
                          <w:rStyle w:val="Hyperlink"/>
                          <w:rFonts w:ascii="Arial" w:hAnsi="Arial" w:cs="Arial"/>
                          <w:sz w:val="20"/>
                          <w:szCs w:val="20"/>
                        </w:rPr>
                        <w:t xml:space="preserve">+855 </w:t>
                      </w:r>
                      <w:r>
                        <w:rPr>
                          <w:rStyle w:val="Hyperlink"/>
                        </w:rPr>
                        <w:t>23 222 325</w:t>
                      </w:r>
                    </w:hyperlink>
                    <w:r>
                      <w:rPr>
                        <w:rStyle w:val="xbe"/>
                        <w:rFonts w:ascii="Arial" w:hAnsi="Arial" w:cs="Arial"/>
                        <w:sz w:val="20"/>
                        <w:szCs w:val="20"/>
                      </w:rPr>
                      <w:t xml:space="preserve"> </w:t>
                    </w:r>
                  </w:p>
                  <w:p w:rsidR="00213264" w:rsidRDefault="00213264" w:rsidP="00213264"/>
                </w:txbxContent>
              </v:textbox>
            </v:shape>
          </w:pict>
        </mc:Fallback>
      </mc:AlternateContent>
    </w:r>
    <w:r w:rsidR="00964019">
      <w:rPr>
        <w:noProof/>
        <w:lang w:val="en-AU" w:eastAsia="en-AU" w:bidi="km-KH"/>
      </w:rPr>
      <w:drawing>
        <wp:inline distT="0" distB="0" distL="0" distR="0" wp14:anchorId="324D474E" wp14:editId="59B549B6">
          <wp:extent cx="962025" cy="838200"/>
          <wp:effectExtent l="0" t="0" r="9525" b="0"/>
          <wp:docPr id="2" name="Picture 2" descr="C:\Users\paul.nicholson\AppData\Local\Temp\Artboard 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C:\Users\paul.nicholson\AppData\Local\Temp\Artboard 1.jp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2025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64019" w:rsidRDefault="00964019">
    <w:pPr>
      <w:pStyle w:val="Header"/>
    </w:pPr>
    <w:r>
      <w:rPr>
        <w:noProof/>
        <w:lang w:val="en-AU" w:eastAsia="en-AU" w:bidi="km-KH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90022E" wp14:editId="15B05410">
              <wp:simplePos x="0" y="0"/>
              <wp:positionH relativeFrom="column">
                <wp:posOffset>-438151</wp:posOffset>
              </wp:positionH>
              <wp:positionV relativeFrom="paragraph">
                <wp:posOffset>47625</wp:posOffset>
              </wp:positionV>
              <wp:extent cx="6734175" cy="0"/>
              <wp:effectExtent l="0" t="0" r="952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3417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5pt,3.75pt" to="495.75pt,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" strokecolor="#4579b8 [3044]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96081"/>
    <w:multiLevelType w:val="hybridMultilevel"/>
    <w:tmpl w:val="B7DE52CA"/>
    <w:lvl w:ilvl="0" w:tplc="785851BA">
      <w:start w:val="1"/>
      <w:numFmt w:val="upperLetter"/>
      <w:lvlText w:val="%1."/>
      <w:lvlJc w:val="left"/>
      <w:pPr>
        <w:ind w:left="360" w:hanging="360"/>
      </w:pPr>
      <w:rPr>
        <w:rFonts w:asciiTheme="minorHAnsi" w:hAnsiTheme="minorHAnsi" w:hint="default"/>
        <w:b/>
        <w:sz w:val="28"/>
        <w:szCs w:val="28"/>
      </w:rPr>
    </w:lvl>
    <w:lvl w:ilvl="1" w:tplc="724064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9ED7B71"/>
    <w:multiLevelType w:val="hybridMultilevel"/>
    <w:tmpl w:val="B2120BFE"/>
    <w:lvl w:ilvl="0" w:tplc="724064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1D0782"/>
    <w:multiLevelType w:val="hybridMultilevel"/>
    <w:tmpl w:val="2E4A3B4C"/>
    <w:lvl w:ilvl="0" w:tplc="04090019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7E4E3C"/>
    <w:multiLevelType w:val="hybridMultilevel"/>
    <w:tmpl w:val="4B2A1DA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224A4C"/>
    <w:multiLevelType w:val="hybridMultilevel"/>
    <w:tmpl w:val="460A81FC"/>
    <w:lvl w:ilvl="0" w:tplc="724064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13B2510"/>
    <w:multiLevelType w:val="hybridMultilevel"/>
    <w:tmpl w:val="1B04E908"/>
    <w:lvl w:ilvl="0" w:tplc="724064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42575093"/>
    <w:multiLevelType w:val="hybridMultilevel"/>
    <w:tmpl w:val="BA0C0D8C"/>
    <w:lvl w:ilvl="0" w:tplc="724064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C425F8"/>
    <w:multiLevelType w:val="hybridMultilevel"/>
    <w:tmpl w:val="A21EE980"/>
    <w:lvl w:ilvl="0" w:tplc="724064D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6"/>
  </w:num>
  <w:num w:numId="6">
    <w:abstractNumId w:val="7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Dc0MjI2MbO0MDZR0lEKTi0uzszPAykwqQUA7ajV5iwAAAA="/>
  </w:docVars>
  <w:rsids>
    <w:rsidRoot w:val="00964019"/>
    <w:rsid w:val="000029B9"/>
    <w:rsid w:val="000214C8"/>
    <w:rsid w:val="000245F1"/>
    <w:rsid w:val="00035291"/>
    <w:rsid w:val="00053640"/>
    <w:rsid w:val="00064AA7"/>
    <w:rsid w:val="00067DB1"/>
    <w:rsid w:val="00093502"/>
    <w:rsid w:val="000A13BC"/>
    <w:rsid w:val="000B02C3"/>
    <w:rsid w:val="000C705D"/>
    <w:rsid w:val="000E24CA"/>
    <w:rsid w:val="000E3249"/>
    <w:rsid w:val="0010069F"/>
    <w:rsid w:val="00100D5C"/>
    <w:rsid w:val="0010250C"/>
    <w:rsid w:val="00103EF3"/>
    <w:rsid w:val="001069AF"/>
    <w:rsid w:val="00106B4C"/>
    <w:rsid w:val="00121FAB"/>
    <w:rsid w:val="001229DD"/>
    <w:rsid w:val="0012478C"/>
    <w:rsid w:val="00132DB6"/>
    <w:rsid w:val="0014097A"/>
    <w:rsid w:val="00140D77"/>
    <w:rsid w:val="0014489A"/>
    <w:rsid w:val="00151F43"/>
    <w:rsid w:val="00170F03"/>
    <w:rsid w:val="00181D18"/>
    <w:rsid w:val="001B06AD"/>
    <w:rsid w:val="001B0C72"/>
    <w:rsid w:val="001B36E0"/>
    <w:rsid w:val="001C37A8"/>
    <w:rsid w:val="001D0B63"/>
    <w:rsid w:val="001D303D"/>
    <w:rsid w:val="001D4611"/>
    <w:rsid w:val="001D7FA1"/>
    <w:rsid w:val="001E0978"/>
    <w:rsid w:val="00204369"/>
    <w:rsid w:val="00210628"/>
    <w:rsid w:val="00213264"/>
    <w:rsid w:val="00232F3F"/>
    <w:rsid w:val="002378D5"/>
    <w:rsid w:val="0025336E"/>
    <w:rsid w:val="00257F13"/>
    <w:rsid w:val="00260A56"/>
    <w:rsid w:val="00261116"/>
    <w:rsid w:val="0026265F"/>
    <w:rsid w:val="00267408"/>
    <w:rsid w:val="002752AF"/>
    <w:rsid w:val="002778F7"/>
    <w:rsid w:val="002817B2"/>
    <w:rsid w:val="002827A9"/>
    <w:rsid w:val="00283808"/>
    <w:rsid w:val="0029387A"/>
    <w:rsid w:val="002A00F5"/>
    <w:rsid w:val="002A552F"/>
    <w:rsid w:val="002B4A2D"/>
    <w:rsid w:val="002B7ADB"/>
    <w:rsid w:val="002E0611"/>
    <w:rsid w:val="002E239F"/>
    <w:rsid w:val="002E4804"/>
    <w:rsid w:val="002F27F8"/>
    <w:rsid w:val="00315610"/>
    <w:rsid w:val="00317787"/>
    <w:rsid w:val="00326943"/>
    <w:rsid w:val="00330097"/>
    <w:rsid w:val="00334868"/>
    <w:rsid w:val="00342260"/>
    <w:rsid w:val="003436F3"/>
    <w:rsid w:val="00346AB3"/>
    <w:rsid w:val="003561CB"/>
    <w:rsid w:val="0036331A"/>
    <w:rsid w:val="00396922"/>
    <w:rsid w:val="003A0AB1"/>
    <w:rsid w:val="003A6513"/>
    <w:rsid w:val="003B299D"/>
    <w:rsid w:val="003C6217"/>
    <w:rsid w:val="003D21A4"/>
    <w:rsid w:val="003D3E37"/>
    <w:rsid w:val="003D5E01"/>
    <w:rsid w:val="003D68F6"/>
    <w:rsid w:val="003E61C6"/>
    <w:rsid w:val="003F5998"/>
    <w:rsid w:val="0040010E"/>
    <w:rsid w:val="00400689"/>
    <w:rsid w:val="00403120"/>
    <w:rsid w:val="0041465F"/>
    <w:rsid w:val="00423890"/>
    <w:rsid w:val="00425FB8"/>
    <w:rsid w:val="00433544"/>
    <w:rsid w:val="0043642F"/>
    <w:rsid w:val="0044425F"/>
    <w:rsid w:val="00465ECA"/>
    <w:rsid w:val="00471512"/>
    <w:rsid w:val="004800D6"/>
    <w:rsid w:val="004B0172"/>
    <w:rsid w:val="004B1B09"/>
    <w:rsid w:val="004C40E4"/>
    <w:rsid w:val="004E1A30"/>
    <w:rsid w:val="004E1CD9"/>
    <w:rsid w:val="004E7076"/>
    <w:rsid w:val="00501A8D"/>
    <w:rsid w:val="005151B0"/>
    <w:rsid w:val="0053365E"/>
    <w:rsid w:val="005420D4"/>
    <w:rsid w:val="005622BB"/>
    <w:rsid w:val="0057582B"/>
    <w:rsid w:val="0057628A"/>
    <w:rsid w:val="005C0953"/>
    <w:rsid w:val="005D7F70"/>
    <w:rsid w:val="005F0799"/>
    <w:rsid w:val="00602579"/>
    <w:rsid w:val="006115F1"/>
    <w:rsid w:val="00613185"/>
    <w:rsid w:val="006427AD"/>
    <w:rsid w:val="006500C9"/>
    <w:rsid w:val="00653CA2"/>
    <w:rsid w:val="006557DD"/>
    <w:rsid w:val="00657B8F"/>
    <w:rsid w:val="006657BF"/>
    <w:rsid w:val="0067773A"/>
    <w:rsid w:val="006779C2"/>
    <w:rsid w:val="00677F45"/>
    <w:rsid w:val="006977F1"/>
    <w:rsid w:val="006A290D"/>
    <w:rsid w:val="006A298A"/>
    <w:rsid w:val="006A76AE"/>
    <w:rsid w:val="006B0363"/>
    <w:rsid w:val="006B27F8"/>
    <w:rsid w:val="006C24C8"/>
    <w:rsid w:val="006C7920"/>
    <w:rsid w:val="006F6335"/>
    <w:rsid w:val="00723E77"/>
    <w:rsid w:val="007502A5"/>
    <w:rsid w:val="00772A02"/>
    <w:rsid w:val="00777DC6"/>
    <w:rsid w:val="007A70C5"/>
    <w:rsid w:val="007B7148"/>
    <w:rsid w:val="007D0E3E"/>
    <w:rsid w:val="007F1E71"/>
    <w:rsid w:val="007F3E3A"/>
    <w:rsid w:val="00806F34"/>
    <w:rsid w:val="00807DD7"/>
    <w:rsid w:val="00815C97"/>
    <w:rsid w:val="00822B31"/>
    <w:rsid w:val="00823706"/>
    <w:rsid w:val="00826A5E"/>
    <w:rsid w:val="00833DFF"/>
    <w:rsid w:val="00845255"/>
    <w:rsid w:val="008515C0"/>
    <w:rsid w:val="00851BB4"/>
    <w:rsid w:val="00856B07"/>
    <w:rsid w:val="00860813"/>
    <w:rsid w:val="0086575F"/>
    <w:rsid w:val="0087648A"/>
    <w:rsid w:val="0089015A"/>
    <w:rsid w:val="008C0041"/>
    <w:rsid w:val="008D0BE4"/>
    <w:rsid w:val="008E0BC1"/>
    <w:rsid w:val="008E1445"/>
    <w:rsid w:val="008E2B50"/>
    <w:rsid w:val="008E71B6"/>
    <w:rsid w:val="009074F5"/>
    <w:rsid w:val="00907868"/>
    <w:rsid w:val="00922A84"/>
    <w:rsid w:val="00935D57"/>
    <w:rsid w:val="0095717A"/>
    <w:rsid w:val="00964019"/>
    <w:rsid w:val="009670B7"/>
    <w:rsid w:val="00976912"/>
    <w:rsid w:val="00976B81"/>
    <w:rsid w:val="00984362"/>
    <w:rsid w:val="009A66B9"/>
    <w:rsid w:val="009C21E2"/>
    <w:rsid w:val="009C3C11"/>
    <w:rsid w:val="009C5EBF"/>
    <w:rsid w:val="009D7085"/>
    <w:rsid w:val="009E0A82"/>
    <w:rsid w:val="009E6307"/>
    <w:rsid w:val="009E7A5C"/>
    <w:rsid w:val="00A0020C"/>
    <w:rsid w:val="00A22620"/>
    <w:rsid w:val="00A23DFB"/>
    <w:rsid w:val="00A466CF"/>
    <w:rsid w:val="00A6588E"/>
    <w:rsid w:val="00A659FF"/>
    <w:rsid w:val="00A81196"/>
    <w:rsid w:val="00A85670"/>
    <w:rsid w:val="00AA19C1"/>
    <w:rsid w:val="00AD183D"/>
    <w:rsid w:val="00AD50FE"/>
    <w:rsid w:val="00B05BBC"/>
    <w:rsid w:val="00B17A74"/>
    <w:rsid w:val="00B267BB"/>
    <w:rsid w:val="00B35A13"/>
    <w:rsid w:val="00B360AD"/>
    <w:rsid w:val="00B37226"/>
    <w:rsid w:val="00B555BE"/>
    <w:rsid w:val="00B64635"/>
    <w:rsid w:val="00B87387"/>
    <w:rsid w:val="00B92F8D"/>
    <w:rsid w:val="00BB7328"/>
    <w:rsid w:val="00BC3AC4"/>
    <w:rsid w:val="00BD2315"/>
    <w:rsid w:val="00BE05AD"/>
    <w:rsid w:val="00BE0C5F"/>
    <w:rsid w:val="00BE2FFF"/>
    <w:rsid w:val="00BE38F3"/>
    <w:rsid w:val="00BE77D6"/>
    <w:rsid w:val="00BF0B7B"/>
    <w:rsid w:val="00BF43E8"/>
    <w:rsid w:val="00C01AA8"/>
    <w:rsid w:val="00C21442"/>
    <w:rsid w:val="00C24F2D"/>
    <w:rsid w:val="00C2776E"/>
    <w:rsid w:val="00C4334E"/>
    <w:rsid w:val="00C66272"/>
    <w:rsid w:val="00C77E90"/>
    <w:rsid w:val="00C836FE"/>
    <w:rsid w:val="00C84AB1"/>
    <w:rsid w:val="00C90971"/>
    <w:rsid w:val="00CA3D9E"/>
    <w:rsid w:val="00CA5B9B"/>
    <w:rsid w:val="00CB1E5C"/>
    <w:rsid w:val="00CB36AF"/>
    <w:rsid w:val="00CB5F0D"/>
    <w:rsid w:val="00CB79ED"/>
    <w:rsid w:val="00CC3743"/>
    <w:rsid w:val="00CD6E43"/>
    <w:rsid w:val="00CE30F8"/>
    <w:rsid w:val="00D1036F"/>
    <w:rsid w:val="00D13209"/>
    <w:rsid w:val="00D30368"/>
    <w:rsid w:val="00D44AB5"/>
    <w:rsid w:val="00D47EBC"/>
    <w:rsid w:val="00D50DF5"/>
    <w:rsid w:val="00DA1353"/>
    <w:rsid w:val="00DA6D87"/>
    <w:rsid w:val="00DB3AC2"/>
    <w:rsid w:val="00DC6B1C"/>
    <w:rsid w:val="00DE40F6"/>
    <w:rsid w:val="00DE6BB7"/>
    <w:rsid w:val="00DF199E"/>
    <w:rsid w:val="00DF4F6A"/>
    <w:rsid w:val="00E006D7"/>
    <w:rsid w:val="00E026F2"/>
    <w:rsid w:val="00E04E77"/>
    <w:rsid w:val="00E23EAC"/>
    <w:rsid w:val="00E3565E"/>
    <w:rsid w:val="00E36685"/>
    <w:rsid w:val="00E4072C"/>
    <w:rsid w:val="00E47A95"/>
    <w:rsid w:val="00E62C59"/>
    <w:rsid w:val="00E63E3B"/>
    <w:rsid w:val="00E70B47"/>
    <w:rsid w:val="00E7409F"/>
    <w:rsid w:val="00E828E9"/>
    <w:rsid w:val="00E84EF9"/>
    <w:rsid w:val="00E86527"/>
    <w:rsid w:val="00E90EC3"/>
    <w:rsid w:val="00E90FCD"/>
    <w:rsid w:val="00EA645A"/>
    <w:rsid w:val="00EB3C25"/>
    <w:rsid w:val="00F133D1"/>
    <w:rsid w:val="00F1737F"/>
    <w:rsid w:val="00F22A43"/>
    <w:rsid w:val="00F261A2"/>
    <w:rsid w:val="00F35C44"/>
    <w:rsid w:val="00F444F1"/>
    <w:rsid w:val="00F47257"/>
    <w:rsid w:val="00F87ADC"/>
    <w:rsid w:val="00FA1386"/>
    <w:rsid w:val="00FC35CB"/>
    <w:rsid w:val="00FE1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40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4019"/>
  </w:style>
  <w:style w:type="paragraph" w:styleId="Footer">
    <w:name w:val="footer"/>
    <w:basedOn w:val="Normal"/>
    <w:link w:val="FooterChar"/>
    <w:uiPriority w:val="99"/>
    <w:unhideWhenUsed/>
    <w:rsid w:val="009640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4019"/>
  </w:style>
  <w:style w:type="paragraph" w:styleId="BalloonText">
    <w:name w:val="Balloon Text"/>
    <w:basedOn w:val="Normal"/>
    <w:link w:val="BalloonTextChar"/>
    <w:uiPriority w:val="99"/>
    <w:semiHidden/>
    <w:unhideWhenUsed/>
    <w:rsid w:val="009640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401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40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64019"/>
    <w:rPr>
      <w:color w:val="808080"/>
    </w:rPr>
  </w:style>
  <w:style w:type="paragraph" w:styleId="ListParagraph">
    <w:name w:val="List Paragraph"/>
    <w:basedOn w:val="Normal"/>
    <w:uiPriority w:val="34"/>
    <w:qFormat/>
    <w:rsid w:val="004B1B0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13264"/>
    <w:rPr>
      <w:color w:val="0000FF" w:themeColor="hyperlink"/>
      <w:u w:val="single"/>
    </w:rPr>
  </w:style>
  <w:style w:type="character" w:customStyle="1" w:styleId="xbe">
    <w:name w:val="_xbe"/>
    <w:basedOn w:val="DefaultParagraphFont"/>
    <w:rsid w:val="0021326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40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4019"/>
  </w:style>
  <w:style w:type="paragraph" w:styleId="Footer">
    <w:name w:val="footer"/>
    <w:basedOn w:val="Normal"/>
    <w:link w:val="FooterChar"/>
    <w:uiPriority w:val="99"/>
    <w:unhideWhenUsed/>
    <w:rsid w:val="009640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4019"/>
  </w:style>
  <w:style w:type="paragraph" w:styleId="BalloonText">
    <w:name w:val="Balloon Text"/>
    <w:basedOn w:val="Normal"/>
    <w:link w:val="BalloonTextChar"/>
    <w:uiPriority w:val="99"/>
    <w:semiHidden/>
    <w:unhideWhenUsed/>
    <w:rsid w:val="009640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401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40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64019"/>
    <w:rPr>
      <w:color w:val="808080"/>
    </w:rPr>
  </w:style>
  <w:style w:type="paragraph" w:styleId="ListParagraph">
    <w:name w:val="List Paragraph"/>
    <w:basedOn w:val="Normal"/>
    <w:uiPriority w:val="34"/>
    <w:qFormat/>
    <w:rsid w:val="004B1B0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13264"/>
    <w:rPr>
      <w:color w:val="0000FF" w:themeColor="hyperlink"/>
      <w:u w:val="single"/>
    </w:rPr>
  </w:style>
  <w:style w:type="character" w:customStyle="1" w:styleId="xbe">
    <w:name w:val="_xbe"/>
    <w:basedOn w:val="DefaultParagraphFont"/>
    <w:rsid w:val="002132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sokhom.leang@acecambodia.org" TargetMode="External"/><Relationship Id="rId2" Type="http://schemas.openxmlformats.org/officeDocument/2006/relationships/hyperlink" Target="javascript:void(0)" TargetMode="External"/><Relationship Id="rId1" Type="http://schemas.openxmlformats.org/officeDocument/2006/relationships/hyperlink" Target="mailto:sokhom.leang@acecambodia.org" TargetMode="External"/><Relationship Id="rId5" Type="http://schemas.openxmlformats.org/officeDocument/2006/relationships/image" Target="media/image2.jpeg"/><Relationship Id="rId4" Type="http://schemas.openxmlformats.org/officeDocument/2006/relationships/hyperlink" Target="javascript:void(0)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9B498-35D1-4DCE-8B13-4223D3406986}"/>
      </w:docPartPr>
      <w:docPartBody>
        <w:p w:rsidR="003171EC" w:rsidRDefault="00C64BB4">
          <w:r w:rsidRPr="005977ED">
            <w:rPr>
              <w:rStyle w:val="PlaceholderText"/>
            </w:rPr>
            <w:t>Click here to enter a date.</w:t>
          </w:r>
        </w:p>
      </w:docPartBody>
    </w:docPart>
    <w:docPart>
      <w:docPartPr>
        <w:name w:val="0CEA733E75284810B59A2F89F2DE7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8E8AEC-7969-4B7D-8E18-C23DAD2AB28C}"/>
      </w:docPartPr>
      <w:docPartBody>
        <w:p w:rsidR="003171EC" w:rsidRDefault="00C64BB4" w:rsidP="00C64BB4">
          <w:pPr>
            <w:pStyle w:val="0CEA733E75284810B59A2F89F2DE7FBF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DF6A9FF194A94D588CDC149DB66E2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7F92A-0C42-4D8F-9177-33530BEFF3C1}"/>
      </w:docPartPr>
      <w:docPartBody>
        <w:p w:rsidR="003171EC" w:rsidRDefault="00C64BB4" w:rsidP="00C64BB4">
          <w:pPr>
            <w:pStyle w:val="DF6A9FF194A94D588CDC149DB66E2267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E5614A43F26F4CD1AE7458ED458F2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83ADAD-1E2B-4B71-80E8-B25F91C3A54A}"/>
      </w:docPartPr>
      <w:docPartBody>
        <w:p w:rsidR="003171EC" w:rsidRDefault="00C64BB4" w:rsidP="00C64BB4">
          <w:pPr>
            <w:pStyle w:val="E5614A43F26F4CD1AE7458ED458F2861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39A61F8165EC48B79785E2FFAB66B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121CB-39BB-47CB-9C47-924BB04ECC22}"/>
      </w:docPartPr>
      <w:docPartBody>
        <w:p w:rsidR="003171EC" w:rsidRDefault="00C64BB4" w:rsidP="00C64BB4">
          <w:pPr>
            <w:pStyle w:val="39A61F8165EC48B79785E2FFAB66BCC4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8591123F1B2743D6BABA6B0E8BED07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5F35A5-5467-408A-9700-C9C613F9DB75}"/>
      </w:docPartPr>
      <w:docPartBody>
        <w:p w:rsidR="003171EC" w:rsidRDefault="00C64BB4" w:rsidP="00C64BB4">
          <w:pPr>
            <w:pStyle w:val="8591123F1B2743D6BABA6B0E8BED0772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A3380E79B93A4D6A8511F4A69F017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6798C-7E70-413D-8BCD-81D16CE741F3}"/>
      </w:docPartPr>
      <w:docPartBody>
        <w:p w:rsidR="003171EC" w:rsidRDefault="00C64BB4" w:rsidP="00C64BB4">
          <w:pPr>
            <w:pStyle w:val="A3380E79B93A4D6A8511F4A69F01738B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FFC3AFC48CEE4B2FA0B11F7BE73D3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3893D-4BAD-4318-8698-BA32826AE747}"/>
      </w:docPartPr>
      <w:docPartBody>
        <w:p w:rsidR="003171EC" w:rsidRDefault="00C64BB4" w:rsidP="00C64BB4">
          <w:pPr>
            <w:pStyle w:val="FFC3AFC48CEE4B2FA0B11F7BE73D390D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A721244B77B04DB68CF25D10E7CB1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44CB7-8CBF-4224-8E78-441509E46858}"/>
      </w:docPartPr>
      <w:docPartBody>
        <w:p w:rsidR="003171EC" w:rsidRDefault="00C64BB4" w:rsidP="00C64BB4">
          <w:pPr>
            <w:pStyle w:val="A721244B77B04DB68CF25D10E7CB195E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77FA4526B5D4454FB733F05EEC4C06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94C78-4200-46AC-B44E-902F1AA1617C}"/>
      </w:docPartPr>
      <w:docPartBody>
        <w:p w:rsidR="003171EC" w:rsidRDefault="00C64BB4" w:rsidP="00C64BB4">
          <w:pPr>
            <w:pStyle w:val="77FA4526B5D4454FB733F05EEC4C06C1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87CCEA7F9C40466A8439BB2BCB4F58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D83B7-9234-4193-851D-E8BB1D7C8314}"/>
      </w:docPartPr>
      <w:docPartBody>
        <w:p w:rsidR="003171EC" w:rsidRDefault="00C64BB4" w:rsidP="00C64BB4">
          <w:pPr>
            <w:pStyle w:val="87CCEA7F9C40466A8439BB2BCB4F589B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18EDA03124CE4C9897BD0E04AEC75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000B5-D71F-4AC1-9FB3-1C50440BA3D5}"/>
      </w:docPartPr>
      <w:docPartBody>
        <w:p w:rsidR="003171EC" w:rsidRDefault="00C64BB4" w:rsidP="00C64BB4">
          <w:pPr>
            <w:pStyle w:val="18EDA03124CE4C9897BD0E04AEC7549C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B179FDF527A04D89A6359E215BE7F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4ADC2-C9DB-4163-983A-781101F65096}"/>
      </w:docPartPr>
      <w:docPartBody>
        <w:p w:rsidR="003171EC" w:rsidRDefault="00C64BB4" w:rsidP="00C64BB4">
          <w:pPr>
            <w:pStyle w:val="B179FDF527A04D89A6359E215BE7FA3A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CF269EA675444F90B697C77B506BA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888916-C38F-4C14-B0C4-E3EA2D780E51}"/>
      </w:docPartPr>
      <w:docPartBody>
        <w:p w:rsidR="003171EC" w:rsidRDefault="00C64BB4" w:rsidP="00C64BB4">
          <w:pPr>
            <w:pStyle w:val="CF269EA675444F90B697C77B506BACFC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629F93750D354204BE46C828BA7DD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0215F-48C3-4608-BFE3-FEFDC95542A5}"/>
      </w:docPartPr>
      <w:docPartBody>
        <w:p w:rsidR="003171EC" w:rsidRDefault="00C64BB4" w:rsidP="00C64BB4">
          <w:pPr>
            <w:pStyle w:val="629F93750D354204BE46C828BA7DD331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A1946F5EFC5C4D6F8D33C29151BE4D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37977-F31A-4829-8B33-E145F8DB8C0C}"/>
      </w:docPartPr>
      <w:docPartBody>
        <w:p w:rsidR="003171EC" w:rsidRDefault="00C64BB4" w:rsidP="00C64BB4">
          <w:pPr>
            <w:pStyle w:val="A1946F5EFC5C4D6F8D33C29151BE4D54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859B07813C874538AF162A946A8E7C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C7495-71E8-4C46-8E4D-426AB8FB201F}"/>
      </w:docPartPr>
      <w:docPartBody>
        <w:p w:rsidR="003171EC" w:rsidRDefault="00C64BB4" w:rsidP="00C64BB4">
          <w:pPr>
            <w:pStyle w:val="859B07813C874538AF162A946A8E7C06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EF95633B1B724115B4928BD23C6D6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BD4A0-B100-4929-8736-A81BBB7FF0A1}"/>
      </w:docPartPr>
      <w:docPartBody>
        <w:p w:rsidR="003171EC" w:rsidRDefault="00C64BB4" w:rsidP="00C64BB4">
          <w:pPr>
            <w:pStyle w:val="EF95633B1B724115B4928BD23C6D6B03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8D21E53ABFFA468DA1D10F84ABC747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3A8DDF-B813-42D5-84DB-E31EF4D4102B}"/>
      </w:docPartPr>
      <w:docPartBody>
        <w:p w:rsidR="003171EC" w:rsidRDefault="00C64BB4" w:rsidP="00C64BB4">
          <w:pPr>
            <w:pStyle w:val="8D21E53ABFFA468DA1D10F84ABC7470E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4B631F22C2384EF6B986340CD60EF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61A7C-AE4B-4483-A109-2357FDDFD77A}"/>
      </w:docPartPr>
      <w:docPartBody>
        <w:p w:rsidR="003171EC" w:rsidRDefault="00C64BB4" w:rsidP="00C64BB4">
          <w:pPr>
            <w:pStyle w:val="4B631F22C2384EF6B986340CD60EF879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807C9E8434054C6B8E815129B0E54E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D92A3-E223-4498-BF62-9B9E8BD596AA}"/>
      </w:docPartPr>
      <w:docPartBody>
        <w:p w:rsidR="003171EC" w:rsidRDefault="00C64BB4" w:rsidP="00C64BB4">
          <w:pPr>
            <w:pStyle w:val="807C9E8434054C6B8E815129B0E54E6F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DC470E9346DD49BF96E6185E4148C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5752E-30A4-448E-BDC2-46112FAB47EF}"/>
      </w:docPartPr>
      <w:docPartBody>
        <w:p w:rsidR="003171EC" w:rsidRDefault="00C64BB4" w:rsidP="00C64BB4">
          <w:pPr>
            <w:pStyle w:val="DC470E9346DD49BF96E6185E4148CF78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24735737FA014CE4B9543F7E27590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785C8-64C8-4E41-8F3B-AA7E8A2F5A11}"/>
      </w:docPartPr>
      <w:docPartBody>
        <w:p w:rsidR="003171EC" w:rsidRDefault="00C64BB4" w:rsidP="00C64BB4">
          <w:pPr>
            <w:pStyle w:val="24735737FA014CE4B9543F7E2759022F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F644BD5A6B2C4FAAA78FDD091904F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8DDE4-10F7-4E15-9422-87AD44DA4BA0}"/>
      </w:docPartPr>
      <w:docPartBody>
        <w:p w:rsidR="003171EC" w:rsidRDefault="00C64BB4" w:rsidP="00C64BB4">
          <w:pPr>
            <w:pStyle w:val="F644BD5A6B2C4FAAA78FDD091904F847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D1E5D40BF5E840A5B620FCAFF90736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E5D23-3632-44B7-8216-080BD10EF6C1}"/>
      </w:docPartPr>
      <w:docPartBody>
        <w:p w:rsidR="003171EC" w:rsidRDefault="00C64BB4" w:rsidP="00C64BB4">
          <w:pPr>
            <w:pStyle w:val="D1E5D40BF5E840A5B620FCAFF9073618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8FBBAEF7AB5848489E437B2102151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F27AC-3BF7-49B3-8AD7-77716C590827}"/>
      </w:docPartPr>
      <w:docPartBody>
        <w:p w:rsidR="003171EC" w:rsidRDefault="00C64BB4" w:rsidP="00C64BB4">
          <w:pPr>
            <w:pStyle w:val="8FBBAEF7AB5848489E437B2102151133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69EC51EF11F44C5CA0C8537B0C15A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BE3D2-D3F4-468F-82F0-20FABE7B867C}"/>
      </w:docPartPr>
      <w:docPartBody>
        <w:p w:rsidR="003171EC" w:rsidRDefault="00C64BB4" w:rsidP="00C64BB4">
          <w:pPr>
            <w:pStyle w:val="69EC51EF11F44C5CA0C8537B0C15A8FA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8C86CFECBBC34010829EBC21D1E99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72C0C-7766-4D3C-ADBD-5DA0AE6D6734}"/>
      </w:docPartPr>
      <w:docPartBody>
        <w:p w:rsidR="003171EC" w:rsidRDefault="00C64BB4" w:rsidP="00C64BB4">
          <w:pPr>
            <w:pStyle w:val="8C86CFECBBC34010829EBC21D1E99B79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0F3C54662AC64EF1BBF1F10C487B49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DF07CF-E68C-45FA-BADF-60955EA5F42B}"/>
      </w:docPartPr>
      <w:docPartBody>
        <w:p w:rsidR="003171EC" w:rsidRDefault="00C64BB4" w:rsidP="00C64BB4">
          <w:pPr>
            <w:pStyle w:val="0F3C54662AC64EF1BBF1F10C487B49DE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C5C7546165554877B3ECE5A4FA3F68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34265-03B1-4E9F-B242-A75C16EF5726}"/>
      </w:docPartPr>
      <w:docPartBody>
        <w:p w:rsidR="003171EC" w:rsidRDefault="00C64BB4" w:rsidP="00C64BB4">
          <w:pPr>
            <w:pStyle w:val="C5C7546165554877B3ECE5A4FA3F68C6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D1E2E99611374751892EE26B0E66A6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D3848-648B-41F5-9C2A-A147108157D9}"/>
      </w:docPartPr>
      <w:docPartBody>
        <w:p w:rsidR="003171EC" w:rsidRDefault="00C64BB4" w:rsidP="00C64BB4">
          <w:pPr>
            <w:pStyle w:val="D1E2E99611374751892EE26B0E66A638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799012E2D75D433AB377F57E09CB4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230AA2-2B96-4C49-9191-5FB9131ACC08}"/>
      </w:docPartPr>
      <w:docPartBody>
        <w:p w:rsidR="003171EC" w:rsidRDefault="00C64BB4" w:rsidP="00C64BB4">
          <w:pPr>
            <w:pStyle w:val="799012E2D75D433AB377F57E09CB457C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0A4B942E00AC4AB9BF4AF2D3CEDC3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EBEC2-3152-4862-950B-41AA0B8ED5C1}"/>
      </w:docPartPr>
      <w:docPartBody>
        <w:p w:rsidR="003171EC" w:rsidRDefault="00C64BB4" w:rsidP="00C64BB4">
          <w:pPr>
            <w:pStyle w:val="0A4B942E00AC4AB9BF4AF2D3CEDC3CC7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897F3A533EB54507949A5A1B80F62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E8514-ADD7-45CD-ADB7-BE08A14B83FE}"/>
      </w:docPartPr>
      <w:docPartBody>
        <w:p w:rsidR="003171EC" w:rsidRDefault="00C64BB4" w:rsidP="00C64BB4">
          <w:pPr>
            <w:pStyle w:val="897F3A533EB54507949A5A1B80F629A1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5D87DC679E834A6B96E3C5C4C6A8B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32CCE-2D33-463D-8F78-EA3914EC4855}"/>
      </w:docPartPr>
      <w:docPartBody>
        <w:p w:rsidR="00391C9A" w:rsidRDefault="008B3F59" w:rsidP="008B3F59">
          <w:pPr>
            <w:pStyle w:val="5D87DC679E834A6B96E3C5C4C6A8BCE1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C57240DCAE204462AF413570081B4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2F6D3-F99D-4938-B460-F123996CF3F3}"/>
      </w:docPartPr>
      <w:docPartBody>
        <w:p w:rsidR="00391C9A" w:rsidRDefault="008B3F59" w:rsidP="008B3F59">
          <w:pPr>
            <w:pStyle w:val="C57240DCAE204462AF413570081B4A0C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D4E935084DFF44A78153DE11582817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52106-1DBD-4636-B3B3-FAC39E42FE4F}"/>
      </w:docPartPr>
      <w:docPartBody>
        <w:p w:rsidR="00000000" w:rsidRDefault="00E645B1" w:rsidP="00E645B1">
          <w:pPr>
            <w:pStyle w:val="D4E935084DFF44A78153DE1158281741"/>
          </w:pPr>
          <w:r w:rsidRPr="005977ED">
            <w:rPr>
              <w:rStyle w:val="PlaceholderText"/>
            </w:rPr>
            <w:t>Click here to enter text.</w:t>
          </w:r>
        </w:p>
      </w:docPartBody>
    </w:docPart>
    <w:docPart>
      <w:docPartPr>
        <w:name w:val="69571D51A4E742B783D911D1B95D23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FBD74F-3F2F-4F0A-9E04-1688EA96E526}"/>
      </w:docPartPr>
      <w:docPartBody>
        <w:p w:rsidR="00000000" w:rsidRDefault="00E645B1" w:rsidP="00E645B1">
          <w:pPr>
            <w:pStyle w:val="69571D51A4E742B783D911D1B95D23FD"/>
          </w:pPr>
          <w:r w:rsidRPr="005977E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unPenh"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oolBoran">
    <w:panose1 w:val="020B0100010101010101"/>
    <w:charset w:val="00"/>
    <w:family w:val="swiss"/>
    <w:pitch w:val="variable"/>
    <w:sig w:usb0="8000000F" w:usb1="0000204A" w:usb2="0001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64BB4"/>
    <w:rsid w:val="00141B14"/>
    <w:rsid w:val="003171EC"/>
    <w:rsid w:val="00391C9A"/>
    <w:rsid w:val="00632238"/>
    <w:rsid w:val="008B3F59"/>
    <w:rsid w:val="00951749"/>
    <w:rsid w:val="009C3726"/>
    <w:rsid w:val="009D4BAA"/>
    <w:rsid w:val="00B26A9E"/>
    <w:rsid w:val="00C64BB4"/>
    <w:rsid w:val="00E43D8D"/>
    <w:rsid w:val="00E565A8"/>
    <w:rsid w:val="00E64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80C5371DAD543FDA8CB1737742A18BF">
    <w:name w:val="180C5371DAD543FDA8CB1737742A18BF"/>
    <w:rsid w:val="00C64BB4"/>
  </w:style>
  <w:style w:type="character" w:styleId="PlaceholderText">
    <w:name w:val="Placeholder Text"/>
    <w:basedOn w:val="DefaultParagraphFont"/>
    <w:uiPriority w:val="99"/>
    <w:semiHidden/>
    <w:rsid w:val="00E645B1"/>
    <w:rPr>
      <w:color w:val="808080"/>
    </w:rPr>
  </w:style>
  <w:style w:type="paragraph" w:customStyle="1" w:styleId="E4C15A72BA344643873AC2E8A1FEE123">
    <w:name w:val="E4C15A72BA344643873AC2E8A1FEE123"/>
    <w:rsid w:val="00C64BB4"/>
  </w:style>
  <w:style w:type="paragraph" w:customStyle="1" w:styleId="7FD5A640B6C84DA8AC7E00253054DF38">
    <w:name w:val="7FD5A640B6C84DA8AC7E00253054DF38"/>
    <w:rsid w:val="00C64BB4"/>
  </w:style>
  <w:style w:type="paragraph" w:customStyle="1" w:styleId="BCA2842E708347048EF149F37218E961">
    <w:name w:val="BCA2842E708347048EF149F37218E961"/>
    <w:rsid w:val="00C64BB4"/>
  </w:style>
  <w:style w:type="paragraph" w:customStyle="1" w:styleId="38E159F48D824F4E822ED0036C8A1176">
    <w:name w:val="38E159F48D824F4E822ED0036C8A1176"/>
    <w:rsid w:val="00C64BB4"/>
  </w:style>
  <w:style w:type="paragraph" w:customStyle="1" w:styleId="D7384D70E8594ABFAF1480E0B885A5E6">
    <w:name w:val="D7384D70E8594ABFAF1480E0B885A5E6"/>
    <w:rsid w:val="00C64BB4"/>
  </w:style>
  <w:style w:type="paragraph" w:customStyle="1" w:styleId="BBC7DCB565584C20A88FFB0116C73658">
    <w:name w:val="BBC7DCB565584C20A88FFB0116C73658"/>
    <w:rsid w:val="00C64BB4"/>
  </w:style>
  <w:style w:type="paragraph" w:customStyle="1" w:styleId="400F0381C4F943FC8A074F848373CA5D">
    <w:name w:val="400F0381C4F943FC8A074F848373CA5D"/>
    <w:rsid w:val="00C64BB4"/>
  </w:style>
  <w:style w:type="paragraph" w:customStyle="1" w:styleId="43FF94AE098F495495262103FD6C7C49">
    <w:name w:val="43FF94AE098F495495262103FD6C7C49"/>
    <w:rsid w:val="00C64BB4"/>
  </w:style>
  <w:style w:type="paragraph" w:customStyle="1" w:styleId="AEDB9F6D7EC74EB795E419E8D50F6DAE">
    <w:name w:val="AEDB9F6D7EC74EB795E419E8D50F6DAE"/>
    <w:rsid w:val="00C64BB4"/>
  </w:style>
  <w:style w:type="paragraph" w:customStyle="1" w:styleId="4E967F61E17F4B87A02FF0688F8DD69F">
    <w:name w:val="4E967F61E17F4B87A02FF0688F8DD69F"/>
    <w:rsid w:val="00C64BB4"/>
  </w:style>
  <w:style w:type="paragraph" w:customStyle="1" w:styleId="8B71CFF3DE424399B2EB77F78CA5A0B7">
    <w:name w:val="8B71CFF3DE424399B2EB77F78CA5A0B7"/>
    <w:rsid w:val="00C64BB4"/>
  </w:style>
  <w:style w:type="paragraph" w:customStyle="1" w:styleId="5F73487A6BCC41ACA0F81E1E2CBBC45D">
    <w:name w:val="5F73487A6BCC41ACA0F81E1E2CBBC45D"/>
    <w:rsid w:val="00C64BB4"/>
  </w:style>
  <w:style w:type="paragraph" w:customStyle="1" w:styleId="FEABCA35A4FA4825ADDD7FA7B3F298F0">
    <w:name w:val="FEABCA35A4FA4825ADDD7FA7B3F298F0"/>
    <w:rsid w:val="00C64BB4"/>
  </w:style>
  <w:style w:type="paragraph" w:customStyle="1" w:styleId="C245252271B946D7B18DB939003FD9F8">
    <w:name w:val="C245252271B946D7B18DB939003FD9F8"/>
    <w:rsid w:val="00C64BB4"/>
  </w:style>
  <w:style w:type="paragraph" w:customStyle="1" w:styleId="EAB01534B9CE400DB2C2C86AF9F56D48">
    <w:name w:val="EAB01534B9CE400DB2C2C86AF9F56D48"/>
    <w:rsid w:val="00C64BB4"/>
  </w:style>
  <w:style w:type="paragraph" w:customStyle="1" w:styleId="BA865E3B183046EB9BA7645AF4241A12">
    <w:name w:val="BA865E3B183046EB9BA7645AF4241A12"/>
    <w:rsid w:val="00C64BB4"/>
  </w:style>
  <w:style w:type="paragraph" w:customStyle="1" w:styleId="51F556DE2A31438F91390552A10B9078">
    <w:name w:val="51F556DE2A31438F91390552A10B9078"/>
    <w:rsid w:val="00C64BB4"/>
  </w:style>
  <w:style w:type="paragraph" w:customStyle="1" w:styleId="8C7FC3EAAB0E4E0B9A198E76540819F7">
    <w:name w:val="8C7FC3EAAB0E4E0B9A198E76540819F7"/>
    <w:rsid w:val="00C64BB4"/>
  </w:style>
  <w:style w:type="paragraph" w:customStyle="1" w:styleId="75AE09F0495544A4927D3ECCF3FB78BD">
    <w:name w:val="75AE09F0495544A4927D3ECCF3FB78BD"/>
    <w:rsid w:val="00C64BB4"/>
  </w:style>
  <w:style w:type="paragraph" w:customStyle="1" w:styleId="2F38D775B8DF47B59E8556291B9493C6">
    <w:name w:val="2F38D775B8DF47B59E8556291B9493C6"/>
    <w:rsid w:val="00C64BB4"/>
  </w:style>
  <w:style w:type="paragraph" w:customStyle="1" w:styleId="C6395E865E174A24A79333A2BB2C7D5F">
    <w:name w:val="C6395E865E174A24A79333A2BB2C7D5F"/>
    <w:rsid w:val="00C64BB4"/>
  </w:style>
  <w:style w:type="paragraph" w:customStyle="1" w:styleId="C16E36C123BD419B9A4C030C313A30C6">
    <w:name w:val="C16E36C123BD419B9A4C030C313A30C6"/>
    <w:rsid w:val="00C64BB4"/>
  </w:style>
  <w:style w:type="paragraph" w:customStyle="1" w:styleId="38C8861551A544BE9681FBFC5D98C3D5">
    <w:name w:val="38C8861551A544BE9681FBFC5D98C3D5"/>
    <w:rsid w:val="00C64BB4"/>
  </w:style>
  <w:style w:type="paragraph" w:customStyle="1" w:styleId="4CF3122733D740B9BB45942F71BFF300">
    <w:name w:val="4CF3122733D740B9BB45942F71BFF300"/>
    <w:rsid w:val="00C64BB4"/>
  </w:style>
  <w:style w:type="paragraph" w:customStyle="1" w:styleId="B084B5CC8F2545CBB2E7C00CFE143EE3">
    <w:name w:val="B084B5CC8F2545CBB2E7C00CFE143EE3"/>
    <w:rsid w:val="00C64BB4"/>
  </w:style>
  <w:style w:type="paragraph" w:customStyle="1" w:styleId="0800519950C948D69FE6B2B7E2F175FF">
    <w:name w:val="0800519950C948D69FE6B2B7E2F175FF"/>
    <w:rsid w:val="00C64BB4"/>
  </w:style>
  <w:style w:type="paragraph" w:customStyle="1" w:styleId="C96B238E2E264BFEB247A491972F0C04">
    <w:name w:val="C96B238E2E264BFEB247A491972F0C04"/>
    <w:rsid w:val="00C64BB4"/>
  </w:style>
  <w:style w:type="paragraph" w:customStyle="1" w:styleId="AA412A1DACEF469ABF2408B1D5C0A1AF">
    <w:name w:val="AA412A1DACEF469ABF2408B1D5C0A1AF"/>
    <w:rsid w:val="00C64BB4"/>
  </w:style>
  <w:style w:type="paragraph" w:customStyle="1" w:styleId="16FB021AB5B74234A3887BF156BECA53">
    <w:name w:val="16FB021AB5B74234A3887BF156BECA53"/>
    <w:rsid w:val="00C64BB4"/>
  </w:style>
  <w:style w:type="paragraph" w:customStyle="1" w:styleId="FE4B171AA6FE4C8999AB12D8937C6615">
    <w:name w:val="FE4B171AA6FE4C8999AB12D8937C6615"/>
    <w:rsid w:val="00C64BB4"/>
  </w:style>
  <w:style w:type="paragraph" w:customStyle="1" w:styleId="F881E6F17BCF4C10A9068A714A39454E">
    <w:name w:val="F881E6F17BCF4C10A9068A714A39454E"/>
    <w:rsid w:val="00C64BB4"/>
  </w:style>
  <w:style w:type="paragraph" w:customStyle="1" w:styleId="FA610DEFC54047FFB1727521372F1F1B">
    <w:name w:val="FA610DEFC54047FFB1727521372F1F1B"/>
    <w:rsid w:val="00C64BB4"/>
  </w:style>
  <w:style w:type="paragraph" w:customStyle="1" w:styleId="203E2314B5244F68B900C65666C99AF5">
    <w:name w:val="203E2314B5244F68B900C65666C99AF5"/>
    <w:rsid w:val="00C64BB4"/>
  </w:style>
  <w:style w:type="paragraph" w:customStyle="1" w:styleId="1751AD24597147D4AB078F055A610C00">
    <w:name w:val="1751AD24597147D4AB078F055A610C00"/>
    <w:rsid w:val="00C64BB4"/>
  </w:style>
  <w:style w:type="paragraph" w:customStyle="1" w:styleId="A47C3D3BD5A24EA8BC0B084ECD5DFDD5">
    <w:name w:val="A47C3D3BD5A24EA8BC0B084ECD5DFDD5"/>
    <w:rsid w:val="00C64BB4"/>
  </w:style>
  <w:style w:type="paragraph" w:customStyle="1" w:styleId="414C1D99ABF14DC69AF0FEBDFCB5B70B">
    <w:name w:val="414C1D99ABF14DC69AF0FEBDFCB5B70B"/>
    <w:rsid w:val="00C64BB4"/>
  </w:style>
  <w:style w:type="paragraph" w:customStyle="1" w:styleId="423E174F0B794FE3B1307F5CA40A8700">
    <w:name w:val="423E174F0B794FE3B1307F5CA40A8700"/>
    <w:rsid w:val="00C64BB4"/>
  </w:style>
  <w:style w:type="paragraph" w:customStyle="1" w:styleId="A688DC883A7C421F9AA7C0E375F0BA0E">
    <w:name w:val="A688DC883A7C421F9AA7C0E375F0BA0E"/>
    <w:rsid w:val="00C64BB4"/>
  </w:style>
  <w:style w:type="paragraph" w:customStyle="1" w:styleId="AB27432976BD45F587402B05E1AACBE1">
    <w:name w:val="AB27432976BD45F587402B05E1AACBE1"/>
    <w:rsid w:val="00C64BB4"/>
  </w:style>
  <w:style w:type="paragraph" w:customStyle="1" w:styleId="70BA18C0C06241EEA44175934FE15D08">
    <w:name w:val="70BA18C0C06241EEA44175934FE15D08"/>
    <w:rsid w:val="00C64BB4"/>
  </w:style>
  <w:style w:type="paragraph" w:customStyle="1" w:styleId="0D1CF218177D4773BAFB5CC938218FE7">
    <w:name w:val="0D1CF218177D4773BAFB5CC938218FE7"/>
    <w:rsid w:val="00C64BB4"/>
  </w:style>
  <w:style w:type="paragraph" w:customStyle="1" w:styleId="DDABC526273F45AEA8015A554A754601">
    <w:name w:val="DDABC526273F45AEA8015A554A754601"/>
    <w:rsid w:val="00C64BB4"/>
  </w:style>
  <w:style w:type="paragraph" w:customStyle="1" w:styleId="8155E6FAA0004CAC9702D881897B46A0">
    <w:name w:val="8155E6FAA0004CAC9702D881897B46A0"/>
    <w:rsid w:val="00C64BB4"/>
  </w:style>
  <w:style w:type="paragraph" w:customStyle="1" w:styleId="89FC1DAD83E24782B58F0B7B8B74B44D">
    <w:name w:val="89FC1DAD83E24782B58F0B7B8B74B44D"/>
    <w:rsid w:val="00C64BB4"/>
  </w:style>
  <w:style w:type="paragraph" w:customStyle="1" w:styleId="50D483D3438C400FB1032F6B9A553F09">
    <w:name w:val="50D483D3438C400FB1032F6B9A553F09"/>
    <w:rsid w:val="00C64BB4"/>
  </w:style>
  <w:style w:type="paragraph" w:customStyle="1" w:styleId="C3C9C35EA3A74364BFF7A6E09605AB9A">
    <w:name w:val="C3C9C35EA3A74364BFF7A6E09605AB9A"/>
    <w:rsid w:val="00C64BB4"/>
  </w:style>
  <w:style w:type="paragraph" w:customStyle="1" w:styleId="0BE06DCC56AE42B3BEB6BACBD31F3EF2">
    <w:name w:val="0BE06DCC56AE42B3BEB6BACBD31F3EF2"/>
    <w:rsid w:val="00C64BB4"/>
  </w:style>
  <w:style w:type="paragraph" w:customStyle="1" w:styleId="94CC1B25E8CA4195BB3A243EDAA81719">
    <w:name w:val="94CC1B25E8CA4195BB3A243EDAA81719"/>
    <w:rsid w:val="00C64BB4"/>
  </w:style>
  <w:style w:type="paragraph" w:customStyle="1" w:styleId="0CEA733E75284810B59A2F89F2DE7FBF">
    <w:name w:val="0CEA733E75284810B59A2F89F2DE7FBF"/>
    <w:rsid w:val="00C64BB4"/>
  </w:style>
  <w:style w:type="paragraph" w:customStyle="1" w:styleId="DF6A9FF194A94D588CDC149DB66E2267">
    <w:name w:val="DF6A9FF194A94D588CDC149DB66E2267"/>
    <w:rsid w:val="00C64BB4"/>
  </w:style>
  <w:style w:type="paragraph" w:customStyle="1" w:styleId="E5614A43F26F4CD1AE7458ED458F2861">
    <w:name w:val="E5614A43F26F4CD1AE7458ED458F2861"/>
    <w:rsid w:val="00C64BB4"/>
  </w:style>
  <w:style w:type="paragraph" w:customStyle="1" w:styleId="39A61F8165EC48B79785E2FFAB66BCC4">
    <w:name w:val="39A61F8165EC48B79785E2FFAB66BCC4"/>
    <w:rsid w:val="00C64BB4"/>
  </w:style>
  <w:style w:type="paragraph" w:customStyle="1" w:styleId="8591123F1B2743D6BABA6B0E8BED0772">
    <w:name w:val="8591123F1B2743D6BABA6B0E8BED0772"/>
    <w:rsid w:val="00C64BB4"/>
  </w:style>
  <w:style w:type="paragraph" w:customStyle="1" w:styleId="7E074B9A8486492A925E3D10EC0FE360">
    <w:name w:val="7E074B9A8486492A925E3D10EC0FE360"/>
    <w:rsid w:val="00C64BB4"/>
  </w:style>
  <w:style w:type="paragraph" w:customStyle="1" w:styleId="A3380E79B93A4D6A8511F4A69F01738B">
    <w:name w:val="A3380E79B93A4D6A8511F4A69F01738B"/>
    <w:rsid w:val="00C64BB4"/>
  </w:style>
  <w:style w:type="paragraph" w:customStyle="1" w:styleId="FFC3AFC48CEE4B2FA0B11F7BE73D390D">
    <w:name w:val="FFC3AFC48CEE4B2FA0B11F7BE73D390D"/>
    <w:rsid w:val="00C64BB4"/>
  </w:style>
  <w:style w:type="paragraph" w:customStyle="1" w:styleId="A721244B77B04DB68CF25D10E7CB195E">
    <w:name w:val="A721244B77B04DB68CF25D10E7CB195E"/>
    <w:rsid w:val="00C64BB4"/>
  </w:style>
  <w:style w:type="paragraph" w:customStyle="1" w:styleId="85B928567768463C87837FD4E08B900C">
    <w:name w:val="85B928567768463C87837FD4E08B900C"/>
    <w:rsid w:val="00C64BB4"/>
  </w:style>
  <w:style w:type="paragraph" w:customStyle="1" w:styleId="58C81E4D9AF8453D8148B390AB614490">
    <w:name w:val="58C81E4D9AF8453D8148B390AB614490"/>
    <w:rsid w:val="00C64BB4"/>
  </w:style>
  <w:style w:type="paragraph" w:customStyle="1" w:styleId="1B4EEC7F7026493F920A2713FC4EB5ED">
    <w:name w:val="1B4EEC7F7026493F920A2713FC4EB5ED"/>
    <w:rsid w:val="00C64BB4"/>
  </w:style>
  <w:style w:type="paragraph" w:customStyle="1" w:styleId="47C863B4F9084C319AB1AC9A6CCAFC20">
    <w:name w:val="47C863B4F9084C319AB1AC9A6CCAFC20"/>
    <w:rsid w:val="00C64BB4"/>
  </w:style>
  <w:style w:type="paragraph" w:customStyle="1" w:styleId="CED3DA805B114D6F83BD84F56DE7BECF">
    <w:name w:val="CED3DA805B114D6F83BD84F56DE7BECF"/>
    <w:rsid w:val="00C64BB4"/>
  </w:style>
  <w:style w:type="paragraph" w:customStyle="1" w:styleId="70F8ADED32244F728237BEB0F12335F0">
    <w:name w:val="70F8ADED32244F728237BEB0F12335F0"/>
    <w:rsid w:val="00C64BB4"/>
  </w:style>
  <w:style w:type="paragraph" w:customStyle="1" w:styleId="9F5D1C6231844BB69D4D3AF0431A1317">
    <w:name w:val="9F5D1C6231844BB69D4D3AF0431A1317"/>
    <w:rsid w:val="00C64BB4"/>
  </w:style>
  <w:style w:type="paragraph" w:customStyle="1" w:styleId="AFA7AD92927B4CF8918F75F2B5591635">
    <w:name w:val="AFA7AD92927B4CF8918F75F2B5591635"/>
    <w:rsid w:val="00C64BB4"/>
  </w:style>
  <w:style w:type="paragraph" w:customStyle="1" w:styleId="A7794D9973414DAD8AF90D6C23EC64F2">
    <w:name w:val="A7794D9973414DAD8AF90D6C23EC64F2"/>
    <w:rsid w:val="00C64BB4"/>
  </w:style>
  <w:style w:type="paragraph" w:customStyle="1" w:styleId="7E7B955DA0D54A9AB80DD5B4C62E4B0B">
    <w:name w:val="7E7B955DA0D54A9AB80DD5B4C62E4B0B"/>
    <w:rsid w:val="00C64BB4"/>
  </w:style>
  <w:style w:type="paragraph" w:customStyle="1" w:styleId="0DA2084182D04093AF252FA84FAF35D2">
    <w:name w:val="0DA2084182D04093AF252FA84FAF35D2"/>
    <w:rsid w:val="00C64BB4"/>
  </w:style>
  <w:style w:type="paragraph" w:customStyle="1" w:styleId="B9063404897940BA99D3CC19901C43ED">
    <w:name w:val="B9063404897940BA99D3CC19901C43ED"/>
    <w:rsid w:val="00C64BB4"/>
  </w:style>
  <w:style w:type="paragraph" w:customStyle="1" w:styleId="503D9D515F8A4F33B2B638C176AA24A7">
    <w:name w:val="503D9D515F8A4F33B2B638C176AA24A7"/>
    <w:rsid w:val="00C64BB4"/>
  </w:style>
  <w:style w:type="paragraph" w:customStyle="1" w:styleId="31CEA9337954409C8C15F6E8F477FCF4">
    <w:name w:val="31CEA9337954409C8C15F6E8F477FCF4"/>
    <w:rsid w:val="00C64BB4"/>
  </w:style>
  <w:style w:type="paragraph" w:customStyle="1" w:styleId="D57D4A914134466486FAE71A15A4C8D7">
    <w:name w:val="D57D4A914134466486FAE71A15A4C8D7"/>
    <w:rsid w:val="00C64BB4"/>
  </w:style>
  <w:style w:type="paragraph" w:customStyle="1" w:styleId="36A54DBD4161484781F7AC8B407319FD">
    <w:name w:val="36A54DBD4161484781F7AC8B407319FD"/>
    <w:rsid w:val="00C64BB4"/>
  </w:style>
  <w:style w:type="paragraph" w:customStyle="1" w:styleId="DBDF472927B44CF88738E52F0EA69A2E">
    <w:name w:val="DBDF472927B44CF88738E52F0EA69A2E"/>
    <w:rsid w:val="00C64BB4"/>
  </w:style>
  <w:style w:type="paragraph" w:customStyle="1" w:styleId="70746125F59F4D5BB01A95FC9D3CFDB8">
    <w:name w:val="70746125F59F4D5BB01A95FC9D3CFDB8"/>
    <w:rsid w:val="00C64BB4"/>
  </w:style>
  <w:style w:type="paragraph" w:customStyle="1" w:styleId="8529D6867B01437888A32AF38A8BCAAB">
    <w:name w:val="8529D6867B01437888A32AF38A8BCAAB"/>
    <w:rsid w:val="00C64BB4"/>
  </w:style>
  <w:style w:type="paragraph" w:customStyle="1" w:styleId="AC86A21B6CA94728A2B1E3EB0BA83EB5">
    <w:name w:val="AC86A21B6CA94728A2B1E3EB0BA83EB5"/>
    <w:rsid w:val="00C64BB4"/>
  </w:style>
  <w:style w:type="paragraph" w:customStyle="1" w:styleId="388D1D805B024D438977DBC7D0F7A33F">
    <w:name w:val="388D1D805B024D438977DBC7D0F7A33F"/>
    <w:rsid w:val="00C64BB4"/>
  </w:style>
  <w:style w:type="paragraph" w:customStyle="1" w:styleId="461F47D1BD14439B8EC5F284D9D0395D">
    <w:name w:val="461F47D1BD14439B8EC5F284D9D0395D"/>
    <w:rsid w:val="00C64BB4"/>
  </w:style>
  <w:style w:type="paragraph" w:customStyle="1" w:styleId="47248F46882645E988381A24F0FDB78F">
    <w:name w:val="47248F46882645E988381A24F0FDB78F"/>
    <w:rsid w:val="00C64BB4"/>
  </w:style>
  <w:style w:type="paragraph" w:customStyle="1" w:styleId="158BABA8BCF944469D03BEABEA44536B">
    <w:name w:val="158BABA8BCF944469D03BEABEA44536B"/>
    <w:rsid w:val="00C64BB4"/>
  </w:style>
  <w:style w:type="paragraph" w:customStyle="1" w:styleId="8C830CE2C65D4E35BA18F65FD9F516DC">
    <w:name w:val="8C830CE2C65D4E35BA18F65FD9F516DC"/>
    <w:rsid w:val="00C64BB4"/>
  </w:style>
  <w:style w:type="paragraph" w:customStyle="1" w:styleId="60B8C21FAB7A4E38B3D400030A876E2B">
    <w:name w:val="60B8C21FAB7A4E38B3D400030A876E2B"/>
    <w:rsid w:val="00C64BB4"/>
  </w:style>
  <w:style w:type="paragraph" w:customStyle="1" w:styleId="767B932BC9594596918B86EC8175051B">
    <w:name w:val="767B932BC9594596918B86EC8175051B"/>
    <w:rsid w:val="00C64BB4"/>
  </w:style>
  <w:style w:type="paragraph" w:customStyle="1" w:styleId="FCEE57AFB0F6497A90AC373590D0322A">
    <w:name w:val="FCEE57AFB0F6497A90AC373590D0322A"/>
    <w:rsid w:val="00C64BB4"/>
  </w:style>
  <w:style w:type="paragraph" w:customStyle="1" w:styleId="9FF03BC155894A509FD09B274C174DE9">
    <w:name w:val="9FF03BC155894A509FD09B274C174DE9"/>
    <w:rsid w:val="00C64BB4"/>
  </w:style>
  <w:style w:type="paragraph" w:customStyle="1" w:styleId="E44D66E95F3F46568D514B9B26AE18B8">
    <w:name w:val="E44D66E95F3F46568D514B9B26AE18B8"/>
    <w:rsid w:val="00C64BB4"/>
  </w:style>
  <w:style w:type="paragraph" w:customStyle="1" w:styleId="33C6F374C0BD42CCB2A25637F05C47E1">
    <w:name w:val="33C6F374C0BD42CCB2A25637F05C47E1"/>
    <w:rsid w:val="00C64BB4"/>
  </w:style>
  <w:style w:type="paragraph" w:customStyle="1" w:styleId="1D53880CB9F34C008B2AC9B5ADBE1873">
    <w:name w:val="1D53880CB9F34C008B2AC9B5ADBE1873"/>
    <w:rsid w:val="00C64BB4"/>
  </w:style>
  <w:style w:type="paragraph" w:customStyle="1" w:styleId="16CC465FD40941AF8F769F2D553CA8FF">
    <w:name w:val="16CC465FD40941AF8F769F2D553CA8FF"/>
    <w:rsid w:val="00C64BB4"/>
  </w:style>
  <w:style w:type="paragraph" w:customStyle="1" w:styleId="C3A30790279C4AAC8517CBB6609C9C50">
    <w:name w:val="C3A30790279C4AAC8517CBB6609C9C50"/>
    <w:rsid w:val="00C64BB4"/>
  </w:style>
  <w:style w:type="paragraph" w:customStyle="1" w:styleId="7B9A5F19A5E74AF8A1B0F44413855578">
    <w:name w:val="7B9A5F19A5E74AF8A1B0F44413855578"/>
    <w:rsid w:val="00C64BB4"/>
  </w:style>
  <w:style w:type="paragraph" w:customStyle="1" w:styleId="194D097B23054F4EAAC589F2553667A3">
    <w:name w:val="194D097B23054F4EAAC589F2553667A3"/>
    <w:rsid w:val="00C64BB4"/>
  </w:style>
  <w:style w:type="paragraph" w:customStyle="1" w:styleId="75A1463B12C74C33A53CD769DBB91BCF">
    <w:name w:val="75A1463B12C74C33A53CD769DBB91BCF"/>
    <w:rsid w:val="00C64BB4"/>
  </w:style>
  <w:style w:type="paragraph" w:customStyle="1" w:styleId="6836267F40254156AB65B5DFDEDE6AEB">
    <w:name w:val="6836267F40254156AB65B5DFDEDE6AEB"/>
    <w:rsid w:val="00C64BB4"/>
  </w:style>
  <w:style w:type="paragraph" w:customStyle="1" w:styleId="4DEDAD57744D460DA1C497EBD936D48A">
    <w:name w:val="4DEDAD57744D460DA1C497EBD936D48A"/>
    <w:rsid w:val="00C64BB4"/>
  </w:style>
  <w:style w:type="paragraph" w:customStyle="1" w:styleId="BE6D3B2EC9134100A945A8A286A8FC44">
    <w:name w:val="BE6D3B2EC9134100A945A8A286A8FC44"/>
    <w:rsid w:val="00C64BB4"/>
  </w:style>
  <w:style w:type="paragraph" w:customStyle="1" w:styleId="7609271543604F91B5ECFE7D2262EBDA">
    <w:name w:val="7609271543604F91B5ECFE7D2262EBDA"/>
    <w:rsid w:val="00C64BB4"/>
  </w:style>
  <w:style w:type="paragraph" w:customStyle="1" w:styleId="77FA4526B5D4454FB733F05EEC4C06C1">
    <w:name w:val="77FA4526B5D4454FB733F05EEC4C06C1"/>
    <w:rsid w:val="00C64BB4"/>
  </w:style>
  <w:style w:type="paragraph" w:customStyle="1" w:styleId="87CCEA7F9C40466A8439BB2BCB4F589B">
    <w:name w:val="87CCEA7F9C40466A8439BB2BCB4F589B"/>
    <w:rsid w:val="00C64BB4"/>
  </w:style>
  <w:style w:type="paragraph" w:customStyle="1" w:styleId="18EDA03124CE4C9897BD0E04AEC7549C">
    <w:name w:val="18EDA03124CE4C9897BD0E04AEC7549C"/>
    <w:rsid w:val="00C64BB4"/>
  </w:style>
  <w:style w:type="paragraph" w:customStyle="1" w:styleId="B179FDF527A04D89A6359E215BE7FA3A">
    <w:name w:val="B179FDF527A04D89A6359E215BE7FA3A"/>
    <w:rsid w:val="00C64BB4"/>
  </w:style>
  <w:style w:type="paragraph" w:customStyle="1" w:styleId="CF269EA675444F90B697C77B506BACFC">
    <w:name w:val="CF269EA675444F90B697C77B506BACFC"/>
    <w:rsid w:val="00C64BB4"/>
  </w:style>
  <w:style w:type="paragraph" w:customStyle="1" w:styleId="629F93750D354204BE46C828BA7DD331">
    <w:name w:val="629F93750D354204BE46C828BA7DD331"/>
    <w:rsid w:val="00C64BB4"/>
  </w:style>
  <w:style w:type="paragraph" w:customStyle="1" w:styleId="A1946F5EFC5C4D6F8D33C29151BE4D54">
    <w:name w:val="A1946F5EFC5C4D6F8D33C29151BE4D54"/>
    <w:rsid w:val="00C64BB4"/>
  </w:style>
  <w:style w:type="paragraph" w:customStyle="1" w:styleId="859B07813C874538AF162A946A8E7C06">
    <w:name w:val="859B07813C874538AF162A946A8E7C06"/>
    <w:rsid w:val="00C64BB4"/>
  </w:style>
  <w:style w:type="paragraph" w:customStyle="1" w:styleId="EF95633B1B724115B4928BD23C6D6B03">
    <w:name w:val="EF95633B1B724115B4928BD23C6D6B03"/>
    <w:rsid w:val="00C64BB4"/>
  </w:style>
  <w:style w:type="paragraph" w:customStyle="1" w:styleId="8D21E53ABFFA468DA1D10F84ABC7470E">
    <w:name w:val="8D21E53ABFFA468DA1D10F84ABC7470E"/>
    <w:rsid w:val="00C64BB4"/>
  </w:style>
  <w:style w:type="paragraph" w:customStyle="1" w:styleId="4B631F22C2384EF6B986340CD60EF879">
    <w:name w:val="4B631F22C2384EF6B986340CD60EF879"/>
    <w:rsid w:val="00C64BB4"/>
  </w:style>
  <w:style w:type="paragraph" w:customStyle="1" w:styleId="807C9E8434054C6B8E815129B0E54E6F">
    <w:name w:val="807C9E8434054C6B8E815129B0E54E6F"/>
    <w:rsid w:val="00C64BB4"/>
  </w:style>
  <w:style w:type="paragraph" w:customStyle="1" w:styleId="DC470E9346DD49BF96E6185E4148CF78">
    <w:name w:val="DC470E9346DD49BF96E6185E4148CF78"/>
    <w:rsid w:val="00C64BB4"/>
  </w:style>
  <w:style w:type="paragraph" w:customStyle="1" w:styleId="24735737FA014CE4B9543F7E2759022F">
    <w:name w:val="24735737FA014CE4B9543F7E2759022F"/>
    <w:rsid w:val="00C64BB4"/>
  </w:style>
  <w:style w:type="paragraph" w:customStyle="1" w:styleId="F644BD5A6B2C4FAAA78FDD091904F847">
    <w:name w:val="F644BD5A6B2C4FAAA78FDD091904F847"/>
    <w:rsid w:val="00C64BB4"/>
  </w:style>
  <w:style w:type="paragraph" w:customStyle="1" w:styleId="D1E5D40BF5E840A5B620FCAFF9073618">
    <w:name w:val="D1E5D40BF5E840A5B620FCAFF9073618"/>
    <w:rsid w:val="00C64BB4"/>
  </w:style>
  <w:style w:type="paragraph" w:customStyle="1" w:styleId="8FBBAEF7AB5848489E437B2102151133">
    <w:name w:val="8FBBAEF7AB5848489E437B2102151133"/>
    <w:rsid w:val="00C64BB4"/>
  </w:style>
  <w:style w:type="paragraph" w:customStyle="1" w:styleId="69EC51EF11F44C5CA0C8537B0C15A8FA">
    <w:name w:val="69EC51EF11F44C5CA0C8537B0C15A8FA"/>
    <w:rsid w:val="00C64BB4"/>
  </w:style>
  <w:style w:type="paragraph" w:customStyle="1" w:styleId="8C86CFECBBC34010829EBC21D1E99B79">
    <w:name w:val="8C86CFECBBC34010829EBC21D1E99B79"/>
    <w:rsid w:val="00C64BB4"/>
  </w:style>
  <w:style w:type="paragraph" w:customStyle="1" w:styleId="0F3C54662AC64EF1BBF1F10C487B49DE">
    <w:name w:val="0F3C54662AC64EF1BBF1F10C487B49DE"/>
    <w:rsid w:val="00C64BB4"/>
  </w:style>
  <w:style w:type="paragraph" w:customStyle="1" w:styleId="C5C7546165554877B3ECE5A4FA3F68C6">
    <w:name w:val="C5C7546165554877B3ECE5A4FA3F68C6"/>
    <w:rsid w:val="00C64BB4"/>
  </w:style>
  <w:style w:type="paragraph" w:customStyle="1" w:styleId="D1E2E99611374751892EE26B0E66A638">
    <w:name w:val="D1E2E99611374751892EE26B0E66A638"/>
    <w:rsid w:val="00C64BB4"/>
  </w:style>
  <w:style w:type="paragraph" w:customStyle="1" w:styleId="799012E2D75D433AB377F57E09CB457C">
    <w:name w:val="799012E2D75D433AB377F57E09CB457C"/>
    <w:rsid w:val="00C64BB4"/>
  </w:style>
  <w:style w:type="paragraph" w:customStyle="1" w:styleId="D2528F45AA0C4B6E906E1F5AC75BE856">
    <w:name w:val="D2528F45AA0C4B6E906E1F5AC75BE856"/>
    <w:rsid w:val="00C64BB4"/>
  </w:style>
  <w:style w:type="paragraph" w:customStyle="1" w:styleId="5DE445C2E10E4AA1B7ACDAD2C472007B">
    <w:name w:val="5DE445C2E10E4AA1B7ACDAD2C472007B"/>
    <w:rsid w:val="00C64BB4"/>
  </w:style>
  <w:style w:type="paragraph" w:customStyle="1" w:styleId="5B90E29000C54C51B121BC6068221155">
    <w:name w:val="5B90E29000C54C51B121BC6068221155"/>
    <w:rsid w:val="00C64BB4"/>
  </w:style>
  <w:style w:type="paragraph" w:customStyle="1" w:styleId="73286BE7D30344B484781A498923F5F0">
    <w:name w:val="73286BE7D30344B484781A498923F5F0"/>
    <w:rsid w:val="00C64BB4"/>
  </w:style>
  <w:style w:type="paragraph" w:customStyle="1" w:styleId="E59B9F0AA5A34FADB085BE5FF990DB72">
    <w:name w:val="E59B9F0AA5A34FADB085BE5FF990DB72"/>
    <w:rsid w:val="00C64BB4"/>
  </w:style>
  <w:style w:type="paragraph" w:customStyle="1" w:styleId="90C4AB24AD4D4118AE938773734DB98A">
    <w:name w:val="90C4AB24AD4D4118AE938773734DB98A"/>
    <w:rsid w:val="00C64BB4"/>
  </w:style>
  <w:style w:type="paragraph" w:customStyle="1" w:styleId="62C7D1C56BE34266BCD25A5469BD8A5B">
    <w:name w:val="62C7D1C56BE34266BCD25A5469BD8A5B"/>
    <w:rsid w:val="00C64BB4"/>
  </w:style>
  <w:style w:type="paragraph" w:customStyle="1" w:styleId="0F88B043E8784496ADA44A4912002440">
    <w:name w:val="0F88B043E8784496ADA44A4912002440"/>
    <w:rsid w:val="00C64BB4"/>
  </w:style>
  <w:style w:type="paragraph" w:customStyle="1" w:styleId="B9C57E3BAFE04338AC80350C0405B964">
    <w:name w:val="B9C57E3BAFE04338AC80350C0405B964"/>
    <w:rsid w:val="00C64BB4"/>
  </w:style>
  <w:style w:type="paragraph" w:customStyle="1" w:styleId="FF2CE5091B8F457CA8287197EFE488C4">
    <w:name w:val="FF2CE5091B8F457CA8287197EFE488C4"/>
    <w:rsid w:val="00C64BB4"/>
  </w:style>
  <w:style w:type="paragraph" w:customStyle="1" w:styleId="3C52006BA1544464BBA405E261B3A591">
    <w:name w:val="3C52006BA1544464BBA405E261B3A591"/>
    <w:rsid w:val="00C64BB4"/>
  </w:style>
  <w:style w:type="paragraph" w:customStyle="1" w:styleId="DC097D7A5561425A8E8DBD19F635AB54">
    <w:name w:val="DC097D7A5561425A8E8DBD19F635AB54"/>
    <w:rsid w:val="00C64BB4"/>
  </w:style>
  <w:style w:type="paragraph" w:customStyle="1" w:styleId="D277E0EE49D941F1A319F9F43B875FA1">
    <w:name w:val="D277E0EE49D941F1A319F9F43B875FA1"/>
    <w:rsid w:val="00C64BB4"/>
  </w:style>
  <w:style w:type="paragraph" w:customStyle="1" w:styleId="62362932E6384AAC89B07E09A17C3E74">
    <w:name w:val="62362932E6384AAC89B07E09A17C3E74"/>
    <w:rsid w:val="00C64BB4"/>
  </w:style>
  <w:style w:type="paragraph" w:customStyle="1" w:styleId="5A7EA2694E934B09A0A8C4C4D38A209B">
    <w:name w:val="5A7EA2694E934B09A0A8C4C4D38A209B"/>
    <w:rsid w:val="00C64BB4"/>
  </w:style>
  <w:style w:type="paragraph" w:customStyle="1" w:styleId="5BEF77F78A724D82B61763CFB556CCD3">
    <w:name w:val="5BEF77F78A724D82B61763CFB556CCD3"/>
    <w:rsid w:val="00C64BB4"/>
  </w:style>
  <w:style w:type="paragraph" w:customStyle="1" w:styleId="E7EE52392F9440A9A4688522E38683C6">
    <w:name w:val="E7EE52392F9440A9A4688522E38683C6"/>
    <w:rsid w:val="00C64BB4"/>
  </w:style>
  <w:style w:type="paragraph" w:customStyle="1" w:styleId="652B0A145CFB46F7BA2D0CD175D9DB40">
    <w:name w:val="652B0A145CFB46F7BA2D0CD175D9DB40"/>
    <w:rsid w:val="00C64BB4"/>
  </w:style>
  <w:style w:type="paragraph" w:customStyle="1" w:styleId="01D3F6D753D0473EB99D80359F47A6A3">
    <w:name w:val="01D3F6D753D0473EB99D80359F47A6A3"/>
    <w:rsid w:val="00C64BB4"/>
  </w:style>
  <w:style w:type="paragraph" w:customStyle="1" w:styleId="F975D5806A564ED88B4D74C545C2498E">
    <w:name w:val="F975D5806A564ED88B4D74C545C2498E"/>
    <w:rsid w:val="00C64BB4"/>
  </w:style>
  <w:style w:type="paragraph" w:customStyle="1" w:styleId="D70DB2862F9644B684D1C3872724CBC1">
    <w:name w:val="D70DB2862F9644B684D1C3872724CBC1"/>
    <w:rsid w:val="00C64BB4"/>
  </w:style>
  <w:style w:type="paragraph" w:customStyle="1" w:styleId="AE663D7DD8F04DA8BB8420AD28723D29">
    <w:name w:val="AE663D7DD8F04DA8BB8420AD28723D29"/>
    <w:rsid w:val="00C64BB4"/>
  </w:style>
  <w:style w:type="paragraph" w:customStyle="1" w:styleId="4F72103CB68742958BF61DEBF919429A">
    <w:name w:val="4F72103CB68742958BF61DEBF919429A"/>
    <w:rsid w:val="00C64BB4"/>
  </w:style>
  <w:style w:type="paragraph" w:customStyle="1" w:styleId="FF55C1BC6E4646B49F714C2E50744404">
    <w:name w:val="FF55C1BC6E4646B49F714C2E50744404"/>
    <w:rsid w:val="00C64BB4"/>
  </w:style>
  <w:style w:type="paragraph" w:customStyle="1" w:styleId="A2F17E5206E64886820B1C20984746E1">
    <w:name w:val="A2F17E5206E64886820B1C20984746E1"/>
    <w:rsid w:val="00C64BB4"/>
  </w:style>
  <w:style w:type="paragraph" w:customStyle="1" w:styleId="434CDC0F4FF947B4AC5E34EADFDA5E48">
    <w:name w:val="434CDC0F4FF947B4AC5E34EADFDA5E48"/>
    <w:rsid w:val="00C64BB4"/>
  </w:style>
  <w:style w:type="paragraph" w:customStyle="1" w:styleId="0A4B942E00AC4AB9BF4AF2D3CEDC3CC7">
    <w:name w:val="0A4B942E00AC4AB9BF4AF2D3CEDC3CC7"/>
    <w:rsid w:val="00C64BB4"/>
  </w:style>
  <w:style w:type="paragraph" w:customStyle="1" w:styleId="897F3A533EB54507949A5A1B80F629A1">
    <w:name w:val="897F3A533EB54507949A5A1B80F629A1"/>
    <w:rsid w:val="00C64BB4"/>
  </w:style>
  <w:style w:type="paragraph" w:customStyle="1" w:styleId="077D51F2C2D34F5FA4EFC522DC67E44C">
    <w:name w:val="077D51F2C2D34F5FA4EFC522DC67E44C"/>
    <w:rsid w:val="00C64BB4"/>
  </w:style>
  <w:style w:type="paragraph" w:customStyle="1" w:styleId="A8ADAC932C914C1D94B01B6F8550BA92">
    <w:name w:val="A8ADAC932C914C1D94B01B6F8550BA92"/>
    <w:rsid w:val="00C64BB4"/>
  </w:style>
  <w:style w:type="paragraph" w:customStyle="1" w:styleId="D7D67AFB63D243519799C60CEA0070D7">
    <w:name w:val="D7D67AFB63D243519799C60CEA0070D7"/>
    <w:rsid w:val="00C64BB4"/>
  </w:style>
  <w:style w:type="paragraph" w:customStyle="1" w:styleId="F229BC853795499CA592A101B44E32BC">
    <w:name w:val="F229BC853795499CA592A101B44E32BC"/>
    <w:rsid w:val="00C64BB4"/>
  </w:style>
  <w:style w:type="paragraph" w:customStyle="1" w:styleId="97D6205157404C59AA424633E7BD1C79">
    <w:name w:val="97D6205157404C59AA424633E7BD1C79"/>
    <w:rsid w:val="00C64BB4"/>
  </w:style>
  <w:style w:type="paragraph" w:customStyle="1" w:styleId="6D02A5A2841D4C248179F763A1DB4432">
    <w:name w:val="6D02A5A2841D4C248179F763A1DB4432"/>
    <w:rsid w:val="00C64BB4"/>
  </w:style>
  <w:style w:type="paragraph" w:customStyle="1" w:styleId="ACDE06BDA6924BD3AD4C51FD6D6A500B">
    <w:name w:val="ACDE06BDA6924BD3AD4C51FD6D6A500B"/>
    <w:rsid w:val="00C64BB4"/>
  </w:style>
  <w:style w:type="paragraph" w:customStyle="1" w:styleId="602566225A91497A9333A25FA4E25CEE">
    <w:name w:val="602566225A91497A9333A25FA4E25CEE"/>
    <w:rsid w:val="003171EC"/>
  </w:style>
  <w:style w:type="paragraph" w:customStyle="1" w:styleId="94E6277417464550A841A7C7607DF0D8">
    <w:name w:val="94E6277417464550A841A7C7607DF0D8"/>
    <w:rsid w:val="003171EC"/>
  </w:style>
  <w:style w:type="paragraph" w:customStyle="1" w:styleId="C52E47D96B3748D48F54EBFCB2A313A6">
    <w:name w:val="C52E47D96B3748D48F54EBFCB2A313A6"/>
    <w:rsid w:val="00B26A9E"/>
  </w:style>
  <w:style w:type="paragraph" w:customStyle="1" w:styleId="63B31925B3C541E1A5E1E876B6690345">
    <w:name w:val="63B31925B3C541E1A5E1E876B6690345"/>
    <w:rsid w:val="00B26A9E"/>
  </w:style>
  <w:style w:type="paragraph" w:customStyle="1" w:styleId="390B0475CEA14BA8A1725C35B51EA350">
    <w:name w:val="390B0475CEA14BA8A1725C35B51EA350"/>
    <w:rsid w:val="008B3F59"/>
    <w:rPr>
      <w:szCs w:val="36"/>
      <w:lang w:val="en-AU" w:eastAsia="en-AU" w:bidi="km-KH"/>
    </w:rPr>
  </w:style>
  <w:style w:type="paragraph" w:customStyle="1" w:styleId="333AD81F0DF64096A60EBFEB0B724AAC">
    <w:name w:val="333AD81F0DF64096A60EBFEB0B724AAC"/>
    <w:rsid w:val="008B3F59"/>
    <w:rPr>
      <w:szCs w:val="36"/>
      <w:lang w:val="en-AU" w:eastAsia="en-AU" w:bidi="km-KH"/>
    </w:rPr>
  </w:style>
  <w:style w:type="paragraph" w:customStyle="1" w:styleId="D1ADB78B58E4453A830271B4CD196326">
    <w:name w:val="D1ADB78B58E4453A830271B4CD196326"/>
    <w:rsid w:val="008B3F59"/>
    <w:rPr>
      <w:szCs w:val="36"/>
      <w:lang w:val="en-AU" w:eastAsia="en-AU" w:bidi="km-KH"/>
    </w:rPr>
  </w:style>
  <w:style w:type="paragraph" w:customStyle="1" w:styleId="57612BBE6F384B5EBE962373DFBA5571">
    <w:name w:val="57612BBE6F384B5EBE962373DFBA5571"/>
    <w:rsid w:val="008B3F59"/>
    <w:rPr>
      <w:szCs w:val="36"/>
      <w:lang w:val="en-AU" w:eastAsia="en-AU" w:bidi="km-KH"/>
    </w:rPr>
  </w:style>
  <w:style w:type="paragraph" w:customStyle="1" w:styleId="C47CB7BDE1444C5C8BD9F592B5557C11">
    <w:name w:val="C47CB7BDE1444C5C8BD9F592B5557C11"/>
    <w:rsid w:val="008B3F59"/>
    <w:rPr>
      <w:szCs w:val="36"/>
      <w:lang w:val="en-AU" w:eastAsia="en-AU" w:bidi="km-KH"/>
    </w:rPr>
  </w:style>
  <w:style w:type="paragraph" w:customStyle="1" w:styleId="5D87DC679E834A6B96E3C5C4C6A8BCE1">
    <w:name w:val="5D87DC679E834A6B96E3C5C4C6A8BCE1"/>
    <w:rsid w:val="008B3F59"/>
    <w:rPr>
      <w:szCs w:val="36"/>
      <w:lang w:val="en-AU" w:eastAsia="en-AU" w:bidi="km-KH"/>
    </w:rPr>
  </w:style>
  <w:style w:type="paragraph" w:customStyle="1" w:styleId="C57240DCAE204462AF413570081B4A0C">
    <w:name w:val="C57240DCAE204462AF413570081B4A0C"/>
    <w:rsid w:val="008B3F59"/>
    <w:rPr>
      <w:szCs w:val="36"/>
      <w:lang w:val="en-AU" w:eastAsia="en-AU" w:bidi="km-KH"/>
    </w:rPr>
  </w:style>
  <w:style w:type="paragraph" w:customStyle="1" w:styleId="812F3B27AE214C51869999DB453CBD23">
    <w:name w:val="812F3B27AE214C51869999DB453CBD23"/>
    <w:rsid w:val="00E645B1"/>
    <w:rPr>
      <w:szCs w:val="36"/>
      <w:lang w:val="en-AU" w:eastAsia="en-AU" w:bidi="km-KH"/>
    </w:rPr>
  </w:style>
  <w:style w:type="paragraph" w:customStyle="1" w:styleId="0D9A9A1C83894180A32A73276A2EEB20">
    <w:name w:val="0D9A9A1C83894180A32A73276A2EEB20"/>
    <w:rsid w:val="00E645B1"/>
    <w:rPr>
      <w:szCs w:val="36"/>
      <w:lang w:val="en-AU" w:eastAsia="en-AU" w:bidi="km-KH"/>
    </w:rPr>
  </w:style>
  <w:style w:type="paragraph" w:customStyle="1" w:styleId="439D4AAFF7524AFD9BD8C604A2414F37">
    <w:name w:val="439D4AAFF7524AFD9BD8C604A2414F37"/>
    <w:rsid w:val="00E645B1"/>
    <w:rPr>
      <w:szCs w:val="36"/>
      <w:lang w:val="en-AU" w:eastAsia="en-AU" w:bidi="km-KH"/>
    </w:rPr>
  </w:style>
  <w:style w:type="paragraph" w:customStyle="1" w:styleId="19DF087D45F04D4FA9A4BD5C79827114">
    <w:name w:val="19DF087D45F04D4FA9A4BD5C79827114"/>
    <w:rsid w:val="00E645B1"/>
    <w:rPr>
      <w:szCs w:val="36"/>
      <w:lang w:val="en-AU" w:eastAsia="en-AU" w:bidi="km-KH"/>
    </w:rPr>
  </w:style>
  <w:style w:type="paragraph" w:customStyle="1" w:styleId="11CFF1C9050E4108AE9771BEBA2DA67B">
    <w:name w:val="11CFF1C9050E4108AE9771BEBA2DA67B"/>
    <w:rsid w:val="00E645B1"/>
    <w:rPr>
      <w:szCs w:val="36"/>
      <w:lang w:val="en-AU" w:eastAsia="en-AU" w:bidi="km-KH"/>
    </w:rPr>
  </w:style>
  <w:style w:type="paragraph" w:customStyle="1" w:styleId="E64EBDC26BFD477C9139DB4011A7560D">
    <w:name w:val="E64EBDC26BFD477C9139DB4011A7560D"/>
    <w:rsid w:val="00E645B1"/>
    <w:rPr>
      <w:szCs w:val="36"/>
      <w:lang w:val="en-AU" w:eastAsia="en-AU" w:bidi="km-KH"/>
    </w:rPr>
  </w:style>
  <w:style w:type="paragraph" w:customStyle="1" w:styleId="7DA5C1A737374FD1A1B5D70D821F9424">
    <w:name w:val="7DA5C1A737374FD1A1B5D70D821F9424"/>
    <w:rsid w:val="00E645B1"/>
    <w:rPr>
      <w:szCs w:val="36"/>
      <w:lang w:val="en-AU" w:eastAsia="en-AU" w:bidi="km-KH"/>
    </w:rPr>
  </w:style>
  <w:style w:type="paragraph" w:customStyle="1" w:styleId="C8EF7B262EC84BA5AB00017A48B95551">
    <w:name w:val="C8EF7B262EC84BA5AB00017A48B95551"/>
    <w:rsid w:val="00E645B1"/>
    <w:rPr>
      <w:szCs w:val="36"/>
      <w:lang w:val="en-AU" w:eastAsia="en-AU" w:bidi="km-KH"/>
    </w:rPr>
  </w:style>
  <w:style w:type="paragraph" w:customStyle="1" w:styleId="4BB55B8A55AC431DA4154F2FDDC04FB2">
    <w:name w:val="4BB55B8A55AC431DA4154F2FDDC04FB2"/>
    <w:rsid w:val="00E645B1"/>
    <w:rPr>
      <w:szCs w:val="36"/>
      <w:lang w:val="en-AU" w:eastAsia="en-AU" w:bidi="km-KH"/>
    </w:rPr>
  </w:style>
  <w:style w:type="paragraph" w:customStyle="1" w:styleId="2B92546FD82C4705A73F7007C64AD621">
    <w:name w:val="2B92546FD82C4705A73F7007C64AD621"/>
    <w:rsid w:val="00E645B1"/>
    <w:rPr>
      <w:szCs w:val="36"/>
      <w:lang w:val="en-AU" w:eastAsia="en-AU" w:bidi="km-KH"/>
    </w:rPr>
  </w:style>
  <w:style w:type="paragraph" w:customStyle="1" w:styleId="D9E10448665A4D57BD9BAC97F40A2D8B">
    <w:name w:val="D9E10448665A4D57BD9BAC97F40A2D8B"/>
    <w:rsid w:val="00E645B1"/>
    <w:rPr>
      <w:szCs w:val="36"/>
      <w:lang w:val="en-AU" w:eastAsia="en-AU" w:bidi="km-KH"/>
    </w:rPr>
  </w:style>
  <w:style w:type="paragraph" w:customStyle="1" w:styleId="C1491E4535814BBEB4B5C2197526ABDE">
    <w:name w:val="C1491E4535814BBEB4B5C2197526ABDE"/>
    <w:rsid w:val="00E645B1"/>
    <w:rPr>
      <w:szCs w:val="36"/>
      <w:lang w:val="en-AU" w:eastAsia="en-AU" w:bidi="km-KH"/>
    </w:rPr>
  </w:style>
  <w:style w:type="paragraph" w:customStyle="1" w:styleId="07294ACC507C4041BFAEC82A10850ED2">
    <w:name w:val="07294ACC507C4041BFAEC82A10850ED2"/>
    <w:rsid w:val="00E645B1"/>
    <w:rPr>
      <w:szCs w:val="36"/>
      <w:lang w:val="en-AU" w:eastAsia="en-AU" w:bidi="km-KH"/>
    </w:rPr>
  </w:style>
  <w:style w:type="paragraph" w:customStyle="1" w:styleId="370761E8E2614EA88F050F1702EED3B7">
    <w:name w:val="370761E8E2614EA88F050F1702EED3B7"/>
    <w:rsid w:val="00E645B1"/>
    <w:rPr>
      <w:szCs w:val="36"/>
      <w:lang w:val="en-AU" w:eastAsia="en-AU" w:bidi="km-KH"/>
    </w:rPr>
  </w:style>
  <w:style w:type="paragraph" w:customStyle="1" w:styleId="D26D2A97CAA34C1EB36659C3B266C8A1">
    <w:name w:val="D26D2A97CAA34C1EB36659C3B266C8A1"/>
    <w:rsid w:val="00E645B1"/>
    <w:rPr>
      <w:szCs w:val="36"/>
      <w:lang w:val="en-AU" w:eastAsia="en-AU" w:bidi="km-KH"/>
    </w:rPr>
  </w:style>
  <w:style w:type="paragraph" w:customStyle="1" w:styleId="20578CF7243A417EBEB7F3595733D2CF">
    <w:name w:val="20578CF7243A417EBEB7F3595733D2CF"/>
    <w:rsid w:val="00E645B1"/>
    <w:rPr>
      <w:szCs w:val="36"/>
      <w:lang w:val="en-AU" w:eastAsia="en-AU" w:bidi="km-KH"/>
    </w:rPr>
  </w:style>
  <w:style w:type="paragraph" w:customStyle="1" w:styleId="2E2140BEE2A742D49B7E591022BA808C">
    <w:name w:val="2E2140BEE2A742D49B7E591022BA808C"/>
    <w:rsid w:val="00E645B1"/>
    <w:rPr>
      <w:szCs w:val="36"/>
      <w:lang w:val="en-AU" w:eastAsia="en-AU" w:bidi="km-KH"/>
    </w:rPr>
  </w:style>
  <w:style w:type="paragraph" w:customStyle="1" w:styleId="C82D1B3F57EF424DA02039D2A20B2CD1">
    <w:name w:val="C82D1B3F57EF424DA02039D2A20B2CD1"/>
    <w:rsid w:val="00E645B1"/>
    <w:rPr>
      <w:szCs w:val="36"/>
      <w:lang w:val="en-AU" w:eastAsia="en-AU" w:bidi="km-KH"/>
    </w:rPr>
  </w:style>
  <w:style w:type="paragraph" w:customStyle="1" w:styleId="D50BA508F22045319FBC95133B54B73F">
    <w:name w:val="D50BA508F22045319FBC95133B54B73F"/>
    <w:rsid w:val="00E645B1"/>
    <w:rPr>
      <w:szCs w:val="36"/>
      <w:lang w:val="en-AU" w:eastAsia="en-AU" w:bidi="km-KH"/>
    </w:rPr>
  </w:style>
  <w:style w:type="paragraph" w:customStyle="1" w:styleId="FF1F8F6590D14ED5AE8530E02474FEBA">
    <w:name w:val="FF1F8F6590D14ED5AE8530E02474FEBA"/>
    <w:rsid w:val="00E645B1"/>
    <w:rPr>
      <w:szCs w:val="36"/>
      <w:lang w:val="en-AU" w:eastAsia="en-AU" w:bidi="km-KH"/>
    </w:rPr>
  </w:style>
  <w:style w:type="paragraph" w:customStyle="1" w:styleId="DA98684AC80A46128E086DE6EA271557">
    <w:name w:val="DA98684AC80A46128E086DE6EA271557"/>
    <w:rsid w:val="00E645B1"/>
    <w:rPr>
      <w:szCs w:val="36"/>
      <w:lang w:val="en-AU" w:eastAsia="en-AU" w:bidi="km-KH"/>
    </w:rPr>
  </w:style>
  <w:style w:type="paragraph" w:customStyle="1" w:styleId="17C6F7F8BDDE4579B1E7D289D5FFD447">
    <w:name w:val="17C6F7F8BDDE4579B1E7D289D5FFD447"/>
    <w:rsid w:val="00E645B1"/>
    <w:rPr>
      <w:szCs w:val="36"/>
      <w:lang w:val="en-AU" w:eastAsia="en-AU" w:bidi="km-KH"/>
    </w:rPr>
  </w:style>
  <w:style w:type="paragraph" w:customStyle="1" w:styleId="D4E935084DFF44A78153DE1158281741">
    <w:name w:val="D4E935084DFF44A78153DE1158281741"/>
    <w:rsid w:val="00E645B1"/>
    <w:rPr>
      <w:szCs w:val="36"/>
      <w:lang w:val="en-AU" w:eastAsia="en-AU" w:bidi="km-KH"/>
    </w:rPr>
  </w:style>
  <w:style w:type="paragraph" w:customStyle="1" w:styleId="69571D51A4E742B783D911D1B95D23FD">
    <w:name w:val="69571D51A4E742B783D911D1B95D23FD"/>
    <w:rsid w:val="00E645B1"/>
    <w:rPr>
      <w:szCs w:val="36"/>
      <w:lang w:val="en-AU" w:eastAsia="en-AU" w:bidi="km-KH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80C5371DAD543FDA8CB1737742A18BF">
    <w:name w:val="180C5371DAD543FDA8CB1737742A18BF"/>
    <w:rsid w:val="00C64BB4"/>
  </w:style>
  <w:style w:type="character" w:styleId="PlaceholderText">
    <w:name w:val="Placeholder Text"/>
    <w:basedOn w:val="DefaultParagraphFont"/>
    <w:uiPriority w:val="99"/>
    <w:semiHidden/>
    <w:rsid w:val="00E645B1"/>
    <w:rPr>
      <w:color w:val="808080"/>
    </w:rPr>
  </w:style>
  <w:style w:type="paragraph" w:customStyle="1" w:styleId="E4C15A72BA344643873AC2E8A1FEE123">
    <w:name w:val="E4C15A72BA344643873AC2E8A1FEE123"/>
    <w:rsid w:val="00C64BB4"/>
  </w:style>
  <w:style w:type="paragraph" w:customStyle="1" w:styleId="7FD5A640B6C84DA8AC7E00253054DF38">
    <w:name w:val="7FD5A640B6C84DA8AC7E00253054DF38"/>
    <w:rsid w:val="00C64BB4"/>
  </w:style>
  <w:style w:type="paragraph" w:customStyle="1" w:styleId="BCA2842E708347048EF149F37218E961">
    <w:name w:val="BCA2842E708347048EF149F37218E961"/>
    <w:rsid w:val="00C64BB4"/>
  </w:style>
  <w:style w:type="paragraph" w:customStyle="1" w:styleId="38E159F48D824F4E822ED0036C8A1176">
    <w:name w:val="38E159F48D824F4E822ED0036C8A1176"/>
    <w:rsid w:val="00C64BB4"/>
  </w:style>
  <w:style w:type="paragraph" w:customStyle="1" w:styleId="D7384D70E8594ABFAF1480E0B885A5E6">
    <w:name w:val="D7384D70E8594ABFAF1480E0B885A5E6"/>
    <w:rsid w:val="00C64BB4"/>
  </w:style>
  <w:style w:type="paragraph" w:customStyle="1" w:styleId="BBC7DCB565584C20A88FFB0116C73658">
    <w:name w:val="BBC7DCB565584C20A88FFB0116C73658"/>
    <w:rsid w:val="00C64BB4"/>
  </w:style>
  <w:style w:type="paragraph" w:customStyle="1" w:styleId="400F0381C4F943FC8A074F848373CA5D">
    <w:name w:val="400F0381C4F943FC8A074F848373CA5D"/>
    <w:rsid w:val="00C64BB4"/>
  </w:style>
  <w:style w:type="paragraph" w:customStyle="1" w:styleId="43FF94AE098F495495262103FD6C7C49">
    <w:name w:val="43FF94AE098F495495262103FD6C7C49"/>
    <w:rsid w:val="00C64BB4"/>
  </w:style>
  <w:style w:type="paragraph" w:customStyle="1" w:styleId="AEDB9F6D7EC74EB795E419E8D50F6DAE">
    <w:name w:val="AEDB9F6D7EC74EB795E419E8D50F6DAE"/>
    <w:rsid w:val="00C64BB4"/>
  </w:style>
  <w:style w:type="paragraph" w:customStyle="1" w:styleId="4E967F61E17F4B87A02FF0688F8DD69F">
    <w:name w:val="4E967F61E17F4B87A02FF0688F8DD69F"/>
    <w:rsid w:val="00C64BB4"/>
  </w:style>
  <w:style w:type="paragraph" w:customStyle="1" w:styleId="8B71CFF3DE424399B2EB77F78CA5A0B7">
    <w:name w:val="8B71CFF3DE424399B2EB77F78CA5A0B7"/>
    <w:rsid w:val="00C64BB4"/>
  </w:style>
  <w:style w:type="paragraph" w:customStyle="1" w:styleId="5F73487A6BCC41ACA0F81E1E2CBBC45D">
    <w:name w:val="5F73487A6BCC41ACA0F81E1E2CBBC45D"/>
    <w:rsid w:val="00C64BB4"/>
  </w:style>
  <w:style w:type="paragraph" w:customStyle="1" w:styleId="FEABCA35A4FA4825ADDD7FA7B3F298F0">
    <w:name w:val="FEABCA35A4FA4825ADDD7FA7B3F298F0"/>
    <w:rsid w:val="00C64BB4"/>
  </w:style>
  <w:style w:type="paragraph" w:customStyle="1" w:styleId="C245252271B946D7B18DB939003FD9F8">
    <w:name w:val="C245252271B946D7B18DB939003FD9F8"/>
    <w:rsid w:val="00C64BB4"/>
  </w:style>
  <w:style w:type="paragraph" w:customStyle="1" w:styleId="EAB01534B9CE400DB2C2C86AF9F56D48">
    <w:name w:val="EAB01534B9CE400DB2C2C86AF9F56D48"/>
    <w:rsid w:val="00C64BB4"/>
  </w:style>
  <w:style w:type="paragraph" w:customStyle="1" w:styleId="BA865E3B183046EB9BA7645AF4241A12">
    <w:name w:val="BA865E3B183046EB9BA7645AF4241A12"/>
    <w:rsid w:val="00C64BB4"/>
  </w:style>
  <w:style w:type="paragraph" w:customStyle="1" w:styleId="51F556DE2A31438F91390552A10B9078">
    <w:name w:val="51F556DE2A31438F91390552A10B9078"/>
    <w:rsid w:val="00C64BB4"/>
  </w:style>
  <w:style w:type="paragraph" w:customStyle="1" w:styleId="8C7FC3EAAB0E4E0B9A198E76540819F7">
    <w:name w:val="8C7FC3EAAB0E4E0B9A198E76540819F7"/>
    <w:rsid w:val="00C64BB4"/>
  </w:style>
  <w:style w:type="paragraph" w:customStyle="1" w:styleId="75AE09F0495544A4927D3ECCF3FB78BD">
    <w:name w:val="75AE09F0495544A4927D3ECCF3FB78BD"/>
    <w:rsid w:val="00C64BB4"/>
  </w:style>
  <w:style w:type="paragraph" w:customStyle="1" w:styleId="2F38D775B8DF47B59E8556291B9493C6">
    <w:name w:val="2F38D775B8DF47B59E8556291B9493C6"/>
    <w:rsid w:val="00C64BB4"/>
  </w:style>
  <w:style w:type="paragraph" w:customStyle="1" w:styleId="C6395E865E174A24A79333A2BB2C7D5F">
    <w:name w:val="C6395E865E174A24A79333A2BB2C7D5F"/>
    <w:rsid w:val="00C64BB4"/>
  </w:style>
  <w:style w:type="paragraph" w:customStyle="1" w:styleId="C16E36C123BD419B9A4C030C313A30C6">
    <w:name w:val="C16E36C123BD419B9A4C030C313A30C6"/>
    <w:rsid w:val="00C64BB4"/>
  </w:style>
  <w:style w:type="paragraph" w:customStyle="1" w:styleId="38C8861551A544BE9681FBFC5D98C3D5">
    <w:name w:val="38C8861551A544BE9681FBFC5D98C3D5"/>
    <w:rsid w:val="00C64BB4"/>
  </w:style>
  <w:style w:type="paragraph" w:customStyle="1" w:styleId="4CF3122733D740B9BB45942F71BFF300">
    <w:name w:val="4CF3122733D740B9BB45942F71BFF300"/>
    <w:rsid w:val="00C64BB4"/>
  </w:style>
  <w:style w:type="paragraph" w:customStyle="1" w:styleId="B084B5CC8F2545CBB2E7C00CFE143EE3">
    <w:name w:val="B084B5CC8F2545CBB2E7C00CFE143EE3"/>
    <w:rsid w:val="00C64BB4"/>
  </w:style>
  <w:style w:type="paragraph" w:customStyle="1" w:styleId="0800519950C948D69FE6B2B7E2F175FF">
    <w:name w:val="0800519950C948D69FE6B2B7E2F175FF"/>
    <w:rsid w:val="00C64BB4"/>
  </w:style>
  <w:style w:type="paragraph" w:customStyle="1" w:styleId="C96B238E2E264BFEB247A491972F0C04">
    <w:name w:val="C96B238E2E264BFEB247A491972F0C04"/>
    <w:rsid w:val="00C64BB4"/>
  </w:style>
  <w:style w:type="paragraph" w:customStyle="1" w:styleId="AA412A1DACEF469ABF2408B1D5C0A1AF">
    <w:name w:val="AA412A1DACEF469ABF2408B1D5C0A1AF"/>
    <w:rsid w:val="00C64BB4"/>
  </w:style>
  <w:style w:type="paragraph" w:customStyle="1" w:styleId="16FB021AB5B74234A3887BF156BECA53">
    <w:name w:val="16FB021AB5B74234A3887BF156BECA53"/>
    <w:rsid w:val="00C64BB4"/>
  </w:style>
  <w:style w:type="paragraph" w:customStyle="1" w:styleId="FE4B171AA6FE4C8999AB12D8937C6615">
    <w:name w:val="FE4B171AA6FE4C8999AB12D8937C6615"/>
    <w:rsid w:val="00C64BB4"/>
  </w:style>
  <w:style w:type="paragraph" w:customStyle="1" w:styleId="F881E6F17BCF4C10A9068A714A39454E">
    <w:name w:val="F881E6F17BCF4C10A9068A714A39454E"/>
    <w:rsid w:val="00C64BB4"/>
  </w:style>
  <w:style w:type="paragraph" w:customStyle="1" w:styleId="FA610DEFC54047FFB1727521372F1F1B">
    <w:name w:val="FA610DEFC54047FFB1727521372F1F1B"/>
    <w:rsid w:val="00C64BB4"/>
  </w:style>
  <w:style w:type="paragraph" w:customStyle="1" w:styleId="203E2314B5244F68B900C65666C99AF5">
    <w:name w:val="203E2314B5244F68B900C65666C99AF5"/>
    <w:rsid w:val="00C64BB4"/>
  </w:style>
  <w:style w:type="paragraph" w:customStyle="1" w:styleId="1751AD24597147D4AB078F055A610C00">
    <w:name w:val="1751AD24597147D4AB078F055A610C00"/>
    <w:rsid w:val="00C64BB4"/>
  </w:style>
  <w:style w:type="paragraph" w:customStyle="1" w:styleId="A47C3D3BD5A24EA8BC0B084ECD5DFDD5">
    <w:name w:val="A47C3D3BD5A24EA8BC0B084ECD5DFDD5"/>
    <w:rsid w:val="00C64BB4"/>
  </w:style>
  <w:style w:type="paragraph" w:customStyle="1" w:styleId="414C1D99ABF14DC69AF0FEBDFCB5B70B">
    <w:name w:val="414C1D99ABF14DC69AF0FEBDFCB5B70B"/>
    <w:rsid w:val="00C64BB4"/>
  </w:style>
  <w:style w:type="paragraph" w:customStyle="1" w:styleId="423E174F0B794FE3B1307F5CA40A8700">
    <w:name w:val="423E174F0B794FE3B1307F5CA40A8700"/>
    <w:rsid w:val="00C64BB4"/>
  </w:style>
  <w:style w:type="paragraph" w:customStyle="1" w:styleId="A688DC883A7C421F9AA7C0E375F0BA0E">
    <w:name w:val="A688DC883A7C421F9AA7C0E375F0BA0E"/>
    <w:rsid w:val="00C64BB4"/>
  </w:style>
  <w:style w:type="paragraph" w:customStyle="1" w:styleId="AB27432976BD45F587402B05E1AACBE1">
    <w:name w:val="AB27432976BD45F587402B05E1AACBE1"/>
    <w:rsid w:val="00C64BB4"/>
  </w:style>
  <w:style w:type="paragraph" w:customStyle="1" w:styleId="70BA18C0C06241EEA44175934FE15D08">
    <w:name w:val="70BA18C0C06241EEA44175934FE15D08"/>
    <w:rsid w:val="00C64BB4"/>
  </w:style>
  <w:style w:type="paragraph" w:customStyle="1" w:styleId="0D1CF218177D4773BAFB5CC938218FE7">
    <w:name w:val="0D1CF218177D4773BAFB5CC938218FE7"/>
    <w:rsid w:val="00C64BB4"/>
  </w:style>
  <w:style w:type="paragraph" w:customStyle="1" w:styleId="DDABC526273F45AEA8015A554A754601">
    <w:name w:val="DDABC526273F45AEA8015A554A754601"/>
    <w:rsid w:val="00C64BB4"/>
  </w:style>
  <w:style w:type="paragraph" w:customStyle="1" w:styleId="8155E6FAA0004CAC9702D881897B46A0">
    <w:name w:val="8155E6FAA0004CAC9702D881897B46A0"/>
    <w:rsid w:val="00C64BB4"/>
  </w:style>
  <w:style w:type="paragraph" w:customStyle="1" w:styleId="89FC1DAD83E24782B58F0B7B8B74B44D">
    <w:name w:val="89FC1DAD83E24782B58F0B7B8B74B44D"/>
    <w:rsid w:val="00C64BB4"/>
  </w:style>
  <w:style w:type="paragraph" w:customStyle="1" w:styleId="50D483D3438C400FB1032F6B9A553F09">
    <w:name w:val="50D483D3438C400FB1032F6B9A553F09"/>
    <w:rsid w:val="00C64BB4"/>
  </w:style>
  <w:style w:type="paragraph" w:customStyle="1" w:styleId="C3C9C35EA3A74364BFF7A6E09605AB9A">
    <w:name w:val="C3C9C35EA3A74364BFF7A6E09605AB9A"/>
    <w:rsid w:val="00C64BB4"/>
  </w:style>
  <w:style w:type="paragraph" w:customStyle="1" w:styleId="0BE06DCC56AE42B3BEB6BACBD31F3EF2">
    <w:name w:val="0BE06DCC56AE42B3BEB6BACBD31F3EF2"/>
    <w:rsid w:val="00C64BB4"/>
  </w:style>
  <w:style w:type="paragraph" w:customStyle="1" w:styleId="94CC1B25E8CA4195BB3A243EDAA81719">
    <w:name w:val="94CC1B25E8CA4195BB3A243EDAA81719"/>
    <w:rsid w:val="00C64BB4"/>
  </w:style>
  <w:style w:type="paragraph" w:customStyle="1" w:styleId="0CEA733E75284810B59A2F89F2DE7FBF">
    <w:name w:val="0CEA733E75284810B59A2F89F2DE7FBF"/>
    <w:rsid w:val="00C64BB4"/>
  </w:style>
  <w:style w:type="paragraph" w:customStyle="1" w:styleId="DF6A9FF194A94D588CDC149DB66E2267">
    <w:name w:val="DF6A9FF194A94D588CDC149DB66E2267"/>
    <w:rsid w:val="00C64BB4"/>
  </w:style>
  <w:style w:type="paragraph" w:customStyle="1" w:styleId="E5614A43F26F4CD1AE7458ED458F2861">
    <w:name w:val="E5614A43F26F4CD1AE7458ED458F2861"/>
    <w:rsid w:val="00C64BB4"/>
  </w:style>
  <w:style w:type="paragraph" w:customStyle="1" w:styleId="39A61F8165EC48B79785E2FFAB66BCC4">
    <w:name w:val="39A61F8165EC48B79785E2FFAB66BCC4"/>
    <w:rsid w:val="00C64BB4"/>
  </w:style>
  <w:style w:type="paragraph" w:customStyle="1" w:styleId="8591123F1B2743D6BABA6B0E8BED0772">
    <w:name w:val="8591123F1B2743D6BABA6B0E8BED0772"/>
    <w:rsid w:val="00C64BB4"/>
  </w:style>
  <w:style w:type="paragraph" w:customStyle="1" w:styleId="7E074B9A8486492A925E3D10EC0FE360">
    <w:name w:val="7E074B9A8486492A925E3D10EC0FE360"/>
    <w:rsid w:val="00C64BB4"/>
  </w:style>
  <w:style w:type="paragraph" w:customStyle="1" w:styleId="A3380E79B93A4D6A8511F4A69F01738B">
    <w:name w:val="A3380E79B93A4D6A8511F4A69F01738B"/>
    <w:rsid w:val="00C64BB4"/>
  </w:style>
  <w:style w:type="paragraph" w:customStyle="1" w:styleId="FFC3AFC48CEE4B2FA0B11F7BE73D390D">
    <w:name w:val="FFC3AFC48CEE4B2FA0B11F7BE73D390D"/>
    <w:rsid w:val="00C64BB4"/>
  </w:style>
  <w:style w:type="paragraph" w:customStyle="1" w:styleId="A721244B77B04DB68CF25D10E7CB195E">
    <w:name w:val="A721244B77B04DB68CF25D10E7CB195E"/>
    <w:rsid w:val="00C64BB4"/>
  </w:style>
  <w:style w:type="paragraph" w:customStyle="1" w:styleId="85B928567768463C87837FD4E08B900C">
    <w:name w:val="85B928567768463C87837FD4E08B900C"/>
    <w:rsid w:val="00C64BB4"/>
  </w:style>
  <w:style w:type="paragraph" w:customStyle="1" w:styleId="58C81E4D9AF8453D8148B390AB614490">
    <w:name w:val="58C81E4D9AF8453D8148B390AB614490"/>
    <w:rsid w:val="00C64BB4"/>
  </w:style>
  <w:style w:type="paragraph" w:customStyle="1" w:styleId="1B4EEC7F7026493F920A2713FC4EB5ED">
    <w:name w:val="1B4EEC7F7026493F920A2713FC4EB5ED"/>
    <w:rsid w:val="00C64BB4"/>
  </w:style>
  <w:style w:type="paragraph" w:customStyle="1" w:styleId="47C863B4F9084C319AB1AC9A6CCAFC20">
    <w:name w:val="47C863B4F9084C319AB1AC9A6CCAFC20"/>
    <w:rsid w:val="00C64BB4"/>
  </w:style>
  <w:style w:type="paragraph" w:customStyle="1" w:styleId="CED3DA805B114D6F83BD84F56DE7BECF">
    <w:name w:val="CED3DA805B114D6F83BD84F56DE7BECF"/>
    <w:rsid w:val="00C64BB4"/>
  </w:style>
  <w:style w:type="paragraph" w:customStyle="1" w:styleId="70F8ADED32244F728237BEB0F12335F0">
    <w:name w:val="70F8ADED32244F728237BEB0F12335F0"/>
    <w:rsid w:val="00C64BB4"/>
  </w:style>
  <w:style w:type="paragraph" w:customStyle="1" w:styleId="9F5D1C6231844BB69D4D3AF0431A1317">
    <w:name w:val="9F5D1C6231844BB69D4D3AF0431A1317"/>
    <w:rsid w:val="00C64BB4"/>
  </w:style>
  <w:style w:type="paragraph" w:customStyle="1" w:styleId="AFA7AD92927B4CF8918F75F2B5591635">
    <w:name w:val="AFA7AD92927B4CF8918F75F2B5591635"/>
    <w:rsid w:val="00C64BB4"/>
  </w:style>
  <w:style w:type="paragraph" w:customStyle="1" w:styleId="A7794D9973414DAD8AF90D6C23EC64F2">
    <w:name w:val="A7794D9973414DAD8AF90D6C23EC64F2"/>
    <w:rsid w:val="00C64BB4"/>
  </w:style>
  <w:style w:type="paragraph" w:customStyle="1" w:styleId="7E7B955DA0D54A9AB80DD5B4C62E4B0B">
    <w:name w:val="7E7B955DA0D54A9AB80DD5B4C62E4B0B"/>
    <w:rsid w:val="00C64BB4"/>
  </w:style>
  <w:style w:type="paragraph" w:customStyle="1" w:styleId="0DA2084182D04093AF252FA84FAF35D2">
    <w:name w:val="0DA2084182D04093AF252FA84FAF35D2"/>
    <w:rsid w:val="00C64BB4"/>
  </w:style>
  <w:style w:type="paragraph" w:customStyle="1" w:styleId="B9063404897940BA99D3CC19901C43ED">
    <w:name w:val="B9063404897940BA99D3CC19901C43ED"/>
    <w:rsid w:val="00C64BB4"/>
  </w:style>
  <w:style w:type="paragraph" w:customStyle="1" w:styleId="503D9D515F8A4F33B2B638C176AA24A7">
    <w:name w:val="503D9D515F8A4F33B2B638C176AA24A7"/>
    <w:rsid w:val="00C64BB4"/>
  </w:style>
  <w:style w:type="paragraph" w:customStyle="1" w:styleId="31CEA9337954409C8C15F6E8F477FCF4">
    <w:name w:val="31CEA9337954409C8C15F6E8F477FCF4"/>
    <w:rsid w:val="00C64BB4"/>
  </w:style>
  <w:style w:type="paragraph" w:customStyle="1" w:styleId="D57D4A914134466486FAE71A15A4C8D7">
    <w:name w:val="D57D4A914134466486FAE71A15A4C8D7"/>
    <w:rsid w:val="00C64BB4"/>
  </w:style>
  <w:style w:type="paragraph" w:customStyle="1" w:styleId="36A54DBD4161484781F7AC8B407319FD">
    <w:name w:val="36A54DBD4161484781F7AC8B407319FD"/>
    <w:rsid w:val="00C64BB4"/>
  </w:style>
  <w:style w:type="paragraph" w:customStyle="1" w:styleId="DBDF472927B44CF88738E52F0EA69A2E">
    <w:name w:val="DBDF472927B44CF88738E52F0EA69A2E"/>
    <w:rsid w:val="00C64BB4"/>
  </w:style>
  <w:style w:type="paragraph" w:customStyle="1" w:styleId="70746125F59F4D5BB01A95FC9D3CFDB8">
    <w:name w:val="70746125F59F4D5BB01A95FC9D3CFDB8"/>
    <w:rsid w:val="00C64BB4"/>
  </w:style>
  <w:style w:type="paragraph" w:customStyle="1" w:styleId="8529D6867B01437888A32AF38A8BCAAB">
    <w:name w:val="8529D6867B01437888A32AF38A8BCAAB"/>
    <w:rsid w:val="00C64BB4"/>
  </w:style>
  <w:style w:type="paragraph" w:customStyle="1" w:styleId="AC86A21B6CA94728A2B1E3EB0BA83EB5">
    <w:name w:val="AC86A21B6CA94728A2B1E3EB0BA83EB5"/>
    <w:rsid w:val="00C64BB4"/>
  </w:style>
  <w:style w:type="paragraph" w:customStyle="1" w:styleId="388D1D805B024D438977DBC7D0F7A33F">
    <w:name w:val="388D1D805B024D438977DBC7D0F7A33F"/>
    <w:rsid w:val="00C64BB4"/>
  </w:style>
  <w:style w:type="paragraph" w:customStyle="1" w:styleId="461F47D1BD14439B8EC5F284D9D0395D">
    <w:name w:val="461F47D1BD14439B8EC5F284D9D0395D"/>
    <w:rsid w:val="00C64BB4"/>
  </w:style>
  <w:style w:type="paragraph" w:customStyle="1" w:styleId="47248F46882645E988381A24F0FDB78F">
    <w:name w:val="47248F46882645E988381A24F0FDB78F"/>
    <w:rsid w:val="00C64BB4"/>
  </w:style>
  <w:style w:type="paragraph" w:customStyle="1" w:styleId="158BABA8BCF944469D03BEABEA44536B">
    <w:name w:val="158BABA8BCF944469D03BEABEA44536B"/>
    <w:rsid w:val="00C64BB4"/>
  </w:style>
  <w:style w:type="paragraph" w:customStyle="1" w:styleId="8C830CE2C65D4E35BA18F65FD9F516DC">
    <w:name w:val="8C830CE2C65D4E35BA18F65FD9F516DC"/>
    <w:rsid w:val="00C64BB4"/>
  </w:style>
  <w:style w:type="paragraph" w:customStyle="1" w:styleId="60B8C21FAB7A4E38B3D400030A876E2B">
    <w:name w:val="60B8C21FAB7A4E38B3D400030A876E2B"/>
    <w:rsid w:val="00C64BB4"/>
  </w:style>
  <w:style w:type="paragraph" w:customStyle="1" w:styleId="767B932BC9594596918B86EC8175051B">
    <w:name w:val="767B932BC9594596918B86EC8175051B"/>
    <w:rsid w:val="00C64BB4"/>
  </w:style>
  <w:style w:type="paragraph" w:customStyle="1" w:styleId="FCEE57AFB0F6497A90AC373590D0322A">
    <w:name w:val="FCEE57AFB0F6497A90AC373590D0322A"/>
    <w:rsid w:val="00C64BB4"/>
  </w:style>
  <w:style w:type="paragraph" w:customStyle="1" w:styleId="9FF03BC155894A509FD09B274C174DE9">
    <w:name w:val="9FF03BC155894A509FD09B274C174DE9"/>
    <w:rsid w:val="00C64BB4"/>
  </w:style>
  <w:style w:type="paragraph" w:customStyle="1" w:styleId="E44D66E95F3F46568D514B9B26AE18B8">
    <w:name w:val="E44D66E95F3F46568D514B9B26AE18B8"/>
    <w:rsid w:val="00C64BB4"/>
  </w:style>
  <w:style w:type="paragraph" w:customStyle="1" w:styleId="33C6F374C0BD42CCB2A25637F05C47E1">
    <w:name w:val="33C6F374C0BD42CCB2A25637F05C47E1"/>
    <w:rsid w:val="00C64BB4"/>
  </w:style>
  <w:style w:type="paragraph" w:customStyle="1" w:styleId="1D53880CB9F34C008B2AC9B5ADBE1873">
    <w:name w:val="1D53880CB9F34C008B2AC9B5ADBE1873"/>
    <w:rsid w:val="00C64BB4"/>
  </w:style>
  <w:style w:type="paragraph" w:customStyle="1" w:styleId="16CC465FD40941AF8F769F2D553CA8FF">
    <w:name w:val="16CC465FD40941AF8F769F2D553CA8FF"/>
    <w:rsid w:val="00C64BB4"/>
  </w:style>
  <w:style w:type="paragraph" w:customStyle="1" w:styleId="C3A30790279C4AAC8517CBB6609C9C50">
    <w:name w:val="C3A30790279C4AAC8517CBB6609C9C50"/>
    <w:rsid w:val="00C64BB4"/>
  </w:style>
  <w:style w:type="paragraph" w:customStyle="1" w:styleId="7B9A5F19A5E74AF8A1B0F44413855578">
    <w:name w:val="7B9A5F19A5E74AF8A1B0F44413855578"/>
    <w:rsid w:val="00C64BB4"/>
  </w:style>
  <w:style w:type="paragraph" w:customStyle="1" w:styleId="194D097B23054F4EAAC589F2553667A3">
    <w:name w:val="194D097B23054F4EAAC589F2553667A3"/>
    <w:rsid w:val="00C64BB4"/>
  </w:style>
  <w:style w:type="paragraph" w:customStyle="1" w:styleId="75A1463B12C74C33A53CD769DBB91BCF">
    <w:name w:val="75A1463B12C74C33A53CD769DBB91BCF"/>
    <w:rsid w:val="00C64BB4"/>
  </w:style>
  <w:style w:type="paragraph" w:customStyle="1" w:styleId="6836267F40254156AB65B5DFDEDE6AEB">
    <w:name w:val="6836267F40254156AB65B5DFDEDE6AEB"/>
    <w:rsid w:val="00C64BB4"/>
  </w:style>
  <w:style w:type="paragraph" w:customStyle="1" w:styleId="4DEDAD57744D460DA1C497EBD936D48A">
    <w:name w:val="4DEDAD57744D460DA1C497EBD936D48A"/>
    <w:rsid w:val="00C64BB4"/>
  </w:style>
  <w:style w:type="paragraph" w:customStyle="1" w:styleId="BE6D3B2EC9134100A945A8A286A8FC44">
    <w:name w:val="BE6D3B2EC9134100A945A8A286A8FC44"/>
    <w:rsid w:val="00C64BB4"/>
  </w:style>
  <w:style w:type="paragraph" w:customStyle="1" w:styleId="7609271543604F91B5ECFE7D2262EBDA">
    <w:name w:val="7609271543604F91B5ECFE7D2262EBDA"/>
    <w:rsid w:val="00C64BB4"/>
  </w:style>
  <w:style w:type="paragraph" w:customStyle="1" w:styleId="77FA4526B5D4454FB733F05EEC4C06C1">
    <w:name w:val="77FA4526B5D4454FB733F05EEC4C06C1"/>
    <w:rsid w:val="00C64BB4"/>
  </w:style>
  <w:style w:type="paragraph" w:customStyle="1" w:styleId="87CCEA7F9C40466A8439BB2BCB4F589B">
    <w:name w:val="87CCEA7F9C40466A8439BB2BCB4F589B"/>
    <w:rsid w:val="00C64BB4"/>
  </w:style>
  <w:style w:type="paragraph" w:customStyle="1" w:styleId="18EDA03124CE4C9897BD0E04AEC7549C">
    <w:name w:val="18EDA03124CE4C9897BD0E04AEC7549C"/>
    <w:rsid w:val="00C64BB4"/>
  </w:style>
  <w:style w:type="paragraph" w:customStyle="1" w:styleId="B179FDF527A04D89A6359E215BE7FA3A">
    <w:name w:val="B179FDF527A04D89A6359E215BE7FA3A"/>
    <w:rsid w:val="00C64BB4"/>
  </w:style>
  <w:style w:type="paragraph" w:customStyle="1" w:styleId="CF269EA675444F90B697C77B506BACFC">
    <w:name w:val="CF269EA675444F90B697C77B506BACFC"/>
    <w:rsid w:val="00C64BB4"/>
  </w:style>
  <w:style w:type="paragraph" w:customStyle="1" w:styleId="629F93750D354204BE46C828BA7DD331">
    <w:name w:val="629F93750D354204BE46C828BA7DD331"/>
    <w:rsid w:val="00C64BB4"/>
  </w:style>
  <w:style w:type="paragraph" w:customStyle="1" w:styleId="A1946F5EFC5C4D6F8D33C29151BE4D54">
    <w:name w:val="A1946F5EFC5C4D6F8D33C29151BE4D54"/>
    <w:rsid w:val="00C64BB4"/>
  </w:style>
  <w:style w:type="paragraph" w:customStyle="1" w:styleId="859B07813C874538AF162A946A8E7C06">
    <w:name w:val="859B07813C874538AF162A946A8E7C06"/>
    <w:rsid w:val="00C64BB4"/>
  </w:style>
  <w:style w:type="paragraph" w:customStyle="1" w:styleId="EF95633B1B724115B4928BD23C6D6B03">
    <w:name w:val="EF95633B1B724115B4928BD23C6D6B03"/>
    <w:rsid w:val="00C64BB4"/>
  </w:style>
  <w:style w:type="paragraph" w:customStyle="1" w:styleId="8D21E53ABFFA468DA1D10F84ABC7470E">
    <w:name w:val="8D21E53ABFFA468DA1D10F84ABC7470E"/>
    <w:rsid w:val="00C64BB4"/>
  </w:style>
  <w:style w:type="paragraph" w:customStyle="1" w:styleId="4B631F22C2384EF6B986340CD60EF879">
    <w:name w:val="4B631F22C2384EF6B986340CD60EF879"/>
    <w:rsid w:val="00C64BB4"/>
  </w:style>
  <w:style w:type="paragraph" w:customStyle="1" w:styleId="807C9E8434054C6B8E815129B0E54E6F">
    <w:name w:val="807C9E8434054C6B8E815129B0E54E6F"/>
    <w:rsid w:val="00C64BB4"/>
  </w:style>
  <w:style w:type="paragraph" w:customStyle="1" w:styleId="DC470E9346DD49BF96E6185E4148CF78">
    <w:name w:val="DC470E9346DD49BF96E6185E4148CF78"/>
    <w:rsid w:val="00C64BB4"/>
  </w:style>
  <w:style w:type="paragraph" w:customStyle="1" w:styleId="24735737FA014CE4B9543F7E2759022F">
    <w:name w:val="24735737FA014CE4B9543F7E2759022F"/>
    <w:rsid w:val="00C64BB4"/>
  </w:style>
  <w:style w:type="paragraph" w:customStyle="1" w:styleId="F644BD5A6B2C4FAAA78FDD091904F847">
    <w:name w:val="F644BD5A6B2C4FAAA78FDD091904F847"/>
    <w:rsid w:val="00C64BB4"/>
  </w:style>
  <w:style w:type="paragraph" w:customStyle="1" w:styleId="D1E5D40BF5E840A5B620FCAFF9073618">
    <w:name w:val="D1E5D40BF5E840A5B620FCAFF9073618"/>
    <w:rsid w:val="00C64BB4"/>
  </w:style>
  <w:style w:type="paragraph" w:customStyle="1" w:styleId="8FBBAEF7AB5848489E437B2102151133">
    <w:name w:val="8FBBAEF7AB5848489E437B2102151133"/>
    <w:rsid w:val="00C64BB4"/>
  </w:style>
  <w:style w:type="paragraph" w:customStyle="1" w:styleId="69EC51EF11F44C5CA0C8537B0C15A8FA">
    <w:name w:val="69EC51EF11F44C5CA0C8537B0C15A8FA"/>
    <w:rsid w:val="00C64BB4"/>
  </w:style>
  <w:style w:type="paragraph" w:customStyle="1" w:styleId="8C86CFECBBC34010829EBC21D1E99B79">
    <w:name w:val="8C86CFECBBC34010829EBC21D1E99B79"/>
    <w:rsid w:val="00C64BB4"/>
  </w:style>
  <w:style w:type="paragraph" w:customStyle="1" w:styleId="0F3C54662AC64EF1BBF1F10C487B49DE">
    <w:name w:val="0F3C54662AC64EF1BBF1F10C487B49DE"/>
    <w:rsid w:val="00C64BB4"/>
  </w:style>
  <w:style w:type="paragraph" w:customStyle="1" w:styleId="C5C7546165554877B3ECE5A4FA3F68C6">
    <w:name w:val="C5C7546165554877B3ECE5A4FA3F68C6"/>
    <w:rsid w:val="00C64BB4"/>
  </w:style>
  <w:style w:type="paragraph" w:customStyle="1" w:styleId="D1E2E99611374751892EE26B0E66A638">
    <w:name w:val="D1E2E99611374751892EE26B0E66A638"/>
    <w:rsid w:val="00C64BB4"/>
  </w:style>
  <w:style w:type="paragraph" w:customStyle="1" w:styleId="799012E2D75D433AB377F57E09CB457C">
    <w:name w:val="799012E2D75D433AB377F57E09CB457C"/>
    <w:rsid w:val="00C64BB4"/>
  </w:style>
  <w:style w:type="paragraph" w:customStyle="1" w:styleId="D2528F45AA0C4B6E906E1F5AC75BE856">
    <w:name w:val="D2528F45AA0C4B6E906E1F5AC75BE856"/>
    <w:rsid w:val="00C64BB4"/>
  </w:style>
  <w:style w:type="paragraph" w:customStyle="1" w:styleId="5DE445C2E10E4AA1B7ACDAD2C472007B">
    <w:name w:val="5DE445C2E10E4AA1B7ACDAD2C472007B"/>
    <w:rsid w:val="00C64BB4"/>
  </w:style>
  <w:style w:type="paragraph" w:customStyle="1" w:styleId="5B90E29000C54C51B121BC6068221155">
    <w:name w:val="5B90E29000C54C51B121BC6068221155"/>
    <w:rsid w:val="00C64BB4"/>
  </w:style>
  <w:style w:type="paragraph" w:customStyle="1" w:styleId="73286BE7D30344B484781A498923F5F0">
    <w:name w:val="73286BE7D30344B484781A498923F5F0"/>
    <w:rsid w:val="00C64BB4"/>
  </w:style>
  <w:style w:type="paragraph" w:customStyle="1" w:styleId="E59B9F0AA5A34FADB085BE5FF990DB72">
    <w:name w:val="E59B9F0AA5A34FADB085BE5FF990DB72"/>
    <w:rsid w:val="00C64BB4"/>
  </w:style>
  <w:style w:type="paragraph" w:customStyle="1" w:styleId="90C4AB24AD4D4118AE938773734DB98A">
    <w:name w:val="90C4AB24AD4D4118AE938773734DB98A"/>
    <w:rsid w:val="00C64BB4"/>
  </w:style>
  <w:style w:type="paragraph" w:customStyle="1" w:styleId="62C7D1C56BE34266BCD25A5469BD8A5B">
    <w:name w:val="62C7D1C56BE34266BCD25A5469BD8A5B"/>
    <w:rsid w:val="00C64BB4"/>
  </w:style>
  <w:style w:type="paragraph" w:customStyle="1" w:styleId="0F88B043E8784496ADA44A4912002440">
    <w:name w:val="0F88B043E8784496ADA44A4912002440"/>
    <w:rsid w:val="00C64BB4"/>
  </w:style>
  <w:style w:type="paragraph" w:customStyle="1" w:styleId="B9C57E3BAFE04338AC80350C0405B964">
    <w:name w:val="B9C57E3BAFE04338AC80350C0405B964"/>
    <w:rsid w:val="00C64BB4"/>
  </w:style>
  <w:style w:type="paragraph" w:customStyle="1" w:styleId="FF2CE5091B8F457CA8287197EFE488C4">
    <w:name w:val="FF2CE5091B8F457CA8287197EFE488C4"/>
    <w:rsid w:val="00C64BB4"/>
  </w:style>
  <w:style w:type="paragraph" w:customStyle="1" w:styleId="3C52006BA1544464BBA405E261B3A591">
    <w:name w:val="3C52006BA1544464BBA405E261B3A591"/>
    <w:rsid w:val="00C64BB4"/>
  </w:style>
  <w:style w:type="paragraph" w:customStyle="1" w:styleId="DC097D7A5561425A8E8DBD19F635AB54">
    <w:name w:val="DC097D7A5561425A8E8DBD19F635AB54"/>
    <w:rsid w:val="00C64BB4"/>
  </w:style>
  <w:style w:type="paragraph" w:customStyle="1" w:styleId="D277E0EE49D941F1A319F9F43B875FA1">
    <w:name w:val="D277E0EE49D941F1A319F9F43B875FA1"/>
    <w:rsid w:val="00C64BB4"/>
  </w:style>
  <w:style w:type="paragraph" w:customStyle="1" w:styleId="62362932E6384AAC89B07E09A17C3E74">
    <w:name w:val="62362932E6384AAC89B07E09A17C3E74"/>
    <w:rsid w:val="00C64BB4"/>
  </w:style>
  <w:style w:type="paragraph" w:customStyle="1" w:styleId="5A7EA2694E934B09A0A8C4C4D38A209B">
    <w:name w:val="5A7EA2694E934B09A0A8C4C4D38A209B"/>
    <w:rsid w:val="00C64BB4"/>
  </w:style>
  <w:style w:type="paragraph" w:customStyle="1" w:styleId="5BEF77F78A724D82B61763CFB556CCD3">
    <w:name w:val="5BEF77F78A724D82B61763CFB556CCD3"/>
    <w:rsid w:val="00C64BB4"/>
  </w:style>
  <w:style w:type="paragraph" w:customStyle="1" w:styleId="E7EE52392F9440A9A4688522E38683C6">
    <w:name w:val="E7EE52392F9440A9A4688522E38683C6"/>
    <w:rsid w:val="00C64BB4"/>
  </w:style>
  <w:style w:type="paragraph" w:customStyle="1" w:styleId="652B0A145CFB46F7BA2D0CD175D9DB40">
    <w:name w:val="652B0A145CFB46F7BA2D0CD175D9DB40"/>
    <w:rsid w:val="00C64BB4"/>
  </w:style>
  <w:style w:type="paragraph" w:customStyle="1" w:styleId="01D3F6D753D0473EB99D80359F47A6A3">
    <w:name w:val="01D3F6D753D0473EB99D80359F47A6A3"/>
    <w:rsid w:val="00C64BB4"/>
  </w:style>
  <w:style w:type="paragraph" w:customStyle="1" w:styleId="F975D5806A564ED88B4D74C545C2498E">
    <w:name w:val="F975D5806A564ED88B4D74C545C2498E"/>
    <w:rsid w:val="00C64BB4"/>
  </w:style>
  <w:style w:type="paragraph" w:customStyle="1" w:styleId="D70DB2862F9644B684D1C3872724CBC1">
    <w:name w:val="D70DB2862F9644B684D1C3872724CBC1"/>
    <w:rsid w:val="00C64BB4"/>
  </w:style>
  <w:style w:type="paragraph" w:customStyle="1" w:styleId="AE663D7DD8F04DA8BB8420AD28723D29">
    <w:name w:val="AE663D7DD8F04DA8BB8420AD28723D29"/>
    <w:rsid w:val="00C64BB4"/>
  </w:style>
  <w:style w:type="paragraph" w:customStyle="1" w:styleId="4F72103CB68742958BF61DEBF919429A">
    <w:name w:val="4F72103CB68742958BF61DEBF919429A"/>
    <w:rsid w:val="00C64BB4"/>
  </w:style>
  <w:style w:type="paragraph" w:customStyle="1" w:styleId="FF55C1BC6E4646B49F714C2E50744404">
    <w:name w:val="FF55C1BC6E4646B49F714C2E50744404"/>
    <w:rsid w:val="00C64BB4"/>
  </w:style>
  <w:style w:type="paragraph" w:customStyle="1" w:styleId="A2F17E5206E64886820B1C20984746E1">
    <w:name w:val="A2F17E5206E64886820B1C20984746E1"/>
    <w:rsid w:val="00C64BB4"/>
  </w:style>
  <w:style w:type="paragraph" w:customStyle="1" w:styleId="434CDC0F4FF947B4AC5E34EADFDA5E48">
    <w:name w:val="434CDC0F4FF947B4AC5E34EADFDA5E48"/>
    <w:rsid w:val="00C64BB4"/>
  </w:style>
  <w:style w:type="paragraph" w:customStyle="1" w:styleId="0A4B942E00AC4AB9BF4AF2D3CEDC3CC7">
    <w:name w:val="0A4B942E00AC4AB9BF4AF2D3CEDC3CC7"/>
    <w:rsid w:val="00C64BB4"/>
  </w:style>
  <w:style w:type="paragraph" w:customStyle="1" w:styleId="897F3A533EB54507949A5A1B80F629A1">
    <w:name w:val="897F3A533EB54507949A5A1B80F629A1"/>
    <w:rsid w:val="00C64BB4"/>
  </w:style>
  <w:style w:type="paragraph" w:customStyle="1" w:styleId="077D51F2C2D34F5FA4EFC522DC67E44C">
    <w:name w:val="077D51F2C2D34F5FA4EFC522DC67E44C"/>
    <w:rsid w:val="00C64BB4"/>
  </w:style>
  <w:style w:type="paragraph" w:customStyle="1" w:styleId="A8ADAC932C914C1D94B01B6F8550BA92">
    <w:name w:val="A8ADAC932C914C1D94B01B6F8550BA92"/>
    <w:rsid w:val="00C64BB4"/>
  </w:style>
  <w:style w:type="paragraph" w:customStyle="1" w:styleId="D7D67AFB63D243519799C60CEA0070D7">
    <w:name w:val="D7D67AFB63D243519799C60CEA0070D7"/>
    <w:rsid w:val="00C64BB4"/>
  </w:style>
  <w:style w:type="paragraph" w:customStyle="1" w:styleId="F229BC853795499CA592A101B44E32BC">
    <w:name w:val="F229BC853795499CA592A101B44E32BC"/>
    <w:rsid w:val="00C64BB4"/>
  </w:style>
  <w:style w:type="paragraph" w:customStyle="1" w:styleId="97D6205157404C59AA424633E7BD1C79">
    <w:name w:val="97D6205157404C59AA424633E7BD1C79"/>
    <w:rsid w:val="00C64BB4"/>
  </w:style>
  <w:style w:type="paragraph" w:customStyle="1" w:styleId="6D02A5A2841D4C248179F763A1DB4432">
    <w:name w:val="6D02A5A2841D4C248179F763A1DB4432"/>
    <w:rsid w:val="00C64BB4"/>
  </w:style>
  <w:style w:type="paragraph" w:customStyle="1" w:styleId="ACDE06BDA6924BD3AD4C51FD6D6A500B">
    <w:name w:val="ACDE06BDA6924BD3AD4C51FD6D6A500B"/>
    <w:rsid w:val="00C64BB4"/>
  </w:style>
  <w:style w:type="paragraph" w:customStyle="1" w:styleId="602566225A91497A9333A25FA4E25CEE">
    <w:name w:val="602566225A91497A9333A25FA4E25CEE"/>
    <w:rsid w:val="003171EC"/>
  </w:style>
  <w:style w:type="paragraph" w:customStyle="1" w:styleId="94E6277417464550A841A7C7607DF0D8">
    <w:name w:val="94E6277417464550A841A7C7607DF0D8"/>
    <w:rsid w:val="003171EC"/>
  </w:style>
  <w:style w:type="paragraph" w:customStyle="1" w:styleId="C52E47D96B3748D48F54EBFCB2A313A6">
    <w:name w:val="C52E47D96B3748D48F54EBFCB2A313A6"/>
    <w:rsid w:val="00B26A9E"/>
  </w:style>
  <w:style w:type="paragraph" w:customStyle="1" w:styleId="63B31925B3C541E1A5E1E876B6690345">
    <w:name w:val="63B31925B3C541E1A5E1E876B6690345"/>
    <w:rsid w:val="00B26A9E"/>
  </w:style>
  <w:style w:type="paragraph" w:customStyle="1" w:styleId="390B0475CEA14BA8A1725C35B51EA350">
    <w:name w:val="390B0475CEA14BA8A1725C35B51EA350"/>
    <w:rsid w:val="008B3F59"/>
    <w:rPr>
      <w:szCs w:val="36"/>
      <w:lang w:val="en-AU" w:eastAsia="en-AU" w:bidi="km-KH"/>
    </w:rPr>
  </w:style>
  <w:style w:type="paragraph" w:customStyle="1" w:styleId="333AD81F0DF64096A60EBFEB0B724AAC">
    <w:name w:val="333AD81F0DF64096A60EBFEB0B724AAC"/>
    <w:rsid w:val="008B3F59"/>
    <w:rPr>
      <w:szCs w:val="36"/>
      <w:lang w:val="en-AU" w:eastAsia="en-AU" w:bidi="km-KH"/>
    </w:rPr>
  </w:style>
  <w:style w:type="paragraph" w:customStyle="1" w:styleId="D1ADB78B58E4453A830271B4CD196326">
    <w:name w:val="D1ADB78B58E4453A830271B4CD196326"/>
    <w:rsid w:val="008B3F59"/>
    <w:rPr>
      <w:szCs w:val="36"/>
      <w:lang w:val="en-AU" w:eastAsia="en-AU" w:bidi="km-KH"/>
    </w:rPr>
  </w:style>
  <w:style w:type="paragraph" w:customStyle="1" w:styleId="57612BBE6F384B5EBE962373DFBA5571">
    <w:name w:val="57612BBE6F384B5EBE962373DFBA5571"/>
    <w:rsid w:val="008B3F59"/>
    <w:rPr>
      <w:szCs w:val="36"/>
      <w:lang w:val="en-AU" w:eastAsia="en-AU" w:bidi="km-KH"/>
    </w:rPr>
  </w:style>
  <w:style w:type="paragraph" w:customStyle="1" w:styleId="C47CB7BDE1444C5C8BD9F592B5557C11">
    <w:name w:val="C47CB7BDE1444C5C8BD9F592B5557C11"/>
    <w:rsid w:val="008B3F59"/>
    <w:rPr>
      <w:szCs w:val="36"/>
      <w:lang w:val="en-AU" w:eastAsia="en-AU" w:bidi="km-KH"/>
    </w:rPr>
  </w:style>
  <w:style w:type="paragraph" w:customStyle="1" w:styleId="5D87DC679E834A6B96E3C5C4C6A8BCE1">
    <w:name w:val="5D87DC679E834A6B96E3C5C4C6A8BCE1"/>
    <w:rsid w:val="008B3F59"/>
    <w:rPr>
      <w:szCs w:val="36"/>
      <w:lang w:val="en-AU" w:eastAsia="en-AU" w:bidi="km-KH"/>
    </w:rPr>
  </w:style>
  <w:style w:type="paragraph" w:customStyle="1" w:styleId="C57240DCAE204462AF413570081B4A0C">
    <w:name w:val="C57240DCAE204462AF413570081B4A0C"/>
    <w:rsid w:val="008B3F59"/>
    <w:rPr>
      <w:szCs w:val="36"/>
      <w:lang w:val="en-AU" w:eastAsia="en-AU" w:bidi="km-KH"/>
    </w:rPr>
  </w:style>
  <w:style w:type="paragraph" w:customStyle="1" w:styleId="812F3B27AE214C51869999DB453CBD23">
    <w:name w:val="812F3B27AE214C51869999DB453CBD23"/>
    <w:rsid w:val="00E645B1"/>
    <w:rPr>
      <w:szCs w:val="36"/>
      <w:lang w:val="en-AU" w:eastAsia="en-AU" w:bidi="km-KH"/>
    </w:rPr>
  </w:style>
  <w:style w:type="paragraph" w:customStyle="1" w:styleId="0D9A9A1C83894180A32A73276A2EEB20">
    <w:name w:val="0D9A9A1C83894180A32A73276A2EEB20"/>
    <w:rsid w:val="00E645B1"/>
    <w:rPr>
      <w:szCs w:val="36"/>
      <w:lang w:val="en-AU" w:eastAsia="en-AU" w:bidi="km-KH"/>
    </w:rPr>
  </w:style>
  <w:style w:type="paragraph" w:customStyle="1" w:styleId="439D4AAFF7524AFD9BD8C604A2414F37">
    <w:name w:val="439D4AAFF7524AFD9BD8C604A2414F37"/>
    <w:rsid w:val="00E645B1"/>
    <w:rPr>
      <w:szCs w:val="36"/>
      <w:lang w:val="en-AU" w:eastAsia="en-AU" w:bidi="km-KH"/>
    </w:rPr>
  </w:style>
  <w:style w:type="paragraph" w:customStyle="1" w:styleId="19DF087D45F04D4FA9A4BD5C79827114">
    <w:name w:val="19DF087D45F04D4FA9A4BD5C79827114"/>
    <w:rsid w:val="00E645B1"/>
    <w:rPr>
      <w:szCs w:val="36"/>
      <w:lang w:val="en-AU" w:eastAsia="en-AU" w:bidi="km-KH"/>
    </w:rPr>
  </w:style>
  <w:style w:type="paragraph" w:customStyle="1" w:styleId="11CFF1C9050E4108AE9771BEBA2DA67B">
    <w:name w:val="11CFF1C9050E4108AE9771BEBA2DA67B"/>
    <w:rsid w:val="00E645B1"/>
    <w:rPr>
      <w:szCs w:val="36"/>
      <w:lang w:val="en-AU" w:eastAsia="en-AU" w:bidi="km-KH"/>
    </w:rPr>
  </w:style>
  <w:style w:type="paragraph" w:customStyle="1" w:styleId="E64EBDC26BFD477C9139DB4011A7560D">
    <w:name w:val="E64EBDC26BFD477C9139DB4011A7560D"/>
    <w:rsid w:val="00E645B1"/>
    <w:rPr>
      <w:szCs w:val="36"/>
      <w:lang w:val="en-AU" w:eastAsia="en-AU" w:bidi="km-KH"/>
    </w:rPr>
  </w:style>
  <w:style w:type="paragraph" w:customStyle="1" w:styleId="7DA5C1A737374FD1A1B5D70D821F9424">
    <w:name w:val="7DA5C1A737374FD1A1B5D70D821F9424"/>
    <w:rsid w:val="00E645B1"/>
    <w:rPr>
      <w:szCs w:val="36"/>
      <w:lang w:val="en-AU" w:eastAsia="en-AU" w:bidi="km-KH"/>
    </w:rPr>
  </w:style>
  <w:style w:type="paragraph" w:customStyle="1" w:styleId="C8EF7B262EC84BA5AB00017A48B95551">
    <w:name w:val="C8EF7B262EC84BA5AB00017A48B95551"/>
    <w:rsid w:val="00E645B1"/>
    <w:rPr>
      <w:szCs w:val="36"/>
      <w:lang w:val="en-AU" w:eastAsia="en-AU" w:bidi="km-KH"/>
    </w:rPr>
  </w:style>
  <w:style w:type="paragraph" w:customStyle="1" w:styleId="4BB55B8A55AC431DA4154F2FDDC04FB2">
    <w:name w:val="4BB55B8A55AC431DA4154F2FDDC04FB2"/>
    <w:rsid w:val="00E645B1"/>
    <w:rPr>
      <w:szCs w:val="36"/>
      <w:lang w:val="en-AU" w:eastAsia="en-AU" w:bidi="km-KH"/>
    </w:rPr>
  </w:style>
  <w:style w:type="paragraph" w:customStyle="1" w:styleId="2B92546FD82C4705A73F7007C64AD621">
    <w:name w:val="2B92546FD82C4705A73F7007C64AD621"/>
    <w:rsid w:val="00E645B1"/>
    <w:rPr>
      <w:szCs w:val="36"/>
      <w:lang w:val="en-AU" w:eastAsia="en-AU" w:bidi="km-KH"/>
    </w:rPr>
  </w:style>
  <w:style w:type="paragraph" w:customStyle="1" w:styleId="D9E10448665A4D57BD9BAC97F40A2D8B">
    <w:name w:val="D9E10448665A4D57BD9BAC97F40A2D8B"/>
    <w:rsid w:val="00E645B1"/>
    <w:rPr>
      <w:szCs w:val="36"/>
      <w:lang w:val="en-AU" w:eastAsia="en-AU" w:bidi="km-KH"/>
    </w:rPr>
  </w:style>
  <w:style w:type="paragraph" w:customStyle="1" w:styleId="C1491E4535814BBEB4B5C2197526ABDE">
    <w:name w:val="C1491E4535814BBEB4B5C2197526ABDE"/>
    <w:rsid w:val="00E645B1"/>
    <w:rPr>
      <w:szCs w:val="36"/>
      <w:lang w:val="en-AU" w:eastAsia="en-AU" w:bidi="km-KH"/>
    </w:rPr>
  </w:style>
  <w:style w:type="paragraph" w:customStyle="1" w:styleId="07294ACC507C4041BFAEC82A10850ED2">
    <w:name w:val="07294ACC507C4041BFAEC82A10850ED2"/>
    <w:rsid w:val="00E645B1"/>
    <w:rPr>
      <w:szCs w:val="36"/>
      <w:lang w:val="en-AU" w:eastAsia="en-AU" w:bidi="km-KH"/>
    </w:rPr>
  </w:style>
  <w:style w:type="paragraph" w:customStyle="1" w:styleId="370761E8E2614EA88F050F1702EED3B7">
    <w:name w:val="370761E8E2614EA88F050F1702EED3B7"/>
    <w:rsid w:val="00E645B1"/>
    <w:rPr>
      <w:szCs w:val="36"/>
      <w:lang w:val="en-AU" w:eastAsia="en-AU" w:bidi="km-KH"/>
    </w:rPr>
  </w:style>
  <w:style w:type="paragraph" w:customStyle="1" w:styleId="D26D2A97CAA34C1EB36659C3B266C8A1">
    <w:name w:val="D26D2A97CAA34C1EB36659C3B266C8A1"/>
    <w:rsid w:val="00E645B1"/>
    <w:rPr>
      <w:szCs w:val="36"/>
      <w:lang w:val="en-AU" w:eastAsia="en-AU" w:bidi="km-KH"/>
    </w:rPr>
  </w:style>
  <w:style w:type="paragraph" w:customStyle="1" w:styleId="20578CF7243A417EBEB7F3595733D2CF">
    <w:name w:val="20578CF7243A417EBEB7F3595733D2CF"/>
    <w:rsid w:val="00E645B1"/>
    <w:rPr>
      <w:szCs w:val="36"/>
      <w:lang w:val="en-AU" w:eastAsia="en-AU" w:bidi="km-KH"/>
    </w:rPr>
  </w:style>
  <w:style w:type="paragraph" w:customStyle="1" w:styleId="2E2140BEE2A742D49B7E591022BA808C">
    <w:name w:val="2E2140BEE2A742D49B7E591022BA808C"/>
    <w:rsid w:val="00E645B1"/>
    <w:rPr>
      <w:szCs w:val="36"/>
      <w:lang w:val="en-AU" w:eastAsia="en-AU" w:bidi="km-KH"/>
    </w:rPr>
  </w:style>
  <w:style w:type="paragraph" w:customStyle="1" w:styleId="C82D1B3F57EF424DA02039D2A20B2CD1">
    <w:name w:val="C82D1B3F57EF424DA02039D2A20B2CD1"/>
    <w:rsid w:val="00E645B1"/>
    <w:rPr>
      <w:szCs w:val="36"/>
      <w:lang w:val="en-AU" w:eastAsia="en-AU" w:bidi="km-KH"/>
    </w:rPr>
  </w:style>
  <w:style w:type="paragraph" w:customStyle="1" w:styleId="D50BA508F22045319FBC95133B54B73F">
    <w:name w:val="D50BA508F22045319FBC95133B54B73F"/>
    <w:rsid w:val="00E645B1"/>
    <w:rPr>
      <w:szCs w:val="36"/>
      <w:lang w:val="en-AU" w:eastAsia="en-AU" w:bidi="km-KH"/>
    </w:rPr>
  </w:style>
  <w:style w:type="paragraph" w:customStyle="1" w:styleId="FF1F8F6590D14ED5AE8530E02474FEBA">
    <w:name w:val="FF1F8F6590D14ED5AE8530E02474FEBA"/>
    <w:rsid w:val="00E645B1"/>
    <w:rPr>
      <w:szCs w:val="36"/>
      <w:lang w:val="en-AU" w:eastAsia="en-AU" w:bidi="km-KH"/>
    </w:rPr>
  </w:style>
  <w:style w:type="paragraph" w:customStyle="1" w:styleId="DA98684AC80A46128E086DE6EA271557">
    <w:name w:val="DA98684AC80A46128E086DE6EA271557"/>
    <w:rsid w:val="00E645B1"/>
    <w:rPr>
      <w:szCs w:val="36"/>
      <w:lang w:val="en-AU" w:eastAsia="en-AU" w:bidi="km-KH"/>
    </w:rPr>
  </w:style>
  <w:style w:type="paragraph" w:customStyle="1" w:styleId="17C6F7F8BDDE4579B1E7D289D5FFD447">
    <w:name w:val="17C6F7F8BDDE4579B1E7D289D5FFD447"/>
    <w:rsid w:val="00E645B1"/>
    <w:rPr>
      <w:szCs w:val="36"/>
      <w:lang w:val="en-AU" w:eastAsia="en-AU" w:bidi="km-KH"/>
    </w:rPr>
  </w:style>
  <w:style w:type="paragraph" w:customStyle="1" w:styleId="D4E935084DFF44A78153DE1158281741">
    <w:name w:val="D4E935084DFF44A78153DE1158281741"/>
    <w:rsid w:val="00E645B1"/>
    <w:rPr>
      <w:szCs w:val="36"/>
      <w:lang w:val="en-AU" w:eastAsia="en-AU" w:bidi="km-KH"/>
    </w:rPr>
  </w:style>
  <w:style w:type="paragraph" w:customStyle="1" w:styleId="69571D51A4E742B783D911D1B95D23FD">
    <w:name w:val="69571D51A4E742B783D911D1B95D23FD"/>
    <w:rsid w:val="00E645B1"/>
    <w:rPr>
      <w:szCs w:val="36"/>
      <w:lang w:val="en-AU" w:eastAsia="en-AU" w:bidi="km-KH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654</Words>
  <Characters>37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Nicholson</dc:creator>
  <cp:lastModifiedBy>Sokhom Leang</cp:lastModifiedBy>
  <cp:revision>5</cp:revision>
  <dcterms:created xsi:type="dcterms:W3CDTF">2020-11-03T09:07:00Z</dcterms:created>
  <dcterms:modified xsi:type="dcterms:W3CDTF">2020-11-03T09:18:00Z</dcterms:modified>
</cp:coreProperties>
</file>